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tcPr>
          <w:p w14:paraId="46AD0EA9" w14:textId="23BF01CD" w:rsidR="005D1B87" w:rsidRPr="00CA360E" w:rsidRDefault="0096268E" w:rsidP="004A1A81">
            <w:pPr>
              <w:widowControl w:val="0"/>
              <w:tabs>
                <w:tab w:val="left" w:pos="5580"/>
              </w:tabs>
              <w:spacing w:before="60" w:after="60"/>
              <w:jc w:val="left"/>
              <w:rPr>
                <w:b/>
              </w:rPr>
            </w:pPr>
            <w:r w:rsidRPr="0096268E">
              <w:rPr>
                <w:b/>
              </w:rPr>
              <w:t>Vysokoúčinné kapalinové chromatografy</w:t>
            </w:r>
            <w:r w:rsidR="0048158D">
              <w:rPr>
                <w:b/>
              </w:rPr>
              <w:t xml:space="preserve"> pro</w:t>
            </w:r>
            <w:r w:rsidRPr="0096268E">
              <w:rPr>
                <w:b/>
              </w:rPr>
              <w:t xml:space="preserve"> Ústav přírodních léčiv</w:t>
            </w:r>
          </w:p>
        </w:tc>
      </w:tr>
      <w:tr w:rsidR="005D1B87" w:rsidRPr="00CA360E" w14:paraId="66EBE436" w14:textId="77777777" w:rsidTr="004A1A81">
        <w:trPr>
          <w:trHeight w:val="420"/>
        </w:trPr>
        <w:tc>
          <w:tcPr>
            <w:tcW w:w="4432" w:type="dxa"/>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tcPr>
          <w:p w14:paraId="5E61BF11" w14:textId="77777777" w:rsidR="005D1B87" w:rsidRPr="00CA360E" w:rsidRDefault="001E5967"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End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tcPr>
          <w:p w14:paraId="24317B54" w14:textId="6BF757BF" w:rsidR="005D1B87" w:rsidRPr="00CA360E" w:rsidRDefault="001E5967"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EndPr/>
              <w:sdtContent>
                <w:r w:rsidR="009570AC">
                  <w:t>Otevřené řízení</w:t>
                </w:r>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tcPr>
          <w:p w14:paraId="1E6F550C" w14:textId="021B657F" w:rsidR="005D1B87" w:rsidRPr="00A7109D" w:rsidRDefault="00AF279D" w:rsidP="004A1A81">
            <w:pPr>
              <w:widowControl w:val="0"/>
              <w:tabs>
                <w:tab w:val="left" w:pos="5580"/>
              </w:tabs>
              <w:spacing w:before="60" w:after="60"/>
              <w:jc w:val="left"/>
              <w:rPr>
                <w:rFonts w:cs="Arial"/>
                <w:color w:val="0000FF"/>
              </w:rPr>
            </w:pPr>
            <w:hyperlink r:id="rId10" w:history="1">
              <w:r w:rsidRPr="00A7109D">
                <w:rPr>
                  <w:rStyle w:val="Hypertextovodkaz"/>
                  <w:rFonts w:cs="Arial"/>
                  <w:shd w:val="clear" w:color="auto" w:fill="F5F5F5"/>
                </w:rPr>
                <w:t>https://zakazky.muni.cz/vz00007867</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EndPr/>
              <w:sdtContent>
                <w:r w:rsidRPr="005D1B87">
                  <w:rPr>
                    <w:b/>
                  </w:rPr>
                  <w:t>– Farmaceutická fakulta</w:t>
                </w:r>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ídlo</w:t>
            </w:r>
            <w:r w:rsidR="005D3EB4" w:rsidRPr="005D1B87">
              <w:t xml:space="preserve">: </w:t>
            </w:r>
          </w:p>
        </w:tc>
        <w:tc>
          <w:tcPr>
            <w:tcW w:w="5032" w:type="dxa"/>
            <w:vAlign w:val="center"/>
          </w:tcPr>
          <w:p w14:paraId="1D5B4FC7" w14:textId="77777777" w:rsidR="005D3EB4" w:rsidRPr="005D1B87" w:rsidRDefault="001E5967" w:rsidP="00736096">
            <w:pPr>
              <w:spacing w:before="60" w:after="60"/>
            </w:pPr>
            <w:sdt>
              <w:sdtPr>
                <w:id w:val="-541217310"/>
                <w:placeholder>
                  <w:docPart w:val="80B5710FBAA24632BA1709321804A188"/>
                </w:placeholder>
              </w:sdtPr>
              <w:sdtEnd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Č:</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End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53756279" w14:textId="4CE0380C" w:rsidR="00DA53CC"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4120F0">
        <w:rPr>
          <w:color w:val="000000"/>
          <w:szCs w:val="20"/>
          <w:lang w:eastAsia="cs-CZ"/>
        </w:rPr>
        <w:t>Zastoupen:</w:t>
      </w:r>
      <w:r w:rsidRPr="004120F0">
        <w:rPr>
          <w:color w:val="000000"/>
          <w:szCs w:val="20"/>
          <w:lang w:eastAsia="cs-CZ"/>
        </w:rPr>
        <w:tab/>
      </w:r>
      <w:r w:rsidRPr="00E80EF5">
        <w:rPr>
          <w:color w:val="000000"/>
          <w:szCs w:val="20"/>
          <w:lang w:eastAsia="cs-CZ"/>
        </w:rPr>
        <w:t>prof. PharmDr. Mgr. Davidem Vetchým, Ph.D., děkanem</w:t>
      </w:r>
    </w:p>
    <w:p w14:paraId="2358997E" w14:textId="263F7DFB" w:rsidR="005D3EB4" w:rsidRDefault="005D3EB4" w:rsidP="0094670F">
      <w:pPr>
        <w:widowControl w:val="0"/>
        <w:tabs>
          <w:tab w:val="left" w:pos="2977"/>
        </w:tabs>
        <w:spacing w:before="0"/>
        <w:ind w:left="2977" w:hanging="2552"/>
        <w:jc w:val="left"/>
        <w:rPr>
          <w:color w:val="000000"/>
          <w:szCs w:val="20"/>
          <w:lang w:eastAsia="cs-CZ"/>
        </w:rPr>
      </w:pPr>
      <w:r w:rsidRPr="004120F0">
        <w:rPr>
          <w:color w:val="000000"/>
          <w:szCs w:val="20"/>
          <w:lang w:eastAsia="cs-CZ"/>
        </w:rPr>
        <w:t>Kontaktní osoba:</w:t>
      </w:r>
      <w:r w:rsidRPr="004120F0">
        <w:rPr>
          <w:color w:val="000000"/>
          <w:szCs w:val="20"/>
          <w:lang w:eastAsia="cs-CZ"/>
        </w:rPr>
        <w:tab/>
      </w:r>
      <w:r w:rsidR="007B2B95" w:rsidRPr="004120F0">
        <w:rPr>
          <w:color w:val="000000"/>
          <w:szCs w:val="20"/>
          <w:lang w:eastAsia="cs-CZ"/>
        </w:rPr>
        <w:t>Mgr. Markéta Kandrnálová, Ph.D., manažerka veřejných zakázek,</w:t>
      </w:r>
      <w:r w:rsidR="003574A3" w:rsidRPr="004120F0">
        <w:rPr>
          <w:color w:val="000000"/>
          <w:szCs w:val="20"/>
          <w:lang w:eastAsia="cs-CZ"/>
        </w:rPr>
        <w:t xml:space="preserve"> e-mail:</w:t>
      </w:r>
      <w:hyperlink r:id="rId11" w:history="1"/>
      <w:r w:rsidR="00B45285">
        <w:rPr>
          <w:color w:val="000000"/>
          <w:szCs w:val="20"/>
          <w:lang w:eastAsia="cs-CZ"/>
        </w:rPr>
        <w:t xml:space="preserve"> </w:t>
      </w:r>
      <w:hyperlink r:id="rId12" w:history="1">
        <w:r w:rsidR="00B45285" w:rsidRPr="0023279D">
          <w:rPr>
            <w:rStyle w:val="Hypertextovodkaz"/>
            <w:szCs w:val="20"/>
            <w:lang w:eastAsia="cs-CZ"/>
          </w:rPr>
          <w:t>kandrnalovam@pharm.muni.cz</w:t>
        </w:r>
      </w:hyperlink>
      <w:r w:rsidR="00B45285">
        <w:rPr>
          <w:color w:val="000000"/>
          <w:szCs w:val="20"/>
          <w:lang w:eastAsia="cs-CZ"/>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osoby:  </w:t>
      </w:r>
      <w:r w:rsidRPr="00E80EF5">
        <w:rPr>
          <w:color w:val="000000" w:themeColor="text1"/>
        </w:rPr>
        <w:tab/>
      </w:r>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50F8FFD4"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EndPr/>
        <w:sdtContent>
          <w:sdt>
            <w:sdtPr>
              <w:rPr>
                <w:b/>
              </w:rPr>
              <w:id w:val="930246910"/>
              <w:placeholder>
                <w:docPart w:val="4E9FD77679834EB4BDA136C4CEA2CA1C"/>
              </w:placeholder>
            </w:sdtPr>
            <w:sdtEndPr/>
            <w:sdtContent>
              <w:sdt>
                <w:sdtPr>
                  <w:rPr>
                    <w:b/>
                  </w:rPr>
                  <w:id w:val="187959468"/>
                  <w:placeholder>
                    <w:docPart w:val="13617C8C1F62474B8AD15416E3A1002A"/>
                  </w:placeholder>
                </w:sdtPr>
                <w:sdtEndPr/>
                <w:sdtContent>
                  <w:r w:rsidR="00721DE2" w:rsidRPr="0096268E">
                    <w:rPr>
                      <w:b/>
                    </w:rPr>
                    <w:t>Vysokoúčinné kapalinové chromatografy pro Ústav přírodních léčiv</w:t>
                  </w:r>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B80F2C" w:rsidRPr="004E00C7">
            <w:t>v zadávacím řízení v souladu se zákonem</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r w:rsidRPr="006227B2">
        <w:lastRenderedPageBreak/>
        <w:t>Úvodní ustanovení a ú</w:t>
      </w:r>
      <w:r w:rsidR="00D10C9E" w:rsidRPr="006227B2">
        <w:t>čel s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409730D1" w:rsidR="00E04D13" w:rsidRPr="006227B2"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highlight w:val="none"/>
          </w:rPr>
        </w:sdtEndPr>
        <w:sdtContent>
          <w:r w:rsidR="00042AE7" w:rsidRPr="00DE1A23">
            <w:rPr>
              <w:b/>
              <w:bCs/>
            </w:rPr>
            <w:t>získat</w:t>
          </w:r>
          <w:r w:rsidR="00990C1A">
            <w:rPr>
              <w:b/>
              <w:bCs/>
            </w:rPr>
            <w:t xml:space="preserve"> tři</w:t>
          </w:r>
          <w:r w:rsidR="00042AE7" w:rsidRPr="00DE1A23">
            <w:rPr>
              <w:b/>
              <w:bCs/>
            </w:rPr>
            <w:t xml:space="preserve"> </w:t>
          </w:r>
          <w:sdt>
            <w:sdtPr>
              <w:rPr>
                <w:b/>
              </w:rPr>
              <w:id w:val="1662188108"/>
              <w:placeholder>
                <w:docPart w:val="D0C67746F4A343C583A6677B6423D531"/>
              </w:placeholder>
            </w:sdtPr>
            <w:sdtEndPr/>
            <w:sdtContent>
              <w:r w:rsidR="00467EED">
                <w:rPr>
                  <w:b/>
                </w:rPr>
                <w:t>v</w:t>
              </w:r>
              <w:r w:rsidR="00467EED" w:rsidRPr="0096268E">
                <w:rPr>
                  <w:b/>
                </w:rPr>
                <w:t>ysokoúčinn</w:t>
              </w:r>
              <w:r w:rsidR="004548EA">
                <w:rPr>
                  <w:b/>
                </w:rPr>
                <w:t>é</w:t>
              </w:r>
              <w:r w:rsidR="00467EED" w:rsidRPr="0096268E">
                <w:rPr>
                  <w:b/>
                </w:rPr>
                <w:t xml:space="preserve"> kapalino</w:t>
              </w:r>
              <w:r w:rsidR="00467EED">
                <w:rPr>
                  <w:b/>
                </w:rPr>
                <w:t>v</w:t>
              </w:r>
              <w:r w:rsidR="004548EA">
                <w:rPr>
                  <w:b/>
                </w:rPr>
                <w:t>é</w:t>
              </w:r>
              <w:r w:rsidR="00467EED" w:rsidRPr="0096268E">
                <w:rPr>
                  <w:b/>
                </w:rPr>
                <w:t xml:space="preserve"> chromatograf</w:t>
              </w:r>
              <w:r w:rsidR="004548EA">
                <w:rPr>
                  <w:b/>
                </w:rPr>
                <w:t>y</w:t>
              </w:r>
              <w:r w:rsidR="00467EED" w:rsidRPr="0096268E">
                <w:rPr>
                  <w:b/>
                </w:rPr>
                <w:t xml:space="preserve"> pro Ústav přírodních léčiv</w:t>
              </w:r>
            </w:sdtContent>
          </w:sdt>
          <w:r w:rsidR="00DE1A23" w:rsidRPr="00DE1A23">
            <w:rPr>
              <w:b/>
              <w:bCs/>
            </w:rPr>
            <w:t>.</w:t>
          </w:r>
        </w:sdtContent>
      </w:sdt>
      <w:r w:rsidR="00B1238A" w:rsidRPr="006227B2">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Default="00B1238A" w:rsidP="00896CDE">
      <w:pPr>
        <w:pStyle w:val="Bod"/>
      </w:pPr>
      <w:r w:rsidRPr="006227B2">
        <w:t>má s plněním závazků co do obsahu i rozsahu obdobných těm, které jsou Smlouvou sjednány, dostatečné předchozí zkušenosti,</w:t>
      </w:r>
    </w:p>
    <w:p w14:paraId="3F6B2D20" w14:textId="0967E127" w:rsidR="00B70DCD" w:rsidRPr="007A7756" w:rsidRDefault="00B70DCD" w:rsidP="00102CBD">
      <w:pPr>
        <w:pStyle w:val="Bod"/>
      </w:pPr>
      <w:r w:rsidRPr="007A7756">
        <w:rPr>
          <w:bCs/>
        </w:rPr>
        <w:t xml:space="preserve">přijímá </w:t>
      </w:r>
      <w:r w:rsidRPr="002F6A18">
        <w:t>Kupujícího</w:t>
      </w:r>
      <w:r w:rsidRPr="007A7756">
        <w:rPr>
          <w:bCs/>
        </w:rPr>
        <w:t xml:space="preserve"> jako slabší Smluvní stranu, jelikož tento znalostmi, odborností, schopnostmi ani zkušenostmi nezbytnými pro </w:t>
      </w:r>
      <w:r w:rsidRPr="002F6A18">
        <w:t>splnění Veřejné zakázky</w:t>
      </w:r>
      <w:r w:rsidRPr="007A7756">
        <w:rPr>
          <w:bCs/>
        </w:rPr>
        <w:t xml:space="preserve"> nedisponuje</w:t>
      </w:r>
      <w:r w:rsidR="007A7756" w:rsidRPr="007A7756">
        <w:rPr>
          <w:bCs/>
        </w:rPr>
        <w:t>.</w:t>
      </w:r>
    </w:p>
    <w:p w14:paraId="45C316C9" w14:textId="152CF4BF" w:rsidR="00231350" w:rsidRPr="00300E73" w:rsidRDefault="00231350">
      <w:pPr>
        <w:pStyle w:val="OdstavecII"/>
        <w:rPr>
          <w:b/>
        </w:rPr>
      </w:pPr>
      <w:bookmarkStart w:id="0" w:name="_Hlk148609275"/>
      <w:r w:rsidRPr="00300E73">
        <w:rPr>
          <w:b/>
        </w:rPr>
        <w:t>Dotace</w:t>
      </w:r>
    </w:p>
    <w:p w14:paraId="684DF9A1" w14:textId="5A165B62" w:rsidR="00231350" w:rsidRPr="004A60AF" w:rsidRDefault="00231350" w:rsidP="007B74B6">
      <w:pPr>
        <w:pStyle w:val="Psmeno"/>
      </w:pPr>
      <w:r w:rsidRPr="004A60AF">
        <w:t>Kupující je příjemcem dotace na Veřejnou zakázku, a to z</w:t>
      </w:r>
      <w:r w:rsidR="00300E73" w:rsidRPr="004A60AF">
        <w:t> </w:t>
      </w:r>
      <w:sdt>
        <w:sdtPr>
          <w:id w:val="1739364081"/>
          <w:placeholder>
            <w:docPart w:val="54D2C80FE9AA4C04B8B28EA030B7B70A"/>
          </w:placeholder>
        </w:sdtPr>
        <w:sdtEndPr/>
        <w:sdtContent>
          <w:r w:rsidR="00CE5DC4" w:rsidRPr="006F6E8B">
            <w:rPr>
              <w:bCs w:val="0"/>
              <w:szCs w:val="20"/>
            </w:rPr>
            <w:t xml:space="preserve">OP JAK ERDF výzva pro VŠ - </w:t>
          </w:r>
          <w:proofErr w:type="spellStart"/>
          <w:r w:rsidR="00CE5DC4" w:rsidRPr="006F6E8B">
            <w:rPr>
              <w:bCs w:val="0"/>
              <w:szCs w:val="20"/>
            </w:rPr>
            <w:t>reg</w:t>
          </w:r>
          <w:proofErr w:type="spellEnd"/>
          <w:r w:rsidR="00CE5DC4" w:rsidRPr="006F6E8B">
            <w:rPr>
              <w:bCs w:val="0"/>
              <w:szCs w:val="20"/>
            </w:rPr>
            <w:t>. č. projektu CZ.02.02.01/00/23_023/0009100, „INVEST4MUNI“</w:t>
          </w:r>
        </w:sdtContent>
      </w:sdt>
      <w:r w:rsidR="00273B23" w:rsidRPr="004A60AF">
        <w:t xml:space="preserve"> </w:t>
      </w:r>
      <w:r w:rsidR="00273B23" w:rsidRPr="004A60AF">
        <w:rPr>
          <w:i/>
        </w:rPr>
        <w:t>(dále jen „</w:t>
      </w:r>
      <w:r w:rsidR="00273B23" w:rsidRPr="004A60AF">
        <w:rPr>
          <w:b/>
          <w:i/>
        </w:rPr>
        <w:t>Projekt</w:t>
      </w:r>
      <w:r w:rsidR="00273B23" w:rsidRPr="004A60AF">
        <w:rPr>
          <w:i/>
        </w:rPr>
        <w:t>“)</w:t>
      </w:r>
      <w:r w:rsidR="00273B23" w:rsidRPr="004A60AF">
        <w:t>.</w:t>
      </w:r>
    </w:p>
    <w:bookmarkEnd w:id="0"/>
    <w:p w14:paraId="1C9822FC" w14:textId="38244898" w:rsidR="000922BC" w:rsidRPr="004A60AF" w:rsidRDefault="00231350">
      <w:pPr>
        <w:pStyle w:val="Psmeno"/>
      </w:pPr>
      <w:r w:rsidRPr="004A60AF">
        <w:t>Smluvní strany berou na vědomí, že jakékoli, byť jen částečné, neplnění povinností vyplývajících z</w:t>
      </w:r>
      <w:r w:rsidR="00273B23" w:rsidRPr="004A60AF">
        <w:t xml:space="preserve">e </w:t>
      </w:r>
      <w:r w:rsidRPr="004A60AF">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53ECF24C" w:rsidR="00BE6156" w:rsidRPr="000F0D09" w:rsidRDefault="00BE6156">
      <w:pPr>
        <w:pStyle w:val="Bod"/>
      </w:pPr>
      <w:r w:rsidRPr="000F0D09">
        <w:t xml:space="preserve">Příloha č. 1 </w:t>
      </w:r>
      <w:r w:rsidR="007B3B9D" w:rsidRPr="000F0D09">
        <w:t>–</w:t>
      </w:r>
      <w:r w:rsidRPr="000F0D09">
        <w:t xml:space="preserve"> </w:t>
      </w:r>
      <w:r w:rsidR="007B3B9D" w:rsidRPr="000F0D09">
        <w:t>Technická specifikace Věc</w:t>
      </w:r>
      <w:r w:rsidR="00AE59F5">
        <w:t>í</w:t>
      </w:r>
      <w:r w:rsidRPr="000F0D09">
        <w:t>,</w:t>
      </w:r>
    </w:p>
    <w:p w14:paraId="76DDE46A" w14:textId="58358C6B" w:rsidR="00BE6156" w:rsidRPr="000F0D09" w:rsidRDefault="00BE6156">
      <w:pPr>
        <w:pStyle w:val="Bod"/>
      </w:pPr>
      <w:r w:rsidRPr="000F0D09">
        <w:t>Příloha č. 2 –</w:t>
      </w:r>
      <w:r w:rsidR="007B3B9D" w:rsidRPr="000F0D09">
        <w:t xml:space="preserve"> </w:t>
      </w:r>
      <w:r w:rsidR="00884AD2">
        <w:t>Vzor d</w:t>
      </w:r>
      <w:r w:rsidR="007B3B9D" w:rsidRPr="000F0D09">
        <w:t>odací</w:t>
      </w:r>
      <w:r w:rsidR="00884AD2">
        <w:t>ho</w:t>
      </w:r>
      <w:r w:rsidR="007B3B9D" w:rsidRPr="000F0D09">
        <w:t xml:space="preserve"> list</w:t>
      </w:r>
      <w:r w:rsidR="00884AD2">
        <w:t>u</w:t>
      </w:r>
      <w:r w:rsidR="00826C6C" w:rsidRPr="000F0D09">
        <w:t>.</w:t>
      </w:r>
    </w:p>
    <w:p w14:paraId="560C766C" w14:textId="77777777" w:rsidR="00273B23" w:rsidRPr="003D1139" w:rsidRDefault="00273B23" w:rsidP="00273B23">
      <w:pPr>
        <w:pStyle w:val="Psmeno"/>
      </w:pPr>
      <w:r w:rsidRPr="003D1139">
        <w:t>Smluvní strany sjednávají, že v případě nesrovnalostí či kontradikcí mají ustanovení kmenové části Smlouvy přednost před ustanoveními všech příloh Smlouvy.</w:t>
      </w:r>
    </w:p>
    <w:p w14:paraId="12B93B3C" w14:textId="785B6590" w:rsidR="000B75BA" w:rsidRDefault="000B75BA" w:rsidP="000B75BA">
      <w:pPr>
        <w:pStyle w:val="OdstavecII"/>
        <w:rPr>
          <w:color w:val="auto"/>
        </w:rPr>
      </w:pPr>
      <w:r w:rsidRPr="003D1139">
        <w:rPr>
          <w:color w:val="auto"/>
        </w:rPr>
        <w:t>Prodávající zajistí v rámci plnění Smlouvy legální zaměstnávání osob a zajistí pracovníkům podílejícím se na plnění Smlouvy</w:t>
      </w:r>
      <w:r w:rsidR="006F6CFE" w:rsidRPr="003D1139">
        <w:rPr>
          <w:color w:val="auto"/>
        </w:rPr>
        <w:t xml:space="preserve"> odpovídající úroveň bezpečnosti práce a</w:t>
      </w:r>
      <w:r w:rsidRPr="003D1139">
        <w:rPr>
          <w:color w:val="auto"/>
        </w:rPr>
        <w:t xml:space="preserve"> férové a důstojné pracovní podmínky. </w:t>
      </w:r>
      <w:r w:rsidR="003D2586" w:rsidRPr="003D1139">
        <w:rPr>
          <w:color w:val="auto"/>
        </w:rPr>
        <w:t>Odpovídající úrovní bezpečnosti práce a f</w:t>
      </w:r>
      <w:r w:rsidRPr="003D1139">
        <w:rPr>
          <w:color w:val="auto"/>
        </w:rPr>
        <w:t xml:space="preserve">érovými a důstojnými pracovními podmínkami se rozumí takové pracovní podmínky, které splňují alespoň minimální standardy stanovené pracovněprávními a mzdovými předpisy. </w:t>
      </w:r>
      <w:r w:rsidR="008C31FA" w:rsidRPr="003D1139">
        <w:rPr>
          <w:color w:val="auto"/>
        </w:rPr>
        <w:t xml:space="preserve">Kupující je oprávněn požadovat předložení dokladů, ze kterých dané povinnosti vyplývají a Prodávající je povinen je bez zbytečného odkladu Kupujícímu předložit. </w:t>
      </w:r>
      <w:r w:rsidRPr="003D1139">
        <w:rPr>
          <w:color w:val="auto"/>
        </w:rPr>
        <w:t xml:space="preserve">Prodávající je povinen zajistit splnění požadavků tohoto ustanovení Smlouvy i u svých subdodavatelů. </w:t>
      </w:r>
    </w:p>
    <w:p w14:paraId="5CF0BC0D" w14:textId="20798EE5" w:rsidR="0038004B" w:rsidRPr="0038004B" w:rsidRDefault="0038004B" w:rsidP="0038004B">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79406C37" w14:textId="7CD08D9F" w:rsidR="00AA3861" w:rsidRPr="00AA3861" w:rsidRDefault="00AA3861" w:rsidP="00AA3861">
      <w:pPr>
        <w:pStyle w:val="OdstavecII"/>
        <w:rPr>
          <w:color w:val="auto"/>
        </w:rPr>
      </w:pPr>
      <w:r>
        <w:rPr>
          <w:color w:val="auto"/>
        </w:rPr>
        <w:t xml:space="preserve">Prodávající </w:t>
      </w:r>
      <w:r w:rsidRPr="00AA3861">
        <w:rPr>
          <w:color w:val="auto"/>
        </w:rPr>
        <w:t xml:space="preserve">sdělí Kupujícímu údaje o jménu a identifikačním číslu pro účely DPH nebo daňovém </w:t>
      </w:r>
      <w:r w:rsidRPr="00AA3861">
        <w:rPr>
          <w:color w:val="auto"/>
        </w:rPr>
        <w:lastRenderedPageBreak/>
        <w:t xml:space="preserve">identifikačním číslu poddodavatele první úrovně u poddodávek ve výši nad </w:t>
      </w:r>
      <w:r w:rsidRPr="0043093E">
        <w:rPr>
          <w:color w:val="auto"/>
        </w:rPr>
        <w:t>50 000 EUR</w:t>
      </w:r>
      <w:r w:rsidRPr="0043093E">
        <w:rPr>
          <w:color w:val="auto"/>
        </w:rPr>
        <w:footnoteReference w:customMarkFollows="1" w:id="1"/>
        <w:t>[3]</w:t>
      </w:r>
      <w:r w:rsidRPr="00AA3861">
        <w:rPr>
          <w:color w:val="auto"/>
        </w:rPr>
        <w:t xml:space="preserve"> a o poddodavatelské smlouvě (datum smlouvy, název, referenční číslo a smluvní částka), a to ve lhůtě do 3 pracovních dní po uzavření této </w:t>
      </w:r>
      <w:r>
        <w:rPr>
          <w:color w:val="auto"/>
        </w:rPr>
        <w:t>S</w:t>
      </w:r>
      <w:r w:rsidRPr="00AA3861">
        <w:rPr>
          <w:color w:val="auto"/>
        </w:rPr>
        <w:t xml:space="preserve">mlouvy. Požadované informace poskytne Prodávající Kupujícímu písemně prostřednictvím emailu na kontaktní osobu uvedenou v této smlouvě či prostřednictvím zprávy odeslané přes profil zadavatele. Povinnost uvedená v tomto odstavci se neuplatní v případě, kdy Prodávající prohlásí (obdobným způsobem) Kupujícímu, že bude plnit předmět této smlouvy bez využití poddodavatelů nebo, že žádná z poddodávek nedosahuje limitní částky 50 000 </w:t>
      </w:r>
      <w:r>
        <w:rPr>
          <w:color w:val="auto"/>
        </w:rPr>
        <w:t>EUR</w:t>
      </w:r>
      <w:r w:rsidRPr="00AA3861">
        <w:rPr>
          <w:color w:val="auto"/>
        </w:rPr>
        <w:t>.</w:t>
      </w:r>
    </w:p>
    <w:p w14:paraId="39584717" w14:textId="5AEFB581" w:rsidR="000922BC" w:rsidRPr="00FA23E6" w:rsidRDefault="00A431DA">
      <w:pPr>
        <w:pStyle w:val="lnek"/>
      </w:pPr>
      <w:r w:rsidRPr="00FA23E6">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70DBB3D9"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F86074">
        <w:lastRenderedPageBreak/>
        <w:t xml:space="preserve">Prodávající informuje Kupujícího alespoň 3 pracovní dny předem, nebude-li mezi Kupujícím </w:t>
      </w:r>
      <w:r w:rsidR="008F3116" w:rsidRPr="00F86074">
        <w:t xml:space="preserve">a </w:t>
      </w:r>
      <w:r w:rsidR="0065117C" w:rsidRPr="00F86074">
        <w:t>Prodávajícím dohodnuto jinak</w:t>
      </w:r>
      <w:r w:rsidR="00402709" w:rsidRPr="00F86074">
        <w:t xml:space="preserve">. Prodávající </w:t>
      </w:r>
      <w:r w:rsidR="0065117C" w:rsidRPr="00F86074">
        <w:t xml:space="preserve">po dopravení </w:t>
      </w:r>
      <w:r w:rsidR="00402709" w:rsidRPr="00F86074">
        <w:t>Věc rovněž vybalí a zkontroluje, je-li povinen</w:t>
      </w:r>
      <w:r w:rsidRPr="00F86074">
        <w:t xml:space="preserve"> provést</w:t>
      </w:r>
      <w:r w:rsidR="00402709" w:rsidRPr="00F86074">
        <w:t xml:space="preserve"> umístění či montáž Věci</w:t>
      </w:r>
      <w:r w:rsidRPr="00F86074">
        <w:t>.</w:t>
      </w:r>
    </w:p>
    <w:p w14:paraId="0534E053" w14:textId="11583CD4" w:rsidR="00806AA3" w:rsidRPr="004165B0" w:rsidRDefault="00806AA3">
      <w:pPr>
        <w:pStyle w:val="OdstavecII"/>
        <w:rPr>
          <w:b/>
        </w:rPr>
      </w:pPr>
      <w:r w:rsidRPr="004165B0">
        <w:rPr>
          <w:b/>
        </w:rPr>
        <w:t xml:space="preserve">Požadavky na </w:t>
      </w:r>
      <w:r w:rsidR="009C032A" w:rsidRPr="004165B0">
        <w:rPr>
          <w:b/>
        </w:rPr>
        <w:t xml:space="preserve">umístění </w:t>
      </w:r>
      <w:r w:rsidRPr="004165B0">
        <w:rPr>
          <w:b/>
        </w:rPr>
        <w:t xml:space="preserve">či montáž </w:t>
      </w:r>
      <w:r w:rsidR="00C16A3B" w:rsidRPr="004165B0">
        <w:rPr>
          <w:b/>
        </w:rPr>
        <w:t>Věc</w:t>
      </w:r>
      <w:r w:rsidR="00384436" w:rsidRPr="004165B0">
        <w:rPr>
          <w:b/>
        </w:rPr>
        <w:t>i</w:t>
      </w:r>
    </w:p>
    <w:p w14:paraId="588E802E" w14:textId="77777777" w:rsidR="003B39C8" w:rsidRPr="004165B0" w:rsidRDefault="003B39C8">
      <w:pPr>
        <w:pStyle w:val="Psmeno"/>
      </w:pPr>
      <w:r w:rsidRPr="004165B0">
        <w:t>Prodávající se zavazuje provést</w:t>
      </w:r>
      <w:r w:rsidR="003B2BE8" w:rsidRPr="004165B0">
        <w:t xml:space="preserve"> zejména</w:t>
      </w:r>
    </w:p>
    <w:p w14:paraId="6DD84F1B" w14:textId="6EBD704B" w:rsidR="005D4FEC" w:rsidRPr="004165B0" w:rsidRDefault="007E3FC3">
      <w:pPr>
        <w:pStyle w:val="Bod"/>
      </w:pPr>
      <w:r w:rsidRPr="004165B0">
        <w:t xml:space="preserve">umístění </w:t>
      </w:r>
      <w:r w:rsidR="00C16A3B" w:rsidRPr="004165B0">
        <w:t>Věc</w:t>
      </w:r>
      <w:r w:rsidR="00384436" w:rsidRPr="004165B0">
        <w:t>i</w:t>
      </w:r>
      <w:r w:rsidR="003B39C8" w:rsidRPr="004165B0">
        <w:t xml:space="preserve">, tj. její usazení v místě odevzdání </w:t>
      </w:r>
      <w:r w:rsidR="00C16A3B" w:rsidRPr="004165B0">
        <w:t>Věc</w:t>
      </w:r>
      <w:r w:rsidR="00384436" w:rsidRPr="004165B0">
        <w:t xml:space="preserve">i </w:t>
      </w:r>
      <w:r w:rsidR="003B39C8" w:rsidRPr="004165B0">
        <w:t>a napojení na zdroje, zejména k elektrickým a optickým rozvodům, rozvodu vody, demineralizované vody, plynu, t</w:t>
      </w:r>
      <w:r w:rsidR="00687AE1" w:rsidRPr="004165B0">
        <w:t>echnických plynů, tepla, chladu</w:t>
      </w:r>
      <w:r w:rsidR="003B39C8" w:rsidRPr="004165B0">
        <w:t xml:space="preserve"> či vzduchotechniky</w:t>
      </w:r>
      <w:r w:rsidR="00DD6117" w:rsidRPr="004165B0">
        <w:t>,</w:t>
      </w:r>
      <w:r w:rsidR="003B39C8" w:rsidRPr="004165B0">
        <w:t xml:space="preserve"> a dále vzájemné funkční propojení s dalšími </w:t>
      </w:r>
      <w:r w:rsidR="00C16A3B" w:rsidRPr="004165B0">
        <w:t>věc</w:t>
      </w:r>
      <w:r w:rsidR="003B39C8" w:rsidRPr="004165B0">
        <w:t xml:space="preserve">mi či dalším vybavením </w:t>
      </w:r>
      <w:r w:rsidR="00D12DBD" w:rsidRPr="004165B0">
        <w:t>K</w:t>
      </w:r>
      <w:r w:rsidR="003B39C8" w:rsidRPr="004165B0">
        <w:t xml:space="preserve">upujícího,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r w:rsidR="003B39C8" w:rsidRPr="004165B0">
        <w:t xml:space="preserve"> nebo</w:t>
      </w:r>
    </w:p>
    <w:p w14:paraId="1E5FBC51" w14:textId="3B4E6F0E" w:rsidR="003B2BE8" w:rsidRPr="004165B0" w:rsidRDefault="00687AE1" w:rsidP="0067084D">
      <w:pPr>
        <w:widowControl w:val="0"/>
        <w:spacing w:before="0"/>
        <w:ind w:left="1418"/>
      </w:pPr>
      <w:r w:rsidRPr="004165B0">
        <w:t>montáž</w:t>
      </w:r>
      <w:r w:rsidR="003B39C8" w:rsidRPr="004165B0">
        <w:t xml:space="preserve"> </w:t>
      </w:r>
      <w:r w:rsidR="00C16A3B" w:rsidRPr="004165B0">
        <w:t>Věc</w:t>
      </w:r>
      <w:r w:rsidR="00384436" w:rsidRPr="004165B0">
        <w:t>i</w:t>
      </w:r>
      <w:r w:rsidR="003B39C8" w:rsidRPr="004165B0">
        <w:t xml:space="preserve">, tj. zejména sestavení </w:t>
      </w:r>
      <w:r w:rsidR="00C16A3B" w:rsidRPr="004165B0">
        <w:t>Věc</w:t>
      </w:r>
      <w:r w:rsidR="00384436" w:rsidRPr="004165B0">
        <w:t xml:space="preserve">i </w:t>
      </w:r>
      <w:r w:rsidR="003B39C8" w:rsidRPr="004165B0">
        <w:t xml:space="preserve">z jednotlivých komponent, její usazení, příp. uchycení na svislé či vodorovné konstrukce, napojení na zdroje, zejména </w:t>
      </w:r>
      <w:r w:rsidRPr="004165B0">
        <w:t>k elektrickým a optickým rozvodům, rozvodu vody, demineralizované vody, plynu, technických plynů, tepla, chladu či vzduchotechniky</w:t>
      </w:r>
      <w:r w:rsidR="00DD6117" w:rsidRPr="004165B0">
        <w:t>,</w:t>
      </w:r>
      <w:r w:rsidRPr="004165B0">
        <w:t xml:space="preserve"> a dále vzájemné funkční propojení s dalšími </w:t>
      </w:r>
      <w:r w:rsidR="00C16A3B" w:rsidRPr="004165B0">
        <w:t>věc</w:t>
      </w:r>
      <w:r w:rsidRPr="004165B0">
        <w:t xml:space="preserve">mi či dalším vybavením </w:t>
      </w:r>
      <w:r w:rsidR="00A061B9" w:rsidRPr="004165B0">
        <w:t>K</w:t>
      </w:r>
      <w:r w:rsidRPr="004165B0">
        <w:t>upujícího</w:t>
      </w:r>
      <w:r w:rsidR="003B39C8" w:rsidRPr="004165B0">
        <w:t xml:space="preserve">,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p>
    <w:p w14:paraId="59C82C7E" w14:textId="65722286" w:rsidR="003B39C8" w:rsidRPr="004165B0" w:rsidRDefault="00A23635">
      <w:pPr>
        <w:pStyle w:val="Bod"/>
      </w:pPr>
      <w:r w:rsidRPr="004165B0">
        <w:t>instalaci</w:t>
      </w:r>
      <w:r w:rsidR="00D12DBD" w:rsidRPr="004165B0">
        <w:t xml:space="preserve"> </w:t>
      </w:r>
      <w:r w:rsidR="003B2BE8" w:rsidRPr="004165B0">
        <w:t xml:space="preserve">a programování programového vybavení </w:t>
      </w:r>
      <w:r w:rsidR="00C16A3B" w:rsidRPr="004165B0">
        <w:t>Věc</w:t>
      </w:r>
      <w:r w:rsidR="00384436" w:rsidRPr="004165B0">
        <w:t>i</w:t>
      </w:r>
      <w:r w:rsidR="003B2BE8" w:rsidRPr="004165B0">
        <w:t>,</w:t>
      </w:r>
      <w:r w:rsidR="0065117C" w:rsidRPr="004165B0">
        <w:t xml:space="preserve"> je-li plný provoz Věci podmíněn takovou instalací nebo programováním,</w:t>
      </w:r>
    </w:p>
    <w:p w14:paraId="6F5FB909" w14:textId="49910EA4" w:rsidR="00DD6117" w:rsidRPr="004165B0" w:rsidRDefault="00DD6117" w:rsidP="004B1170">
      <w:pPr>
        <w:pStyle w:val="Psmeno"/>
        <w:numPr>
          <w:ilvl w:val="0"/>
          <w:numId w:val="0"/>
        </w:numPr>
        <w:ind w:left="1134"/>
      </w:pPr>
      <w:r w:rsidRPr="004165B0">
        <w:t xml:space="preserve">tak, aby </w:t>
      </w:r>
      <w:r w:rsidR="00C16A3B" w:rsidRPr="004165B0">
        <w:t>Věc</w:t>
      </w:r>
      <w:r w:rsidR="00384436" w:rsidRPr="004165B0">
        <w:t xml:space="preserve"> </w:t>
      </w:r>
      <w:r w:rsidRPr="004165B0">
        <w:t>mohla</w:t>
      </w:r>
      <w:r w:rsidR="00981B89" w:rsidRPr="004165B0">
        <w:t xml:space="preserve"> spolehlivě</w:t>
      </w:r>
      <w:r w:rsidRPr="004165B0">
        <w:t xml:space="preserve"> plnit svůj účel.</w:t>
      </w:r>
    </w:p>
    <w:p w14:paraId="464A7140" w14:textId="5DB40E09" w:rsidR="005D4FEC" w:rsidRPr="004165B0" w:rsidRDefault="005D4FEC" w:rsidP="004B1170">
      <w:pPr>
        <w:pStyle w:val="Psmeno"/>
      </w:pPr>
      <w:r w:rsidRPr="004165B0">
        <w:t>Prodávající se zavazuje s </w:t>
      </w:r>
      <w:r w:rsidR="00D12DBD" w:rsidRPr="004165B0">
        <w:t>K</w:t>
      </w:r>
      <w:r w:rsidRPr="004165B0">
        <w:t xml:space="preserve">upujícím konzultovat návrh napojení </w:t>
      </w:r>
      <w:r w:rsidR="00C16A3B" w:rsidRPr="004165B0">
        <w:t>Věc</w:t>
      </w:r>
      <w:r w:rsidR="00384436" w:rsidRPr="004165B0">
        <w:t xml:space="preserve">i </w:t>
      </w:r>
      <w:r w:rsidRPr="004165B0">
        <w:t xml:space="preserve">na zdroje, jakož i návrh na vzájemné funkční propojení </w:t>
      </w:r>
      <w:r w:rsidR="00C16A3B" w:rsidRPr="004165B0">
        <w:t>Věc</w:t>
      </w:r>
      <w:r w:rsidR="00384436" w:rsidRPr="004165B0">
        <w:t xml:space="preserve">i </w:t>
      </w:r>
      <w:r w:rsidRPr="004165B0">
        <w:t xml:space="preserve">s dalšími </w:t>
      </w:r>
      <w:r w:rsidR="00C16A3B" w:rsidRPr="004165B0">
        <w:t>věc</w:t>
      </w:r>
      <w:r w:rsidRPr="004165B0">
        <w:t xml:space="preserve">mi či dalším vybavením </w:t>
      </w:r>
      <w:r w:rsidR="00D12DBD" w:rsidRPr="004165B0">
        <w:t>K</w:t>
      </w:r>
      <w:r w:rsidRPr="004165B0">
        <w:t xml:space="preserve">upujícího ve smyslu předchozího </w:t>
      </w:r>
      <w:r w:rsidR="00402709" w:rsidRPr="004165B0">
        <w:t xml:space="preserve">ustanovení </w:t>
      </w:r>
      <w:r w:rsidR="006C08D5" w:rsidRPr="004165B0">
        <w:rPr>
          <w:i/>
        </w:rPr>
        <w:t>(dále také jen „</w:t>
      </w:r>
      <w:r w:rsidR="00C8240E" w:rsidRPr="004165B0">
        <w:rPr>
          <w:b/>
          <w:i/>
        </w:rPr>
        <w:t>N</w:t>
      </w:r>
      <w:r w:rsidR="006C08D5" w:rsidRPr="004165B0">
        <w:rPr>
          <w:b/>
          <w:i/>
        </w:rPr>
        <w:t>ávrh napojení</w:t>
      </w:r>
      <w:r w:rsidR="006C08D5" w:rsidRPr="004165B0">
        <w:rPr>
          <w:i/>
        </w:rPr>
        <w:t>“)</w:t>
      </w:r>
      <w:r w:rsidRPr="004165B0">
        <w:t xml:space="preserve">. Návrh napojení předloží </w:t>
      </w:r>
      <w:r w:rsidR="00D12DBD" w:rsidRPr="004165B0">
        <w:t>P</w:t>
      </w:r>
      <w:r w:rsidRPr="004165B0">
        <w:t xml:space="preserve">rodávající </w:t>
      </w:r>
      <w:r w:rsidR="00D12DBD" w:rsidRPr="004165B0">
        <w:t>K</w:t>
      </w:r>
      <w:r w:rsidRPr="004165B0">
        <w:t>upujícímu v </w:t>
      </w:r>
      <w:r w:rsidR="00384436" w:rsidRPr="004165B0">
        <w:t xml:space="preserve">čase </w:t>
      </w:r>
      <w:r w:rsidRPr="004165B0">
        <w:t xml:space="preserve">umožňujícím včasné splnění závazku odevzdat </w:t>
      </w:r>
      <w:r w:rsidR="00C16A3B" w:rsidRPr="004165B0">
        <w:t>Věc</w:t>
      </w:r>
      <w:r w:rsidRPr="004165B0">
        <w:t xml:space="preserve">. </w:t>
      </w:r>
      <w:r w:rsidR="006C08D5" w:rsidRPr="004165B0">
        <w:t>Prodávající nesmí p</w:t>
      </w:r>
      <w:r w:rsidRPr="004165B0">
        <w:t xml:space="preserve">řed schválením </w:t>
      </w:r>
      <w:r w:rsidR="00016288" w:rsidRPr="004165B0">
        <w:t>N</w:t>
      </w:r>
      <w:r w:rsidRPr="004165B0">
        <w:t>ávrh</w:t>
      </w:r>
      <w:r w:rsidR="006C08D5" w:rsidRPr="004165B0">
        <w:t>u</w:t>
      </w:r>
      <w:r w:rsidRPr="004165B0">
        <w:t xml:space="preserve"> napojení</w:t>
      </w:r>
      <w:r w:rsidR="00D12DBD" w:rsidRPr="004165B0">
        <w:t xml:space="preserve"> K</w:t>
      </w:r>
      <w:r w:rsidR="006C08D5" w:rsidRPr="004165B0">
        <w:t>upujícím</w:t>
      </w:r>
      <w:r w:rsidRPr="004165B0">
        <w:t xml:space="preserve"> plnit ty závazky vyplývající z</w:t>
      </w:r>
      <w:r w:rsidR="006C08D5" w:rsidRPr="004165B0">
        <w:t>e</w:t>
      </w:r>
      <w:r w:rsidRPr="004165B0">
        <w:t xml:space="preserve"> </w:t>
      </w:r>
      <w:r w:rsidR="00D12DBD" w:rsidRPr="004165B0">
        <w:t>S</w:t>
      </w:r>
      <w:r w:rsidRPr="004165B0">
        <w:t xml:space="preserve">mlouvy, </w:t>
      </w:r>
      <w:r w:rsidR="006C08D5" w:rsidRPr="004165B0">
        <w:rPr>
          <w:color w:val="000000" w:themeColor="text1"/>
        </w:rPr>
        <w:t xml:space="preserve">pokud by tím vznikl nebo mohl vzniknout rozpor se schváleným </w:t>
      </w:r>
      <w:r w:rsidR="00016288" w:rsidRPr="004165B0">
        <w:rPr>
          <w:color w:val="000000" w:themeColor="text1"/>
        </w:rPr>
        <w:t>N</w:t>
      </w:r>
      <w:r w:rsidR="006C08D5" w:rsidRPr="004165B0">
        <w:rPr>
          <w:color w:val="000000" w:themeColor="text1"/>
        </w:rPr>
        <w:t>ávrhem napojení.</w:t>
      </w:r>
      <w:r w:rsidRPr="004165B0">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F86074" w:rsidRDefault="00806AA3">
      <w:pPr>
        <w:pStyle w:val="OdstavecII"/>
        <w:rPr>
          <w:b/>
        </w:rPr>
      </w:pPr>
      <w:r w:rsidRPr="00F86074">
        <w:rPr>
          <w:b/>
        </w:rPr>
        <w:t xml:space="preserve">Odzkoušení a ověření správné funkčnosti </w:t>
      </w:r>
      <w:r w:rsidR="00C16A3B" w:rsidRPr="00F86074">
        <w:rPr>
          <w:b/>
        </w:rPr>
        <w:t>Věc</w:t>
      </w:r>
      <w:r w:rsidR="00384436" w:rsidRPr="00F86074">
        <w:rPr>
          <w:b/>
        </w:rPr>
        <w:t>i</w:t>
      </w:r>
    </w:p>
    <w:p w14:paraId="7B17A107" w14:textId="30A75A95" w:rsidR="00687AE1" w:rsidRPr="00F86074" w:rsidRDefault="00687AE1" w:rsidP="0067084D">
      <w:pPr>
        <w:widowControl w:val="0"/>
        <w:spacing w:before="0"/>
        <w:ind w:left="851"/>
        <w:rPr>
          <w:color w:val="000000" w:themeColor="text1"/>
        </w:rPr>
      </w:pPr>
      <w:r w:rsidRPr="00F86074">
        <w:rPr>
          <w:color w:val="000000" w:themeColor="text1"/>
        </w:rPr>
        <w:t xml:space="preserve">Prodávající se zavazuje provést odzkoušení a ověření správné funkčnosti </w:t>
      </w:r>
      <w:r w:rsidR="00C16A3B" w:rsidRPr="00F86074">
        <w:rPr>
          <w:color w:val="000000" w:themeColor="text1"/>
        </w:rPr>
        <w:t>Věc</w:t>
      </w:r>
      <w:r w:rsidR="00384436" w:rsidRPr="00F86074">
        <w:rPr>
          <w:color w:val="000000" w:themeColor="text1"/>
        </w:rPr>
        <w:t>i</w:t>
      </w:r>
      <w:r w:rsidRPr="00F86074">
        <w:rPr>
          <w:color w:val="000000" w:themeColor="text1"/>
        </w:rPr>
        <w:t xml:space="preserve">, případně její seřízení, </w:t>
      </w:r>
      <w:r w:rsidRPr="00F86074">
        <w:rPr>
          <w:bCs/>
          <w:color w:val="000000" w:themeColor="text1"/>
        </w:rPr>
        <w:t>revizi včetně předložení dokladů o odborné způsobilosti osoby, která seřízení či revizi prováděla,</w:t>
      </w:r>
      <w:r w:rsidRPr="00F86074">
        <w:rPr>
          <w:color w:val="000000" w:themeColor="text1"/>
        </w:rPr>
        <w:t xml:space="preserve"> jakož i</w:t>
      </w:r>
      <w:r w:rsidR="008F3116" w:rsidRPr="00F86074">
        <w:rPr>
          <w:color w:val="000000" w:themeColor="text1"/>
        </w:rPr>
        <w:t xml:space="preserve"> </w:t>
      </w:r>
      <w:r w:rsidRPr="00F86074">
        <w:rPr>
          <w:color w:val="000000" w:themeColor="text1"/>
        </w:rPr>
        <w:t xml:space="preserve">jiné úkony a činnosti nutné pro to, aby </w:t>
      </w:r>
      <w:r w:rsidR="00C16A3B" w:rsidRPr="00F86074">
        <w:rPr>
          <w:color w:val="000000" w:themeColor="text1"/>
        </w:rPr>
        <w:t>Věc</w:t>
      </w:r>
      <w:r w:rsidR="00384436" w:rsidRPr="00F86074">
        <w:rPr>
          <w:color w:val="000000" w:themeColor="text1"/>
        </w:rPr>
        <w:t xml:space="preserve"> </w:t>
      </w:r>
      <w:r w:rsidRPr="00F86074">
        <w:rPr>
          <w:color w:val="000000" w:themeColor="text1"/>
        </w:rPr>
        <w:t>mohla</w:t>
      </w:r>
      <w:r w:rsidR="00981B89" w:rsidRPr="00F86074">
        <w:rPr>
          <w:color w:val="000000" w:themeColor="text1"/>
        </w:rPr>
        <w:t xml:space="preserve"> spolehlivě</w:t>
      </w:r>
      <w:r w:rsidRPr="00F86074">
        <w:rPr>
          <w:color w:val="000000" w:themeColor="text1"/>
        </w:rPr>
        <w:t xml:space="preserve"> plnit s</w:t>
      </w:r>
      <w:r w:rsidR="00DD6117" w:rsidRPr="00F86074">
        <w:rPr>
          <w:color w:val="000000" w:themeColor="text1"/>
        </w:rPr>
        <w:t xml:space="preserve">vůj </w:t>
      </w:r>
      <w:r w:rsidRPr="00F86074">
        <w:rPr>
          <w:color w:val="000000" w:themeColor="text1"/>
        </w:rPr>
        <w:t>účel.</w:t>
      </w:r>
    </w:p>
    <w:p w14:paraId="54898878" w14:textId="4A808D57" w:rsidR="0085480F" w:rsidRPr="00F86074" w:rsidRDefault="0085480F">
      <w:pPr>
        <w:pStyle w:val="OdstavecII"/>
        <w:rPr>
          <w:b/>
        </w:rPr>
      </w:pPr>
      <w:r w:rsidRPr="00F86074">
        <w:rPr>
          <w:b/>
        </w:rPr>
        <w:t xml:space="preserve">Předvedení způsobilosti </w:t>
      </w:r>
      <w:r w:rsidR="00C16A3B" w:rsidRPr="00F86074">
        <w:rPr>
          <w:b/>
        </w:rPr>
        <w:t>Věc</w:t>
      </w:r>
      <w:r w:rsidR="00384436" w:rsidRPr="00F86074">
        <w:rPr>
          <w:b/>
        </w:rPr>
        <w:t xml:space="preserve">i </w:t>
      </w:r>
      <w:r w:rsidR="008A7D50" w:rsidRPr="00F86074">
        <w:rPr>
          <w:b/>
        </w:rPr>
        <w:t>spolehlivě</w:t>
      </w:r>
      <w:r w:rsidRPr="00F86074">
        <w:rPr>
          <w:b/>
        </w:rPr>
        <w:t xml:space="preserve"> sloužit svému účelu</w:t>
      </w:r>
    </w:p>
    <w:p w14:paraId="3B455868" w14:textId="7FDAC0D2" w:rsidR="007644E8" w:rsidRPr="00F86074" w:rsidRDefault="007644E8">
      <w:pPr>
        <w:pStyle w:val="Psmeno"/>
      </w:pPr>
      <w:r w:rsidRPr="00F86074">
        <w:t xml:space="preserve">Prodávající se zavazuje předvést </w:t>
      </w:r>
      <w:r w:rsidR="00E77EB1" w:rsidRPr="00F86074">
        <w:t>K</w:t>
      </w:r>
      <w:r w:rsidRPr="00F86074">
        <w:t xml:space="preserve">upujícímu, že </w:t>
      </w:r>
      <w:r w:rsidR="00C16A3B" w:rsidRPr="00F86074">
        <w:t>Věc</w:t>
      </w:r>
      <w:r w:rsidR="00384436" w:rsidRPr="00F86074">
        <w:t xml:space="preserve"> </w:t>
      </w:r>
      <w:r w:rsidRPr="00F86074">
        <w:t>je způsobilá</w:t>
      </w:r>
      <w:r w:rsidR="008A7D50" w:rsidRPr="00F86074">
        <w:t xml:space="preserve"> spolehlivě</w:t>
      </w:r>
      <w:r w:rsidRPr="00F86074">
        <w:t xml:space="preserve"> sloužit svému účelu </w:t>
      </w:r>
      <w:r w:rsidRPr="00F86074">
        <w:rPr>
          <w:i/>
        </w:rPr>
        <w:t>(dále jen „</w:t>
      </w:r>
      <w:r w:rsidR="00384436" w:rsidRPr="00F86074">
        <w:rPr>
          <w:b/>
          <w:i/>
        </w:rPr>
        <w:t xml:space="preserve">Předvedení </w:t>
      </w:r>
      <w:r w:rsidRPr="00F86074">
        <w:rPr>
          <w:b/>
          <w:i/>
        </w:rPr>
        <w:t>způsobilosti</w:t>
      </w:r>
      <w:r w:rsidRPr="00F86074">
        <w:rPr>
          <w:i/>
        </w:rPr>
        <w:t>“)</w:t>
      </w:r>
      <w:r w:rsidRPr="00F86074">
        <w:t xml:space="preserve">. Předvedení způsobilosti spočívá v uvedení </w:t>
      </w:r>
      <w:r w:rsidR="00C16A3B" w:rsidRPr="00F86074">
        <w:t>Věc</w:t>
      </w:r>
      <w:r w:rsidR="00384436" w:rsidRPr="00F86074">
        <w:t xml:space="preserve">i </w:t>
      </w:r>
      <w:r w:rsidRPr="00F86074">
        <w:t>do pl</w:t>
      </w:r>
      <w:r w:rsidR="0085480F" w:rsidRPr="00F86074">
        <w:t>né</w:t>
      </w:r>
      <w:r w:rsidRPr="00F86074">
        <w:t>ho</w:t>
      </w:r>
      <w:r w:rsidR="0085480F" w:rsidRPr="00F86074">
        <w:t xml:space="preserve"> provozu</w:t>
      </w:r>
      <w:r w:rsidRPr="00F86074">
        <w:t xml:space="preserve">. </w:t>
      </w:r>
    </w:p>
    <w:p w14:paraId="6E5D6E70" w14:textId="1D4823DC" w:rsidR="0085480F" w:rsidRPr="00F86074" w:rsidRDefault="0085480F">
      <w:pPr>
        <w:pStyle w:val="Psmeno"/>
        <w:rPr>
          <w:b/>
        </w:rPr>
      </w:pPr>
      <w:r w:rsidRPr="00F86074">
        <w:lastRenderedPageBreak/>
        <w:t>V</w:t>
      </w:r>
      <w:r w:rsidR="007644E8" w:rsidRPr="00F86074">
        <w:t> </w:t>
      </w:r>
      <w:r w:rsidRPr="00F86074">
        <w:t>rámci</w:t>
      </w:r>
      <w:r w:rsidR="007644E8" w:rsidRPr="00F86074">
        <w:t xml:space="preserve"> </w:t>
      </w:r>
      <w:r w:rsidR="0065117C" w:rsidRPr="00F86074">
        <w:t xml:space="preserve">Předvedení </w:t>
      </w:r>
      <w:r w:rsidR="007644E8" w:rsidRPr="00F86074">
        <w:t xml:space="preserve">způsobilosti </w:t>
      </w:r>
      <w:r w:rsidR="00E77EB1" w:rsidRPr="00F86074">
        <w:t>P</w:t>
      </w:r>
      <w:r w:rsidR="007644E8" w:rsidRPr="00F86074">
        <w:t xml:space="preserve">rodávající </w:t>
      </w:r>
      <w:r w:rsidRPr="00F86074">
        <w:t>ověří</w:t>
      </w:r>
      <w:r w:rsidR="00DE6299" w:rsidRPr="00F86074">
        <w:t xml:space="preserve"> splnění</w:t>
      </w:r>
      <w:r w:rsidRPr="00F86074">
        <w:t xml:space="preserve"> </w:t>
      </w:r>
      <w:r w:rsidR="007644E8" w:rsidRPr="00F86074">
        <w:t>jednotliv</w:t>
      </w:r>
      <w:r w:rsidR="00DE6299" w:rsidRPr="00F86074">
        <w:t xml:space="preserve">ých </w:t>
      </w:r>
      <w:r w:rsidR="00723E51" w:rsidRPr="00F86074">
        <w:t>požadavků na jakost, provedení, jakož i další vlastnosti</w:t>
      </w:r>
      <w:r w:rsidR="00DD6117" w:rsidRPr="00F86074">
        <w:t xml:space="preserve">, které jsou uvedené zejména </w:t>
      </w:r>
      <w:r w:rsidR="00DE6299" w:rsidRPr="00F86074">
        <w:t>v přílo</w:t>
      </w:r>
      <w:r w:rsidR="004C556D" w:rsidRPr="00F86074">
        <w:t>ze</w:t>
      </w:r>
      <w:r w:rsidR="00DE6299" w:rsidRPr="00F86074">
        <w:t xml:space="preserve"> č. 1 </w:t>
      </w:r>
      <w:r w:rsidR="00E77EB1" w:rsidRPr="00F86074">
        <w:t>S</w:t>
      </w:r>
      <w:r w:rsidR="00DE6299" w:rsidRPr="00F86074">
        <w:t>mlouvy</w:t>
      </w:r>
      <w:r w:rsidRPr="00F86074">
        <w:t xml:space="preserve">. </w:t>
      </w:r>
    </w:p>
    <w:p w14:paraId="4419D8FA" w14:textId="34661A82" w:rsidR="00806AA3" w:rsidRPr="00F86074" w:rsidRDefault="00806AA3">
      <w:pPr>
        <w:pStyle w:val="OdstavecII"/>
        <w:rPr>
          <w:b/>
        </w:rPr>
      </w:pPr>
      <w:r w:rsidRPr="00F86074">
        <w:rPr>
          <w:b/>
        </w:rPr>
        <w:t xml:space="preserve">Zaškolení obsluhy </w:t>
      </w:r>
      <w:r w:rsidR="00C16A3B" w:rsidRPr="00F86074">
        <w:rPr>
          <w:b/>
        </w:rPr>
        <w:t>Věc</w:t>
      </w:r>
      <w:r w:rsidR="00384436" w:rsidRPr="00F86074">
        <w:rPr>
          <w:b/>
        </w:rPr>
        <w:t>i</w:t>
      </w:r>
    </w:p>
    <w:p w14:paraId="2EA5BFF8" w14:textId="2AD62D39" w:rsidR="00687AE1" w:rsidRPr="00F86074" w:rsidRDefault="00687AE1">
      <w:pPr>
        <w:pStyle w:val="Psmeno"/>
      </w:pPr>
      <w:r w:rsidRPr="00F86074">
        <w:t xml:space="preserve">Prodávající se zavazuje provést zaškolení obsluhy </w:t>
      </w:r>
      <w:r w:rsidR="00C16A3B" w:rsidRPr="004B51D9">
        <w:t>Věc</w:t>
      </w:r>
      <w:r w:rsidR="00384436" w:rsidRPr="004B51D9">
        <w:t>i</w:t>
      </w:r>
      <w:r w:rsidR="0049773E" w:rsidRPr="004B51D9">
        <w:t xml:space="preserve"> v délce 3 pracovních dní</w:t>
      </w:r>
      <w:r w:rsidRPr="004B51D9">
        <w:t>.</w:t>
      </w:r>
      <w:r w:rsidRPr="00F86074">
        <w:t xml:space="preserve"> Zaškolením obsluhy </w:t>
      </w:r>
      <w:r w:rsidR="00C16A3B" w:rsidRPr="00F86074">
        <w:t>Věc</w:t>
      </w:r>
      <w:r w:rsidR="00384436" w:rsidRPr="00F86074">
        <w:t xml:space="preserve">i </w:t>
      </w:r>
      <w:r w:rsidRPr="00F86074">
        <w:t xml:space="preserve">se pro účely </w:t>
      </w:r>
      <w:r w:rsidR="00A431DA" w:rsidRPr="00F86074">
        <w:t>S</w:t>
      </w:r>
      <w:r w:rsidRPr="00F86074">
        <w:t xml:space="preserve">mlouvy rozumí seznámení pracovníků </w:t>
      </w:r>
      <w:r w:rsidR="00E77EB1" w:rsidRPr="00F86074">
        <w:t>K</w:t>
      </w:r>
      <w:r w:rsidRPr="00F86074">
        <w:t xml:space="preserve">upujícího s obsluhou </w:t>
      </w:r>
      <w:r w:rsidR="00C16A3B" w:rsidRPr="00F86074">
        <w:t>Věc</w:t>
      </w:r>
      <w:r w:rsidR="00384436" w:rsidRPr="00F86074">
        <w:t>i</w:t>
      </w:r>
      <w:r w:rsidRPr="00F86074">
        <w:t>, zejména s technickými a provozními podmínkami, všeobecnými pokyny pro bezpečnost a ochranu zdraví při práci a požární ochranu a veškerými dalšími náležitostmi vyplývajícími z příslušných právních předpisů</w:t>
      </w:r>
      <w:r w:rsidR="00C605F4" w:rsidRPr="00F86074">
        <w:t>, a to v českém nebo anglickém jazyce</w:t>
      </w:r>
      <w:r w:rsidRPr="00F86074">
        <w:t>.</w:t>
      </w:r>
    </w:p>
    <w:p w14:paraId="27C25C12" w14:textId="793E37F7" w:rsidR="003545BD" w:rsidRPr="00F86074" w:rsidRDefault="00687AE1">
      <w:pPr>
        <w:pStyle w:val="Psmeno"/>
      </w:pPr>
      <w:r w:rsidRPr="00F86074">
        <w:t xml:space="preserve">O provedení zaškolení obsluhy </w:t>
      </w:r>
      <w:r w:rsidR="00C16A3B" w:rsidRPr="00F86074">
        <w:t>Věc</w:t>
      </w:r>
      <w:r w:rsidR="00384436" w:rsidRPr="00F86074">
        <w:t xml:space="preserve">i </w:t>
      </w:r>
      <w:r w:rsidRPr="00F86074">
        <w:t xml:space="preserve">vypracuje </w:t>
      </w:r>
      <w:r w:rsidR="00E77EB1" w:rsidRPr="00F86074">
        <w:t>P</w:t>
      </w:r>
      <w:r w:rsidRPr="00F86074">
        <w:t>rodávající protokol</w:t>
      </w:r>
      <w:r w:rsidR="0058556C" w:rsidRPr="00F86074">
        <w:t>, nebude-li mezi Kupujícím a</w:t>
      </w:r>
      <w:r w:rsidR="008F3116" w:rsidRPr="00F86074">
        <w:t xml:space="preserve"> </w:t>
      </w:r>
      <w:r w:rsidR="0058556C" w:rsidRPr="00F86074">
        <w:t>Prodávajícím dohodnuto jinak</w:t>
      </w:r>
      <w:r w:rsidRPr="00F86074">
        <w:t xml:space="preserve">. </w:t>
      </w:r>
    </w:p>
    <w:p w14:paraId="6652E33F" w14:textId="7CEE6273" w:rsidR="003545BD" w:rsidRPr="009A32D1" w:rsidRDefault="003545BD">
      <w:pPr>
        <w:pStyle w:val="OdstavecII"/>
        <w:rPr>
          <w:b/>
          <w:lang w:eastAsia="cs-CZ"/>
        </w:rPr>
      </w:pPr>
      <w:r w:rsidRPr="009A32D1">
        <w:rPr>
          <w:b/>
          <w:lang w:eastAsia="cs-CZ"/>
        </w:rPr>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6D7B4A80" w:rsidR="00F27E08" w:rsidRPr="009A32D1" w:rsidRDefault="00F27E08" w:rsidP="00391D5F">
      <w:pPr>
        <w:widowControl w:val="0"/>
        <w:spacing w:before="0"/>
        <w:ind w:left="851"/>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391D5F">
        <w:t>(dále jen „</w:t>
      </w:r>
      <w:r w:rsidRPr="00391D5F">
        <w:rPr>
          <w:b/>
          <w:bCs/>
          <w:i/>
          <w:iCs/>
        </w:rPr>
        <w:t>Manuály</w:t>
      </w:r>
      <w:r w:rsidRPr="00391D5F">
        <w:t>“)</w:t>
      </w:r>
      <w:r w:rsidRPr="009A32D1">
        <w:t xml:space="preserve">, a to v českém </w:t>
      </w:r>
      <w:r w:rsidR="00BC5CBF">
        <w:t xml:space="preserve">nebo anglickém </w:t>
      </w:r>
      <w:r w:rsidRPr="009A32D1">
        <w:t>jazyce v elektronické podobě.</w:t>
      </w:r>
    </w:p>
    <w:p w14:paraId="77699E75" w14:textId="5B88D062" w:rsidR="00505681" w:rsidRPr="009A32D1" w:rsidRDefault="00505681">
      <w:pPr>
        <w:pStyle w:val="OdstavecII"/>
        <w:rPr>
          <w:b/>
        </w:rPr>
      </w:pPr>
      <w:r w:rsidRPr="009A32D1">
        <w:rPr>
          <w:b/>
        </w:rPr>
        <w:t>Licence</w:t>
      </w:r>
    </w:p>
    <w:p w14:paraId="52CF875C" w14:textId="77777777" w:rsidR="00541300" w:rsidRPr="00851A1B" w:rsidRDefault="00541300" w:rsidP="00541300">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35420EEC" w:rsidR="00505681" w:rsidRPr="009A32D1" w:rsidRDefault="00505681">
      <w:pPr>
        <w:pStyle w:val="Psmeno"/>
      </w:pPr>
      <w:r w:rsidRPr="009A32D1">
        <w:t xml:space="preserve">Licence je poskytnuta na dobu trvání majetkových práv </w:t>
      </w:r>
      <w:r w:rsidRPr="00CD25B8">
        <w:t>autorských k předmětnému plnění, a to v</w:t>
      </w:r>
      <w:r w:rsidR="0074165D" w:rsidRPr="00CD25B8">
        <w:t> </w:t>
      </w:r>
      <w:r w:rsidRPr="00CD25B8">
        <w:t>neomezeném rozsahu množstevním a ke všem způsobům užití</w:t>
      </w:r>
      <w:r w:rsidR="002B755A" w:rsidRPr="00CD25B8">
        <w:t xml:space="preserve"> dle práva</w:t>
      </w:r>
      <w:r w:rsidR="00CC5234" w:rsidRPr="00CD25B8">
        <w:t xml:space="preserve"> tak, aby byl Kupující schopen Věc plně užívat</w:t>
      </w:r>
      <w:r w:rsidRPr="00CD25B8">
        <w:t>. Prodávající prohlašuje, že pře</w:t>
      </w:r>
      <w:r w:rsidR="00D10EB9" w:rsidRPr="00CD25B8">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lastRenderedPageBreak/>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6A41BD1D"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subdodavatelů</w:t>
      </w:r>
      <w:r w:rsidR="00CD25B8">
        <w:t>, a to na vlastní náklady</w:t>
      </w:r>
      <w:r w:rsidR="003545BD" w:rsidRPr="00F1230C">
        <w:t xml:space="preserve">. </w:t>
      </w:r>
      <w:r w:rsidRPr="00F1230C">
        <w:t xml:space="preserve">Prodávající </w:t>
      </w:r>
      <w:r w:rsidR="003545BD" w:rsidRPr="00F1230C">
        <w:t xml:space="preserve">je </w:t>
      </w:r>
      <w:r w:rsidR="003545BD" w:rsidRPr="00746CB2">
        <w:t xml:space="preserve">povinen na základě výzvy </w:t>
      </w:r>
      <w:r w:rsidR="0065558E" w:rsidRPr="00746CB2">
        <w:t>K</w:t>
      </w:r>
      <w:r w:rsidRPr="00746CB2">
        <w:t xml:space="preserve">upujícího </w:t>
      </w:r>
      <w:r w:rsidR="003545BD" w:rsidRPr="00746CB2">
        <w:t xml:space="preserve">tuto </w:t>
      </w:r>
      <w:r w:rsidR="0065558E" w:rsidRPr="00746CB2">
        <w:t>K</w:t>
      </w:r>
      <w:r w:rsidR="003545BD" w:rsidRPr="00746CB2">
        <w:t xml:space="preserve">ontrolu umožnit a seznámit </w:t>
      </w:r>
      <w:r w:rsidR="0065558E" w:rsidRPr="00746CB2">
        <w:t xml:space="preserve">Kupujícího </w:t>
      </w:r>
      <w:r w:rsidR="003545BD" w:rsidRPr="00746CB2">
        <w:t>s</w:t>
      </w:r>
      <w:r w:rsidRPr="00746CB2">
        <w:t>e stavem plnění</w:t>
      </w:r>
      <w:r w:rsidRPr="00F1230C">
        <w:t xml:space="preserve">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746CB2"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w:t>
      </w:r>
      <w:r w:rsidRPr="00746CB2">
        <w:t xml:space="preserve">příslušnou odbornou </w:t>
      </w:r>
      <w:r w:rsidR="008C73D6" w:rsidRPr="00746CB2">
        <w:t>způsobilost</w:t>
      </w:r>
      <w:r w:rsidRPr="00746CB2">
        <w:t>.</w:t>
      </w:r>
    </w:p>
    <w:p w14:paraId="2F32C86C" w14:textId="2A6B635B" w:rsidR="003545BD" w:rsidRPr="00746CB2" w:rsidRDefault="003545BD">
      <w:pPr>
        <w:pStyle w:val="Psmeno"/>
      </w:pPr>
      <w:r w:rsidRPr="00746CB2">
        <w:t xml:space="preserve">Doklad o odborné </w:t>
      </w:r>
      <w:r w:rsidR="008C73D6" w:rsidRPr="00746CB2">
        <w:t xml:space="preserve">způsobilosti </w:t>
      </w:r>
      <w:r w:rsidRPr="00746CB2">
        <w:t xml:space="preserve">pracovníků je </w:t>
      </w:r>
      <w:r w:rsidR="002A1281" w:rsidRPr="00746CB2">
        <w:t>P</w:t>
      </w:r>
      <w:r w:rsidR="004D6BBC" w:rsidRPr="00746CB2">
        <w:t>rodávající</w:t>
      </w:r>
      <w:r w:rsidRPr="00746CB2">
        <w:t xml:space="preserve"> povinen na požádání </w:t>
      </w:r>
      <w:r w:rsidR="002A1281" w:rsidRPr="00746CB2">
        <w:t>K</w:t>
      </w:r>
      <w:r w:rsidR="004D6BBC" w:rsidRPr="00746CB2">
        <w:t>upujícímu</w:t>
      </w:r>
      <w:r w:rsidRPr="00746CB2">
        <w:t xml:space="preserve"> předložit.</w:t>
      </w:r>
    </w:p>
    <w:p w14:paraId="4A3F9606" w14:textId="623E8DD6" w:rsidR="003545BD" w:rsidRPr="00746CB2" w:rsidRDefault="004D6BBC" w:rsidP="00746CB2">
      <w:pPr>
        <w:pStyle w:val="Psmeno"/>
      </w:pPr>
      <w:r w:rsidRPr="00746CB2">
        <w:t>Kupující</w:t>
      </w:r>
      <w:r w:rsidR="003545BD" w:rsidRPr="00746CB2">
        <w:t xml:space="preserve"> je oprávněn po </w:t>
      </w:r>
      <w:r w:rsidR="002A1281" w:rsidRPr="00746CB2">
        <w:t>P</w:t>
      </w:r>
      <w:r w:rsidRPr="00746CB2">
        <w:t xml:space="preserve">rodávajícím </w:t>
      </w:r>
      <w:r w:rsidR="003545BD" w:rsidRPr="00746CB2">
        <w:t>požadovat, aby odvolal z</w:t>
      </w:r>
      <w:r w:rsidRPr="00746CB2">
        <w:t xml:space="preserve"> plnění závazků </w:t>
      </w:r>
      <w:r w:rsidR="00A91594" w:rsidRPr="00746CB2">
        <w:t>ze</w:t>
      </w:r>
      <w:r w:rsidRPr="00746CB2">
        <w:t xml:space="preserve"> </w:t>
      </w:r>
      <w:r w:rsidR="002A1281" w:rsidRPr="00746CB2">
        <w:t>S</w:t>
      </w:r>
      <w:r w:rsidRPr="00746CB2">
        <w:t xml:space="preserve">mlouvy </w:t>
      </w:r>
      <w:r w:rsidR="003545BD" w:rsidRPr="00746CB2">
        <w:t xml:space="preserve">pracovníka, který nemá příslušnou </w:t>
      </w:r>
      <w:r w:rsidR="008C73D6" w:rsidRPr="00746CB2">
        <w:t>odbornou způsobilost</w:t>
      </w:r>
      <w:r w:rsidR="003545BD" w:rsidRPr="00746CB2">
        <w:t>, který si počíná tak, že to ohrožuje bezpečnost a zdraví jeho, jiných pracovníků či třetích osob, příp. je-li jeho chování hrubě n</w:t>
      </w:r>
      <w:r w:rsidRPr="00746CB2">
        <w:t xml:space="preserve">emravné. </w:t>
      </w:r>
      <w:r w:rsidR="00CA03C0" w:rsidRPr="00851A1B">
        <w:t>Neodvolá-li Prodávající takového pracovníka, je Kupující zejména oprávněn takového pracovníka vykázat z místa odevzdání Věci. Uvedené platí obdobně i ve vztahu k pracovníkům subdodavatele Prodávajícího.</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0A14D1FA" w:rsidR="00AC0ACE" w:rsidRPr="00F1230C" w:rsidRDefault="00AC0ACE" w:rsidP="00AC0ACE">
      <w:pPr>
        <w:pStyle w:val="Psmeno"/>
      </w:pPr>
      <w:r w:rsidRPr="00F1230C">
        <w:t>Smluvní strany se zavazují v souladu s</w:t>
      </w:r>
      <w:r w:rsidR="00095A97">
        <w:t xml:space="preserve"> ustanovením </w:t>
      </w:r>
      <w:r w:rsidRPr="00F1230C">
        <w:t xml:space="preserve">§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xml:space="preserve">. III. </w:t>
      </w:r>
      <w:r w:rsidRPr="00F1230C">
        <w:lastRenderedPageBreak/>
        <w:t>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BA6AF7">
      <w:pPr>
        <w:pStyle w:val="OdstavecII"/>
        <w:numPr>
          <w:ilvl w:val="1"/>
          <w:numId w:val="9"/>
        </w:numPr>
        <w:rPr>
          <w:b/>
        </w:rPr>
      </w:pPr>
      <w:r w:rsidRPr="00F1230C">
        <w:rPr>
          <w:b/>
        </w:rPr>
        <w:t>Subdodavatelé Prodávajícího</w:t>
      </w:r>
    </w:p>
    <w:p w14:paraId="04516B4F" w14:textId="1B2A6E7E" w:rsidR="00466070" w:rsidRPr="00F1230C" w:rsidRDefault="00466070" w:rsidP="0034453B">
      <w:pPr>
        <w:pStyle w:val="Psmeno"/>
        <w:numPr>
          <w:ilvl w:val="3"/>
          <w:numId w:val="9"/>
        </w:numPr>
        <w:tabs>
          <w:tab w:val="clear" w:pos="1139"/>
        </w:tabs>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34453B">
      <w:pPr>
        <w:pStyle w:val="Psmeno"/>
        <w:tabs>
          <w:tab w:val="clear" w:pos="1134"/>
        </w:tabs>
      </w:pPr>
      <w:r w:rsidRPr="00EE4E1C">
        <w:t>Prodávající se zavazuje, že ve smlouvách s případnými subdodavateli zaváže subdodavatele k plnění těch závazků, k jejichž splnění se zavázal ve Smlouvě, a to v rozsahu, v jakém budou subdodavatelem tyto závazky plněny.</w:t>
      </w:r>
    </w:p>
    <w:p w14:paraId="3B318B72" w14:textId="1CF4EE43" w:rsidR="007D7C49" w:rsidRPr="00BA6AF7" w:rsidRDefault="007D7C49" w:rsidP="0034453B">
      <w:pPr>
        <w:pStyle w:val="Psmeno"/>
        <w:tabs>
          <w:tab w:val="clear" w:pos="1134"/>
        </w:tabs>
      </w:pPr>
      <w:r w:rsidRPr="00F1230C">
        <w:t xml:space="preserve">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w:t>
      </w:r>
      <w:r w:rsidR="00EF10B3" w:rsidRPr="00851A1B">
        <w:t>Kupující je oprávněn požadovat předložení dokladů o provedených platbách subdodavatelům a smlouvy uzavřené mezi Prodávajícím a subdodavateli a Prodávající je povinen je bezodkladně poskytnout.</w:t>
      </w:r>
    </w:p>
    <w:p w14:paraId="64C190C8" w14:textId="3DA2AAC4" w:rsidR="00466070" w:rsidRPr="00F1230C" w:rsidRDefault="00466070" w:rsidP="0034453B">
      <w:pPr>
        <w:pStyle w:val="Psmeno"/>
        <w:numPr>
          <w:ilvl w:val="3"/>
          <w:numId w:val="9"/>
        </w:numPr>
        <w:tabs>
          <w:tab w:val="clear" w:pos="1139"/>
        </w:tabs>
        <w:rPr>
          <w:color w:val="000000" w:themeColor="text1"/>
        </w:rPr>
      </w:pPr>
      <w:r w:rsidRPr="00F1230C">
        <w:t xml:space="preserve">Nesplnění povinností </w:t>
      </w:r>
      <w:r w:rsidR="00283BC5" w:rsidRPr="00F1230C">
        <w:t>Prodávajícího</w:t>
      </w:r>
      <w:r w:rsidRPr="00F1230C">
        <w:t xml:space="preserve"> dle ust</w:t>
      </w:r>
      <w:r w:rsidR="00095A97">
        <w:t>anovení</w:t>
      </w:r>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7919ED" w:rsidRDefault="004074C4">
      <w:pPr>
        <w:pStyle w:val="OdstavecII"/>
        <w:rPr>
          <w:lang w:eastAsia="cs-CZ"/>
        </w:rPr>
      </w:pPr>
      <w:r w:rsidRPr="007919ED">
        <w:rPr>
          <w:b/>
          <w:lang w:eastAsia="cs-CZ"/>
        </w:rPr>
        <w:t>Odvoz a likvidace odpadů; závěrečný úklid</w:t>
      </w:r>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r w:rsidRPr="007919ED">
        <w:rPr>
          <w:rFonts w:eastAsia="Times New Roman"/>
          <w:color w:val="000000" w:themeColor="text1"/>
          <w:lang w:eastAsia="cs-CZ"/>
        </w:rPr>
        <w:t>Prodávající se zavazuje</w:t>
      </w:r>
    </w:p>
    <w:p w14:paraId="789DC18D" w14:textId="799CD3E0" w:rsidR="004074C4" w:rsidRPr="007919ED" w:rsidRDefault="004074C4" w:rsidP="00B81536">
      <w:pPr>
        <w:pStyle w:val="Psmeno"/>
      </w:pPr>
      <w:r w:rsidRPr="007919ED">
        <w:t xml:space="preserve">odvézt a zlikvidovat veškerý odpad, zejm. obaly a zbytky materiálů použitých při plnění závazku </w:t>
      </w:r>
      <w:r w:rsidR="0092449E" w:rsidRPr="007919ED">
        <w:t>ze</w:t>
      </w:r>
      <w:r w:rsidRPr="007919ED">
        <w:t xml:space="preserve"> Smlouvy, v souladu s příslušnými ustanoveními zákona č. </w:t>
      </w:r>
      <w:r w:rsidR="00770952" w:rsidRPr="007919ED">
        <w:t>541</w:t>
      </w:r>
      <w:r w:rsidRPr="007919ED">
        <w:t>/20</w:t>
      </w:r>
      <w:r w:rsidR="00770952" w:rsidRPr="007919ED">
        <w:t>20</w:t>
      </w:r>
      <w:r w:rsidRPr="007919ED">
        <w:t xml:space="preserve"> Sb., o odpadech</w:t>
      </w:r>
      <w:r w:rsidR="000B3A34">
        <w:t>, ve znění pozdějších přepisů,</w:t>
      </w:r>
      <w:r w:rsidRPr="007919ED">
        <w:t xml:space="preserve"> a dalšími právními předpisy; doklady o</w:t>
      </w:r>
      <w:r w:rsidR="008F3116" w:rsidRPr="007919ED">
        <w:t xml:space="preserve"> </w:t>
      </w:r>
      <w:r w:rsidRPr="007919ED">
        <w:t>likvidaci odpadů je Prodávající povinen na požádání Kupujícímu předložit,</w:t>
      </w:r>
    </w:p>
    <w:p w14:paraId="571727DF" w14:textId="78F53165" w:rsidR="004074C4" w:rsidRPr="007919ED" w:rsidRDefault="004074C4" w:rsidP="00B81536">
      <w:pPr>
        <w:pStyle w:val="Psmeno"/>
      </w:pPr>
      <w:r w:rsidRPr="007919ED">
        <w:t xml:space="preserve">provést závěrečný úklid; závěrečným úklidem se rozumí úklid místa odevzdání </w:t>
      </w:r>
      <w:r w:rsidR="00C16A3B" w:rsidRPr="007919ED">
        <w:t>Věc</w:t>
      </w:r>
      <w:r w:rsidRPr="007919ED">
        <w:t>i včetně uvedení všech povrchů, konstrukcí a instalací dotčených plněním dl</w:t>
      </w:r>
      <w:r w:rsidR="00283BC5" w:rsidRPr="007919ED">
        <w:t xml:space="preserve">e </w:t>
      </w:r>
      <w:r w:rsidRPr="007919ED">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1F2735" w:rsidRDefault="00A734D5">
      <w:pPr>
        <w:pStyle w:val="OdstavecII"/>
        <w:rPr>
          <w:b/>
          <w:bCs/>
        </w:rPr>
      </w:pPr>
      <w:r w:rsidRPr="001F2735">
        <w:rPr>
          <w:b/>
        </w:rPr>
        <w:t xml:space="preserve">Odevzdání </w:t>
      </w:r>
      <w:r w:rsidR="00C16A3B" w:rsidRPr="001F2735">
        <w:rPr>
          <w:b/>
        </w:rPr>
        <w:t>Věc</w:t>
      </w:r>
      <w:r w:rsidRPr="001F2735">
        <w:rPr>
          <w:b/>
        </w:rPr>
        <w:t>i</w:t>
      </w:r>
      <w:r w:rsidR="008D4BFC" w:rsidRPr="001F2735">
        <w:rPr>
          <w:b/>
        </w:rPr>
        <w:t xml:space="preserve"> Kupujícímu</w:t>
      </w:r>
    </w:p>
    <w:p w14:paraId="54BD20D2" w14:textId="7C1EAD74" w:rsidR="00A734D5" w:rsidRPr="001F2735" w:rsidRDefault="00C16A3B">
      <w:pPr>
        <w:pStyle w:val="Psmeno"/>
      </w:pPr>
      <w:r w:rsidRPr="001F2735">
        <w:t>Věc</w:t>
      </w:r>
      <w:r w:rsidR="00A734D5" w:rsidRPr="001F2735">
        <w:t xml:space="preserve"> je odevzdána</w:t>
      </w:r>
      <w:r w:rsidR="00653794" w:rsidRPr="001F2735">
        <w:rPr>
          <w:i/>
        </w:rPr>
        <w:t xml:space="preserve"> </w:t>
      </w:r>
      <w:r w:rsidR="00D90B09" w:rsidRPr="001F2735">
        <w:t>Předvedení</w:t>
      </w:r>
      <w:r w:rsidR="00653794" w:rsidRPr="001F2735">
        <w:t>m</w:t>
      </w:r>
      <w:r w:rsidR="00D90B09" w:rsidRPr="001F2735">
        <w:t xml:space="preserve"> způsobilosti. </w:t>
      </w:r>
    </w:p>
    <w:p w14:paraId="1B409B6E" w14:textId="10228870" w:rsidR="00D90B09" w:rsidRPr="001F2735" w:rsidRDefault="003233FD">
      <w:pPr>
        <w:pStyle w:val="Psmeno"/>
      </w:pPr>
      <w:r w:rsidRPr="001F2735">
        <w:t xml:space="preserve">Prodávající </w:t>
      </w:r>
      <w:r w:rsidR="00D90B09" w:rsidRPr="001F2735">
        <w:t>K</w:t>
      </w:r>
      <w:r w:rsidRPr="001F2735">
        <w:t xml:space="preserve">upujícímu písemně oznámí, že splnil veškeré </w:t>
      </w:r>
      <w:r w:rsidR="00653794" w:rsidRPr="001F2735">
        <w:t xml:space="preserve">povinnosti v rámci závazku odevzdat Věc </w:t>
      </w:r>
      <w:r w:rsidRPr="001F2735">
        <w:t xml:space="preserve">a zároveň písemně vyzve </w:t>
      </w:r>
      <w:r w:rsidR="00D90B09" w:rsidRPr="001F2735">
        <w:t>K</w:t>
      </w:r>
      <w:r w:rsidR="00A734D5" w:rsidRPr="001F2735">
        <w:t>upujícího</w:t>
      </w:r>
      <w:r w:rsidRPr="001F2735">
        <w:t xml:space="preserve"> k účasti na </w:t>
      </w:r>
      <w:r w:rsidR="00D90B09" w:rsidRPr="001F2735">
        <w:t>P</w:t>
      </w:r>
      <w:r w:rsidRPr="001F2735">
        <w:t xml:space="preserve">ředvedení způsobilosti. Výzva dle předchozí věty musí být </w:t>
      </w:r>
      <w:r w:rsidR="00D90B09" w:rsidRPr="001F2735">
        <w:t>K</w:t>
      </w:r>
      <w:r w:rsidR="00A734D5" w:rsidRPr="001F2735">
        <w:t>upujícímu</w:t>
      </w:r>
      <w:r w:rsidRPr="001F2735">
        <w:t xml:space="preserve"> doručena alespoň 3 pracovní dny před</w:t>
      </w:r>
      <w:r w:rsidR="00D90B09" w:rsidRPr="001F2735">
        <w:t>e dnem P</w:t>
      </w:r>
      <w:r w:rsidRPr="001F2735">
        <w:t>ředvedení způsobilosti</w:t>
      </w:r>
      <w:r w:rsidR="001B70C0" w:rsidRPr="001F2735">
        <w:t>,</w:t>
      </w:r>
      <w:r w:rsidR="00D90B09" w:rsidRPr="001F2735">
        <w:t xml:space="preserve"> nebude-li mezi Kupujícím a Prodávaj</w:t>
      </w:r>
      <w:r w:rsidR="003762E6" w:rsidRPr="001F2735">
        <w:t>í</w:t>
      </w:r>
      <w:r w:rsidR="00D90B09" w:rsidRPr="001F2735">
        <w:t>cím dohodnuto jinak</w:t>
      </w:r>
      <w:r w:rsidR="003762E6" w:rsidRPr="001F2735">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2A427E91" w:rsidR="00980B4A" w:rsidRPr="00EF077A" w:rsidRDefault="002B13B5" w:rsidP="00896CDE">
      <w:pPr>
        <w:pStyle w:val="OdstavecII"/>
        <w:numPr>
          <w:ilvl w:val="0"/>
          <w:numId w:val="0"/>
        </w:numPr>
        <w:ind w:left="856"/>
      </w:pPr>
      <w:r w:rsidRPr="009B2C9E">
        <w:t xml:space="preserve">Prodávající </w:t>
      </w:r>
      <w:r w:rsidR="0013787C" w:rsidRPr="009B2C9E">
        <w:t xml:space="preserve">se zavazuje odevzdat </w:t>
      </w:r>
      <w:r w:rsidR="00C16A3B" w:rsidRPr="001F2735">
        <w:t>Věc</w:t>
      </w:r>
      <w:r w:rsidR="00D91DDD" w:rsidRPr="001F2735">
        <w:t xml:space="preserve"> </w:t>
      </w:r>
      <w:r w:rsidR="00D91DDD" w:rsidRPr="001F2735">
        <w:rPr>
          <w:b/>
        </w:rPr>
        <w:t>do</w:t>
      </w:r>
      <w:r w:rsidR="00BE4A13" w:rsidRPr="001F2735">
        <w:rPr>
          <w:b/>
        </w:rPr>
        <w:t xml:space="preserve"> </w:t>
      </w:r>
      <w:r w:rsidR="004B51D9">
        <w:rPr>
          <w:b/>
        </w:rPr>
        <w:t>8</w:t>
      </w:r>
      <w:r w:rsidR="0013787C" w:rsidRPr="001F2735">
        <w:rPr>
          <w:b/>
        </w:rPr>
        <w:t xml:space="preserve"> </w:t>
      </w:r>
      <w:r w:rsidR="00A07E51" w:rsidRPr="001F2735">
        <w:rPr>
          <w:b/>
        </w:rPr>
        <w:t>tý</w:t>
      </w:r>
      <w:r w:rsidR="0013787C" w:rsidRPr="001F2735">
        <w:rPr>
          <w:b/>
        </w:rPr>
        <w:t>dnů</w:t>
      </w:r>
      <w:r w:rsidR="0013787C" w:rsidRPr="001F2735" w:rsidDel="0013787C">
        <w:t xml:space="preserve"> </w:t>
      </w:r>
      <w:r w:rsidR="008A4FB1" w:rsidRPr="001F2735">
        <w:t>ode</w:t>
      </w:r>
      <w:r w:rsidR="008A4FB1" w:rsidRPr="00487FCC">
        <w:t xml:space="preserve"> dne </w:t>
      </w:r>
      <w:r w:rsidR="003762E6" w:rsidRPr="00487FCC">
        <w:t xml:space="preserve">účinnosti </w:t>
      </w:r>
      <w:r w:rsidR="0013787C" w:rsidRPr="00487FCC">
        <w:t>S</w:t>
      </w:r>
      <w:r w:rsidR="008A4FB1" w:rsidRPr="00487FCC">
        <w:t>mlouvy.</w:t>
      </w:r>
      <w:r w:rsidR="0058290E" w:rsidRPr="00487FCC">
        <w:t xml:space="preserve"> Prodlení Prodávajícího s odevzdáním </w:t>
      </w:r>
      <w:r w:rsidR="00C16A3B" w:rsidRPr="00487FCC">
        <w:t>Věc</w:t>
      </w:r>
      <w:r w:rsidR="0058290E" w:rsidRPr="00487FCC">
        <w:t>i se považuje za podstatné porušení Smlouvy</w:t>
      </w:r>
      <w:r w:rsidR="0058290E" w:rsidRPr="00EF077A">
        <w:t>.</w:t>
      </w:r>
      <w:r w:rsidR="0058290E" w:rsidRPr="00EF077A" w:rsidDel="0058290E">
        <w:t xml:space="preserve"> </w:t>
      </w:r>
    </w:p>
    <w:p w14:paraId="30372A9D" w14:textId="72E7C3D0" w:rsidR="00B6579E" w:rsidRPr="00EF077A" w:rsidRDefault="00B6579E">
      <w:pPr>
        <w:pStyle w:val="OdstavecII"/>
        <w:rPr>
          <w:b/>
        </w:rPr>
      </w:pPr>
      <w:r w:rsidRPr="00EF077A">
        <w:rPr>
          <w:b/>
        </w:rPr>
        <w:lastRenderedPageBreak/>
        <w:t xml:space="preserve">Místo odevzdání </w:t>
      </w:r>
      <w:r w:rsidR="00C16A3B" w:rsidRPr="00EF077A">
        <w:rPr>
          <w:b/>
        </w:rPr>
        <w:t>Věc</w:t>
      </w:r>
      <w:r w:rsidRPr="00EF077A">
        <w:rPr>
          <w:b/>
        </w:rPr>
        <w:t>i</w:t>
      </w:r>
    </w:p>
    <w:p w14:paraId="074A801C" w14:textId="071ED070" w:rsidR="00CD1123" w:rsidRPr="00CD1123" w:rsidRDefault="0058290E" w:rsidP="00CD1123">
      <w:pPr>
        <w:pStyle w:val="Psmeno"/>
      </w:pPr>
      <w:r w:rsidRPr="00EF077A">
        <w:t xml:space="preserve">Prodávající se zavazuje odevzdat </w:t>
      </w:r>
      <w:r w:rsidR="00C16A3B" w:rsidRPr="00487FCC">
        <w:t>Věc</w:t>
      </w:r>
      <w:r w:rsidR="008A4FB1" w:rsidRPr="00487FCC">
        <w:t xml:space="preserve"> </w:t>
      </w:r>
      <w:r w:rsidR="00BA7302" w:rsidRPr="00AA48D3">
        <w:t>v</w:t>
      </w:r>
      <w:r w:rsidR="00CD1123" w:rsidRPr="00AA48D3">
        <w:t xml:space="preserve"> místnosti </w:t>
      </w:r>
      <w:r w:rsidR="00AA48D3" w:rsidRPr="00AA48D3">
        <w:t>245</w:t>
      </w:r>
      <w:r w:rsidR="00CD1123" w:rsidRPr="00AA48D3">
        <w:t xml:space="preserve"> ve </w:t>
      </w:r>
      <w:r w:rsidR="000E10AD" w:rsidRPr="00AA48D3">
        <w:t>2</w:t>
      </w:r>
      <w:r w:rsidR="00CD1123" w:rsidRPr="00AA48D3">
        <w:t xml:space="preserve">. </w:t>
      </w:r>
      <w:r w:rsidR="00AA48D3" w:rsidRPr="00AA48D3">
        <w:t>na</w:t>
      </w:r>
      <w:r w:rsidR="00CD1123" w:rsidRPr="00AA48D3">
        <w:t xml:space="preserve">dzemním patře budovy </w:t>
      </w:r>
      <w:r w:rsidR="000E10AD">
        <w:t>45</w:t>
      </w:r>
      <w:r w:rsidR="00167A07">
        <w:t xml:space="preserve">, </w:t>
      </w:r>
      <w:r w:rsidR="00167A07" w:rsidRPr="00167A07">
        <w:t>Palackého tř</w:t>
      </w:r>
      <w:r w:rsidR="001B3901">
        <w:t>ída</w:t>
      </w:r>
      <w:r w:rsidR="00167A07" w:rsidRPr="00167A07">
        <w:t xml:space="preserve"> 1946</w:t>
      </w:r>
      <w:r w:rsidR="00620006">
        <w:t>/1</w:t>
      </w:r>
      <w:r w:rsidR="00167A07" w:rsidRPr="00167A07">
        <w:t>, 612 00 Brno-Královo Pole</w:t>
      </w:r>
      <w:r w:rsidR="00CD1123">
        <w:t xml:space="preserve">. </w:t>
      </w:r>
    </w:p>
    <w:p w14:paraId="48142743" w14:textId="2D1F3480" w:rsidR="00B6579E" w:rsidRPr="00EF077A" w:rsidRDefault="00B6579E" w:rsidP="00C30D55">
      <w:pPr>
        <w:pStyle w:val="Psmeno"/>
      </w:pPr>
      <w:r w:rsidRPr="00EF077A">
        <w:t xml:space="preserve">Kupující je povinen </w:t>
      </w:r>
      <w:r w:rsidR="0058290E" w:rsidRPr="00EF077A">
        <w:t>P</w:t>
      </w:r>
      <w:r w:rsidRPr="00EF077A">
        <w:t>rodávajícímu umožnit</w:t>
      </w:r>
      <w:r w:rsidR="00312D9B" w:rsidRPr="00EF077A">
        <w:t xml:space="preserve"> v průběhu plnění závazku odevzdat </w:t>
      </w:r>
      <w:r w:rsidR="00C16A3B" w:rsidRPr="00EF077A">
        <w:t>Věc</w:t>
      </w:r>
      <w:r w:rsidRPr="00EF077A">
        <w:t xml:space="preserve"> přístup na místo odevzdání </w:t>
      </w:r>
      <w:r w:rsidR="00C16A3B" w:rsidRPr="00EF077A">
        <w:t>Věc</w:t>
      </w:r>
      <w:r w:rsidRPr="00EF077A">
        <w:t xml:space="preserve">i, a to nejpozději do 3 pracovních dnů ode dne doručení jeho písemné výzvy. </w:t>
      </w:r>
    </w:p>
    <w:p w14:paraId="48332163" w14:textId="1CB38B6E"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t>P</w:t>
      </w:r>
      <w:r w:rsidR="003007A6" w:rsidRPr="005149B6">
        <w:t xml:space="preserve">rodávajícímu. </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8160564"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d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A92E69" w:rsidRDefault="00F437C6">
      <w:pPr>
        <w:pStyle w:val="Bod"/>
      </w:pPr>
      <w:r w:rsidRPr="00A92E69">
        <w:t xml:space="preserve">protokol o provedeném zaškolení obsluhy </w:t>
      </w:r>
      <w:r w:rsidR="00C16A3B" w:rsidRPr="00A92E69">
        <w:t>Věc</w:t>
      </w:r>
      <w:r w:rsidRPr="00A92E69">
        <w:t>i</w:t>
      </w:r>
      <w:r w:rsidR="009709ED" w:rsidRPr="00A92E69">
        <w:t>,</w:t>
      </w:r>
    </w:p>
    <w:p w14:paraId="7B630BF4" w14:textId="232911BF" w:rsidR="009709ED" w:rsidRPr="00A92E69" w:rsidRDefault="009709ED">
      <w:pPr>
        <w:pStyle w:val="Bod"/>
      </w:pPr>
      <w:r w:rsidRPr="00A92E69">
        <w:t xml:space="preserve">prohlášení Kupujícího, zda </w:t>
      </w:r>
      <w:r w:rsidR="00C16A3B" w:rsidRPr="00A92E69">
        <w:t>Věc</w:t>
      </w:r>
      <w:r w:rsidRPr="00A92E69">
        <w:t xml:space="preserve"> přejímá nebo nepřejímá,</w:t>
      </w:r>
    </w:p>
    <w:p w14:paraId="7FE3D074" w14:textId="148C4DA1" w:rsidR="00F437C6" w:rsidRPr="00A92E69" w:rsidRDefault="009709ED">
      <w:pPr>
        <w:pStyle w:val="Bod"/>
      </w:pPr>
      <w:r w:rsidRPr="00A92E69">
        <w:t xml:space="preserve">příp. výhrady k </w:t>
      </w:r>
      <w:r w:rsidR="00C16A3B" w:rsidRPr="00A92E69">
        <w:t>Věc</w:t>
      </w:r>
      <w:r w:rsidRPr="00A92E69">
        <w:t xml:space="preserve">i včetně způsobu jejich odstranění, převzal-li Kupující </w:t>
      </w:r>
      <w:r w:rsidR="00C16A3B" w:rsidRPr="00A92E69">
        <w:t>Věc</w:t>
      </w:r>
      <w:r w:rsidRPr="00A92E69">
        <w:t xml:space="preserve"> s vadami, a</w:t>
      </w:r>
    </w:p>
    <w:p w14:paraId="61C0FBA2" w14:textId="658AC4CB" w:rsidR="00E93F3D" w:rsidRPr="00A92E69" w:rsidRDefault="00F437C6">
      <w:pPr>
        <w:pStyle w:val="Bod"/>
        <w:rPr>
          <w:b/>
          <w:bCs/>
        </w:rPr>
      </w:pPr>
      <w:r w:rsidRPr="00A92E69">
        <w:t xml:space="preserve">datované podpisy </w:t>
      </w:r>
      <w:r w:rsidR="009709ED" w:rsidRPr="00A92E69">
        <w:t>S</w:t>
      </w:r>
      <w:r w:rsidRPr="00A92E69">
        <w:t>mluvních stran.</w:t>
      </w:r>
    </w:p>
    <w:p w14:paraId="43825BAE" w14:textId="17AC9F80" w:rsidR="0009272E" w:rsidRPr="00F2048A" w:rsidRDefault="0009272E">
      <w:pPr>
        <w:pStyle w:val="Psmeno"/>
      </w:pPr>
      <w:r w:rsidRPr="00F2048A">
        <w:t xml:space="preserve">Předloha pro zpracování d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6B9C411E"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00B549ED">
        <w:t xml:space="preserve">ihned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3F4EF88F"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lhůty dle ust</w:t>
      </w:r>
      <w:r w:rsidR="00D347A7">
        <w:t xml:space="preserve">anovení </w:t>
      </w:r>
      <w:r w:rsidR="00A87574" w:rsidRPr="00F2048A">
        <w:t>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54BE3128" w:rsidR="00A87574" w:rsidRPr="00BD07F3"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nebránily řádnému užívání </w:t>
      </w:r>
      <w:r w:rsidR="00C16A3B" w:rsidRPr="00F2048A">
        <w:t>Věc</w:t>
      </w:r>
      <w:r w:rsidRPr="00F2048A">
        <w:t xml:space="preserve">i nebo její užívání podstatným způsobem neomezovaly. Má-li být </w:t>
      </w:r>
      <w:r w:rsidRPr="00BD07F3">
        <w:t xml:space="preserve">na základě </w:t>
      </w:r>
      <w:r w:rsidR="00CF2C9E" w:rsidRPr="00BD07F3">
        <w:t>S</w:t>
      </w:r>
      <w:r w:rsidRPr="00BD07F3">
        <w:t xml:space="preserve">mlouvy odevzdáno více </w:t>
      </w:r>
      <w:r w:rsidR="00C16A3B" w:rsidRPr="00BD07F3">
        <w:t>Věc</w:t>
      </w:r>
      <w:r w:rsidRPr="00BD07F3">
        <w:t>í, není</w:t>
      </w:r>
      <w:r w:rsidR="009C564F" w:rsidRPr="00BD07F3">
        <w:t xml:space="preserve"> </w:t>
      </w:r>
      <w:r w:rsidRPr="00BD07F3">
        <w:t xml:space="preserve">je </w:t>
      </w:r>
      <w:r w:rsidR="00CF2C9E" w:rsidRPr="00BD07F3">
        <w:t>K</w:t>
      </w:r>
      <w:r w:rsidR="00A72E02" w:rsidRPr="00BD07F3">
        <w:t>upuj</w:t>
      </w:r>
      <w:r w:rsidR="00814C98" w:rsidRPr="00BD07F3">
        <w:t>ící povinen převzít</w:t>
      </w:r>
      <w:r w:rsidR="00A72E02" w:rsidRPr="00BD07F3">
        <w:t>, ne</w:t>
      </w:r>
      <w:r w:rsidR="00E3515B" w:rsidRPr="00BD07F3">
        <w:t xml:space="preserve">odevzdal-li </w:t>
      </w:r>
      <w:r w:rsidR="00B104C2" w:rsidRPr="00BD07F3">
        <w:lastRenderedPageBreak/>
        <w:t>Prodávající,</w:t>
      </w:r>
      <w:r w:rsidR="00A72E02" w:rsidRPr="00BD07F3">
        <w:t xml:space="preserve"> byť i jedin</w:t>
      </w:r>
      <w:r w:rsidR="00814C98" w:rsidRPr="00BD07F3">
        <w:t xml:space="preserve">ou </w:t>
      </w:r>
      <w:r w:rsidRPr="00BD07F3">
        <w:t>z </w:t>
      </w:r>
      <w:r w:rsidR="00C16A3B" w:rsidRPr="00BD07F3">
        <w:t>Věc</w:t>
      </w:r>
      <w:r w:rsidRPr="00BD07F3">
        <w:t xml:space="preserve">í </w:t>
      </w:r>
      <w:r w:rsidR="00A72E02" w:rsidRPr="00BD07F3">
        <w:t>ve smluvené</w:t>
      </w:r>
      <w:r w:rsidR="00E3515B" w:rsidRPr="00BD07F3">
        <w:t xml:space="preserve"> lhůtě</w:t>
      </w:r>
      <w:r w:rsidR="00A72E02" w:rsidRPr="00BD07F3">
        <w:t>.</w:t>
      </w:r>
      <w:r w:rsidR="00E3515B" w:rsidRPr="00BD07F3">
        <w:t xml:space="preserve"> </w:t>
      </w:r>
    </w:p>
    <w:p w14:paraId="078614EA" w14:textId="1B6B6942" w:rsidR="00E3515B" w:rsidRPr="00BD07F3" w:rsidRDefault="00CF2C9E" w:rsidP="00896CDE">
      <w:pPr>
        <w:pStyle w:val="Bod"/>
      </w:pPr>
      <w:r w:rsidRPr="00BD07F3">
        <w:t xml:space="preserve">Pro případ nepřevzetí </w:t>
      </w:r>
      <w:r w:rsidR="00C16A3B" w:rsidRPr="00BD07F3">
        <w:t>Věc</w:t>
      </w:r>
      <w:r w:rsidRPr="00BD07F3">
        <w:t xml:space="preserve">i, která vykazuje vady, Kupujícím se na </w:t>
      </w:r>
      <w:r w:rsidR="00C16A3B" w:rsidRPr="00BD07F3">
        <w:t>Věc</w:t>
      </w:r>
      <w:r w:rsidRPr="00BD07F3">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t>Při řešení práv z vad Smluvní strany postupují přiměřeně v souladu s ustanoveními o reklamaci vad v záruční době.</w:t>
      </w:r>
    </w:p>
    <w:p w14:paraId="1F472042" w14:textId="054E8A67"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r w:rsidR="00EB01C8" w:rsidRPr="00F2048A">
        <w:t>ust</w:t>
      </w:r>
      <w:r w:rsidR="001E5967">
        <w:t>anovení</w:t>
      </w:r>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0309AD86"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w:t>
      </w:r>
      <w:r w:rsidR="002D384A">
        <w:t xml:space="preserve"> </w:t>
      </w:r>
      <w:r w:rsidR="002D384A" w:rsidRPr="00851A1B">
        <w:t xml:space="preserve">ve smyslu </w:t>
      </w:r>
      <w:r w:rsidR="001E5967">
        <w:t xml:space="preserve">ustanovení </w:t>
      </w:r>
      <w:r w:rsidR="002D384A" w:rsidRPr="00851A1B">
        <w:t>§ 2913 odst. 2) OZ</w:t>
      </w:r>
      <w:r w:rsidRPr="0062041B">
        <w:t>; Smluvní strany jsou povinny se bezprostředně vzájemně informovat o vzniku takových překážek, jinak se jich nemohou dovolávat.</w:t>
      </w:r>
    </w:p>
    <w:p w14:paraId="2245D3CE" w14:textId="5B2812F4" w:rsidR="00E73942" w:rsidRPr="00F2048A" w:rsidRDefault="006767CD" w:rsidP="00896CDE">
      <w:pPr>
        <w:pStyle w:val="OdstavecII"/>
        <w:numPr>
          <w:ilvl w:val="0"/>
          <w:numId w:val="0"/>
        </w:numPr>
        <w:ind w:left="856"/>
        <w:rPr>
          <w:b/>
          <w:bCs/>
        </w:rPr>
      </w:pPr>
      <w:r w:rsidRPr="006767CD">
        <w:rPr>
          <w:lang w:eastAsia="cs-CZ"/>
        </w:rPr>
        <w:t xml:space="preserve">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w:t>
      </w:r>
      <w:r w:rsidRPr="00216AD3">
        <w:rPr>
          <w:lang w:eastAsia="cs-CZ"/>
        </w:rPr>
        <w:t xml:space="preserve">Objednatel výslovně deklaruje, že se nejedná o vyhrazené změny závazku ve smyslu </w:t>
      </w:r>
      <w:r w:rsidR="001E5967">
        <w:rPr>
          <w:lang w:eastAsia="cs-CZ"/>
        </w:rPr>
        <w:t xml:space="preserve">ustanovení </w:t>
      </w:r>
      <w:r w:rsidRPr="00216AD3">
        <w:rPr>
          <w:lang w:eastAsia="cs-CZ"/>
        </w:rPr>
        <w:t>§ 100 odst. 1 ZZVZ, všechny Změny budou klasifikovány dle § 222 ZZVZ</w:t>
      </w:r>
      <w:r w:rsidR="00E73942" w:rsidRPr="00216AD3">
        <w:rPr>
          <w:lang w:eastAsia="cs-CZ"/>
        </w:rPr>
        <w:t>.</w:t>
      </w:r>
    </w:p>
    <w:p w14:paraId="04B5719E" w14:textId="440BBA84" w:rsidR="000922BC" w:rsidRPr="00F2048A" w:rsidRDefault="000922BC">
      <w:pPr>
        <w:pStyle w:val="lnek"/>
      </w:pPr>
      <w:r w:rsidRPr="00F2048A">
        <w:t>Kupní cena</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07A00022" w14:textId="2755FA36" w:rsidR="00E845BC" w:rsidRPr="001810FE" w:rsidRDefault="00E845BC" w:rsidP="00E845BC">
      <w:pPr>
        <w:pStyle w:val="lnek"/>
        <w:numPr>
          <w:ilvl w:val="0"/>
          <w:numId w:val="0"/>
        </w:numPr>
        <w:ind w:left="360"/>
        <w:rPr>
          <w:color w:val="FF0000"/>
        </w:rPr>
      </w:pPr>
      <w:r w:rsidRPr="000F4EAF">
        <w:rPr>
          <w:highlight w:val="yellow"/>
          <w:lang w:eastAsia="cs-CZ"/>
        </w:rPr>
        <w:t>.................</w:t>
      </w:r>
      <w:r w:rsidRPr="000F4EAF">
        <w:rPr>
          <w:rFonts w:eastAsia="Times New Roman"/>
          <w:highlight w:val="yellow"/>
          <w:lang w:eastAsia="cs-CZ"/>
        </w:rPr>
        <w:t>,-</w:t>
      </w:r>
      <w:r w:rsidRPr="000F4EAF">
        <w:rPr>
          <w:rFonts w:eastAsia="Times New Roman"/>
          <w:lang w:eastAsia="cs-CZ"/>
        </w:rPr>
        <w:t xml:space="preserve"> </w:t>
      </w:r>
      <w:r w:rsidRPr="000F4EAF">
        <w:t>Kč</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7EF0567C" w:rsidR="0084304C" w:rsidRDefault="00921684">
      <w:pPr>
        <w:pStyle w:val="OdstavecII"/>
        <w:rPr>
          <w:color w:val="000000" w:themeColor="text1"/>
        </w:rPr>
      </w:pPr>
      <w:r w:rsidRPr="00F2048A">
        <w:t>Prodávající</w:t>
      </w:r>
      <w:r w:rsidR="00A55B41" w:rsidRPr="00F2048A">
        <w:t xml:space="preserve"> je oprávněn ke kupní ceně připočíst DPH ve výši stanovené v souladu se zákonem </w:t>
      </w:r>
      <w:r w:rsidR="00A55B41" w:rsidRPr="00F2048A">
        <w:lastRenderedPageBreak/>
        <w:t>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w:t>
      </w:r>
      <w:r w:rsidR="00A9266E" w:rsidRPr="00A9266E">
        <w:t>DUZP je den převzetí Věci Kupujícím.</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662FBE" w:rsidRDefault="00A66E36">
      <w:pPr>
        <w:pStyle w:val="lnek"/>
      </w:pPr>
      <w:r w:rsidRPr="00662FBE">
        <w:t>Platební podmínky</w:t>
      </w:r>
    </w:p>
    <w:p w14:paraId="48218D98" w14:textId="56CC125D" w:rsidR="00D80A17" w:rsidRPr="00F2048A" w:rsidRDefault="00D80A17">
      <w:pPr>
        <w:pStyle w:val="OdstavecII"/>
        <w:rPr>
          <w:b/>
        </w:rPr>
      </w:pPr>
      <w:r w:rsidRPr="00F2048A">
        <w:rPr>
          <w:b/>
        </w:rPr>
        <w:t>Fakturace</w:t>
      </w:r>
    </w:p>
    <w:p w14:paraId="727B1BE8" w14:textId="61AD12D8" w:rsidR="00C2426D" w:rsidRPr="000C1BF6" w:rsidRDefault="000C1BF6" w:rsidP="000C1BF6">
      <w:pPr>
        <w:widowControl w:val="0"/>
        <w:spacing w:before="0"/>
        <w:ind w:left="851"/>
        <w:rPr>
          <w:bCs/>
          <w:i/>
          <w:color w:val="000000" w:themeColor="text1"/>
        </w:rPr>
      </w:pPr>
      <w:r w:rsidRPr="00851A1B">
        <w:rPr>
          <w:bCs/>
        </w:rPr>
        <w:t>Kupující neposkytuje žádné zálohy.</w:t>
      </w:r>
      <w:r w:rsidRPr="00851A1B">
        <w:t xml:space="preserve"> Kupní cenu Kupující Prodávajícímu uhradí na základě řádně vystaveného daňového dokladu </w:t>
      </w:r>
      <w:r w:rsidRPr="00851A1B">
        <w:rPr>
          <w:i/>
        </w:rPr>
        <w:t>(dále také jen „</w:t>
      </w:r>
      <w:r w:rsidRPr="00851A1B">
        <w:rPr>
          <w:b/>
          <w:i/>
        </w:rPr>
        <w:t>Faktura</w:t>
      </w:r>
      <w:r w:rsidRPr="00851A1B">
        <w:rPr>
          <w:i/>
        </w:rPr>
        <w:t>“)</w:t>
      </w:r>
      <w:r w:rsidRPr="00851A1B">
        <w:t>, a to za níže uvedených podmínek.</w:t>
      </w:r>
    </w:p>
    <w:p w14:paraId="681AD761" w14:textId="77777777" w:rsidR="00893FC8" w:rsidRPr="00851A1B" w:rsidRDefault="00893FC8" w:rsidP="00893FC8">
      <w:pPr>
        <w:pStyle w:val="Psmeno"/>
        <w:rPr>
          <w:color w:val="000000" w:themeColor="text1"/>
        </w:rPr>
      </w:pPr>
      <w:r w:rsidRPr="00851A1B">
        <w:t>Prodávající je oprávněn vystavit a zaslat Fakturu Kupujícímu nejdříve poté, co bude oběma Smluvními potvrzeno převzetí Věci. Mají-li být na úhradu kupní ceny použity jak investiční, tak neinvestiční prostředky Kupujícího, budou pro ně vystavené samostatné Faktury. Závazný pokyn ke způsobu fakturace udělí Kupující Prodávajícímu včas před převzetím Věci.</w:t>
      </w:r>
    </w:p>
    <w:p w14:paraId="68C583FF" w14:textId="77777777" w:rsidR="00893FC8" w:rsidRPr="00851A1B" w:rsidRDefault="00893FC8" w:rsidP="00893FC8">
      <w:pPr>
        <w:pStyle w:val="Psmeno"/>
        <w:rPr>
          <w:color w:val="000000" w:themeColor="text1"/>
        </w:rPr>
      </w:pPr>
      <w:r w:rsidRPr="00851A1B">
        <w:t>Fakturu je Prodávající povinen doručit do sídla Kupujícího do 3 pracovních dnů od data jejího vystavení, nebude-li mezi Kupujícím a Prodávajícím dohodnuto jinak.</w:t>
      </w:r>
    </w:p>
    <w:p w14:paraId="7C65ACB8" w14:textId="77777777" w:rsidR="00893FC8" w:rsidRPr="00851A1B" w:rsidRDefault="00893FC8" w:rsidP="00893FC8">
      <w:pPr>
        <w:pStyle w:val="Psmeno"/>
        <w:rPr>
          <w:color w:val="000000" w:themeColor="text1"/>
        </w:rPr>
      </w:pPr>
      <w:r w:rsidRPr="00851A1B">
        <w:t>Splatnost Faktury je 30 dnů ode dne jejího doručení Kupujícímu.</w:t>
      </w:r>
    </w:p>
    <w:p w14:paraId="639FFBF0" w14:textId="77777777" w:rsidR="00893FC8" w:rsidRPr="00851A1B" w:rsidRDefault="00893FC8" w:rsidP="00893FC8">
      <w:pPr>
        <w:pStyle w:val="Psmeno"/>
        <w:rPr>
          <w:b/>
        </w:rPr>
      </w:pPr>
      <w:r w:rsidRPr="00851A1B">
        <w:t>Kupní cena bude Kupujícím uhrazena bezhotovostním převodem na bankovní účet Prodávajícího uvedený v záhlaví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726F73FB" w14:textId="77777777" w:rsidR="00B671E0" w:rsidRPr="00851A1B" w:rsidRDefault="00B671E0" w:rsidP="00B671E0">
      <w:pPr>
        <w:pStyle w:val="Psmeno"/>
        <w:rPr>
          <w:b/>
        </w:rPr>
      </w:pPr>
      <w:r w:rsidRPr="00851A1B">
        <w:t>Každá Faktura bude splňovat veškeré zákonné a smluvené náležitosti, zejména</w:t>
      </w:r>
    </w:p>
    <w:p w14:paraId="38C152EE" w14:textId="77777777" w:rsidR="00B671E0" w:rsidRPr="00851A1B" w:rsidRDefault="00B671E0" w:rsidP="00B671E0">
      <w:pPr>
        <w:pStyle w:val="Bod"/>
      </w:pPr>
      <w:r w:rsidRPr="00851A1B">
        <w:t>náležitosti daňového dokladu dle § 26 a násl. ZDPH,</w:t>
      </w:r>
    </w:p>
    <w:p w14:paraId="6B9739EB" w14:textId="77777777" w:rsidR="00B671E0" w:rsidRPr="00851A1B" w:rsidRDefault="00B671E0" w:rsidP="00B671E0">
      <w:pPr>
        <w:pStyle w:val="Bod"/>
      </w:pPr>
      <w:r w:rsidRPr="00851A1B">
        <w:t>náležitosti daňového dokladu stanovené v zákoně č. 563/1991 Sb., o účetnictví, ve znění pozdějších předpisů,</w:t>
      </w:r>
    </w:p>
    <w:p w14:paraId="2395D4D3" w14:textId="77777777" w:rsidR="00B671E0" w:rsidRPr="00851A1B" w:rsidRDefault="00B671E0" w:rsidP="00B671E0">
      <w:pPr>
        <w:pStyle w:val="Bod"/>
      </w:pPr>
      <w:r w:rsidRPr="00851A1B">
        <w:t xml:space="preserve">uvedení názvu a čísla Projektu, tj. </w:t>
      </w:r>
      <w:sdt>
        <w:sdtPr>
          <w:id w:val="1614009316"/>
          <w:placeholder>
            <w:docPart w:val="B30623BABF814CF38282A85D57702A04"/>
          </w:placeholder>
        </w:sdtPr>
        <w:sdtEndPr/>
        <w:sdtContent>
          <w:r w:rsidRPr="00851A1B">
            <w:rPr>
              <w:rFonts w:cs="Arial"/>
              <w:bCs/>
              <w:szCs w:val="20"/>
            </w:rPr>
            <w:t xml:space="preserve">OP JAK ERDF výzva pro VŠ - </w:t>
          </w:r>
          <w:proofErr w:type="spellStart"/>
          <w:r w:rsidRPr="00851A1B">
            <w:rPr>
              <w:rFonts w:cs="Arial"/>
              <w:bCs/>
              <w:szCs w:val="20"/>
            </w:rPr>
            <w:t>reg</w:t>
          </w:r>
          <w:proofErr w:type="spellEnd"/>
          <w:r w:rsidRPr="00851A1B">
            <w:rPr>
              <w:rFonts w:cs="Arial"/>
              <w:bCs/>
              <w:szCs w:val="20"/>
            </w:rPr>
            <w:t>. č. projektu CZ.02.02.01/00/23_023/0009100, „INVEST4MUNI“</w:t>
          </w:r>
        </w:sdtContent>
      </w:sdt>
      <w:r w:rsidRPr="00851A1B">
        <w:t>,</w:t>
      </w:r>
    </w:p>
    <w:p w14:paraId="46125E38" w14:textId="77777777" w:rsidR="00B671E0" w:rsidRPr="00851A1B" w:rsidRDefault="00B671E0" w:rsidP="00B671E0">
      <w:pPr>
        <w:pStyle w:val="Bod"/>
      </w:pPr>
      <w:r w:rsidRPr="00851A1B">
        <w:t>uvedení údajů bankovního spojení Prodávajícího,</w:t>
      </w:r>
    </w:p>
    <w:p w14:paraId="49B573B1" w14:textId="77777777" w:rsidR="00B671E0" w:rsidRPr="00851A1B" w:rsidRDefault="00B671E0" w:rsidP="00B671E0">
      <w:pPr>
        <w:pStyle w:val="Bod"/>
        <w:rPr>
          <w:color w:val="auto"/>
        </w:rPr>
      </w:pPr>
      <w:r w:rsidRPr="00851A1B">
        <w:rPr>
          <w:color w:val="auto"/>
        </w:rPr>
        <w:t>přílohou Faktury bude Kupujícím potvrzený d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02001C"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w:t>
      </w:r>
      <w:r w:rsidRPr="0002001C">
        <w:lastRenderedPageBreak/>
        <w:t xml:space="preserve">následky z tohoto plynoucí </w:t>
      </w:r>
      <w:r w:rsidR="00A66E36" w:rsidRPr="0002001C">
        <w:t>P</w:t>
      </w:r>
      <w:r w:rsidRPr="0002001C">
        <w:t xml:space="preserve">rodávající. </w:t>
      </w:r>
    </w:p>
    <w:p w14:paraId="76801761" w14:textId="77777777" w:rsidR="007800E3" w:rsidRPr="0002001C" w:rsidRDefault="004658A8">
      <w:pPr>
        <w:pStyle w:val="OdstavecII"/>
      </w:pPr>
      <w:r w:rsidRPr="0002001C">
        <w:t>V případě, že</w:t>
      </w:r>
    </w:p>
    <w:p w14:paraId="2B0DD861" w14:textId="77777777" w:rsidR="007800E3" w:rsidRPr="0002001C" w:rsidRDefault="007800E3" w:rsidP="00896CDE">
      <w:pPr>
        <w:pStyle w:val="Bod"/>
      </w:pPr>
      <w:r w:rsidRPr="0002001C">
        <w:t>úhrada kupní ceny má být provedena zcela nebo zčásti bezhotovostním převodem na účet vedený poskytovatelem platebních služeb mimo tuzemsko ve smyslu § 109 odst. 2 písm. b) ZDPH nebo že</w:t>
      </w:r>
    </w:p>
    <w:p w14:paraId="4D32C9B2" w14:textId="6D281AA5" w:rsidR="007800E3" w:rsidRPr="0002001C" w:rsidRDefault="004658A8" w:rsidP="00896CDE">
      <w:pPr>
        <w:pStyle w:val="Bod"/>
      </w:pPr>
      <w:r w:rsidRPr="0002001C">
        <w:t xml:space="preserve">číslo bankovního účtu </w:t>
      </w:r>
      <w:r w:rsidR="00A66E36" w:rsidRPr="0002001C">
        <w:t>P</w:t>
      </w:r>
      <w:r w:rsidRPr="0002001C">
        <w:t xml:space="preserve">rodávajícího </w:t>
      </w:r>
      <w:r w:rsidR="00E26EFC" w:rsidRPr="0002001C">
        <w:t>uvedené v</w:t>
      </w:r>
      <w:r w:rsidR="001117FC" w:rsidRPr="0002001C">
        <w:t xml:space="preserve">e </w:t>
      </w:r>
      <w:r w:rsidR="00A66E36" w:rsidRPr="0002001C">
        <w:t>S</w:t>
      </w:r>
      <w:r w:rsidR="00E26EFC" w:rsidRPr="0002001C">
        <w:t xml:space="preserve">mlouvě či na </w:t>
      </w:r>
      <w:r w:rsidR="00A66E36" w:rsidRPr="0002001C">
        <w:t>F</w:t>
      </w:r>
      <w:r w:rsidR="00E26EFC" w:rsidRPr="0002001C">
        <w:t xml:space="preserve">aktuře </w:t>
      </w:r>
      <w:r w:rsidRPr="0002001C">
        <w:t>nebude uveřejněno způsobem umožňujícím dálkový</w:t>
      </w:r>
      <w:r w:rsidR="00E204EC" w:rsidRPr="0002001C">
        <w:t xml:space="preserve"> přístup ve smyslu</w:t>
      </w:r>
      <w:r w:rsidR="00E26EFC" w:rsidRPr="0002001C">
        <w:t xml:space="preserve"> </w:t>
      </w:r>
      <w:r w:rsidR="00E204EC" w:rsidRPr="0002001C">
        <w:t>§ </w:t>
      </w:r>
      <w:r w:rsidRPr="0002001C">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02001C">
        <w:rPr>
          <w:color w:val="000000" w:themeColor="text1"/>
        </w:rPr>
        <w:t>je</w:t>
      </w:r>
      <w:r w:rsidR="00A66E36" w:rsidRPr="0002001C">
        <w:rPr>
          <w:color w:val="000000" w:themeColor="text1"/>
        </w:rPr>
        <w:t xml:space="preserve"> K</w:t>
      </w:r>
      <w:r w:rsidRPr="0002001C">
        <w:rPr>
          <w:color w:val="000000" w:themeColor="text1"/>
        </w:rPr>
        <w:t xml:space="preserve">upující oprávněn uhradit </w:t>
      </w:r>
      <w:r w:rsidR="00A66E36" w:rsidRPr="0002001C">
        <w:rPr>
          <w:color w:val="000000" w:themeColor="text1"/>
        </w:rPr>
        <w:t>P</w:t>
      </w:r>
      <w:r w:rsidRPr="0002001C">
        <w:rPr>
          <w:color w:val="000000" w:themeColor="text1"/>
        </w:rPr>
        <w:t xml:space="preserve">rodávajícímu pouze tu část peněžitého závazku </w:t>
      </w:r>
      <w:r w:rsidR="00E26EFC" w:rsidRPr="0002001C">
        <w:rPr>
          <w:color w:val="000000" w:themeColor="text1"/>
        </w:rPr>
        <w:t>vyplývajícího z </w:t>
      </w:r>
      <w:r w:rsidR="00A66E36" w:rsidRPr="0002001C">
        <w:rPr>
          <w:color w:val="000000" w:themeColor="text1"/>
        </w:rPr>
        <w:t>F</w:t>
      </w:r>
      <w:r w:rsidR="00E26EFC" w:rsidRPr="0002001C">
        <w:rPr>
          <w:color w:val="000000" w:themeColor="text1"/>
        </w:rPr>
        <w:t>aktury</w:t>
      </w:r>
      <w:r w:rsidRPr="0002001C">
        <w:rPr>
          <w:color w:val="000000" w:themeColor="text1"/>
        </w:rPr>
        <w:t xml:space="preserve">, jež odpovídá výši základu DPH, a zbylou část pak ve smyslu § 109a ZDPH uhradit přímo správci daně. Stane-li se </w:t>
      </w:r>
      <w:r w:rsidR="00A66E36" w:rsidRPr="0002001C">
        <w:rPr>
          <w:color w:val="000000" w:themeColor="text1"/>
        </w:rPr>
        <w:t>P</w:t>
      </w:r>
      <w:r w:rsidRPr="0002001C">
        <w:rPr>
          <w:color w:val="000000" w:themeColor="text1"/>
        </w:rPr>
        <w:t xml:space="preserve">rodávající nespolehlivým plátcem ve smyslu § 106a ZDPH, použije se tohoto </w:t>
      </w:r>
      <w:r w:rsidR="00053677" w:rsidRPr="0002001C">
        <w:rPr>
          <w:color w:val="000000" w:themeColor="text1"/>
        </w:rPr>
        <w:t xml:space="preserve">ustanovení </w:t>
      </w:r>
      <w:r w:rsidRPr="0002001C">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311D32" w:rsidRDefault="005340E0">
      <w:pPr>
        <w:pStyle w:val="OdstavecII"/>
        <w:rPr>
          <w:b/>
        </w:rPr>
      </w:pPr>
      <w:r w:rsidRPr="00311D32">
        <w:rPr>
          <w:b/>
        </w:rPr>
        <w:t>Záruka za jakost</w:t>
      </w:r>
    </w:p>
    <w:p w14:paraId="4A03709C" w14:textId="1B5FE4F2" w:rsidR="005340E0" w:rsidRPr="00311D32" w:rsidRDefault="005340E0">
      <w:pPr>
        <w:pStyle w:val="Psmeno"/>
      </w:pPr>
      <w:r w:rsidRPr="00311D32">
        <w:t xml:space="preserve">Smluvní strany sjednávají, že </w:t>
      </w:r>
      <w:r w:rsidR="00C16A3B" w:rsidRPr="00311D32">
        <w:t>Věc</w:t>
      </w:r>
      <w:r w:rsidRPr="00311D32">
        <w:t xml:space="preserve"> si shodu se Smlouvou udrží a že práva z vad lze uplatňovat i po smluvenou záruční dobu. Smluvní strany výslovně utvrzují, že jako vadu lze v záruční době uplatnit jakékoli vady, které </w:t>
      </w:r>
      <w:r w:rsidR="00C16A3B" w:rsidRPr="00311D32">
        <w:t>Věc</w:t>
      </w:r>
      <w:r w:rsidRPr="00311D32">
        <w:t xml:space="preserve"> má, mj. tedy zcela bez ohledu na to, zda vznikly před či po převzetí </w:t>
      </w:r>
      <w:r w:rsidR="00C16A3B" w:rsidRPr="00311D32">
        <w:t>Věc</w:t>
      </w:r>
      <w:r w:rsidRPr="00311D32">
        <w:t>i Kupujícím, a to i v případě vad zjevných, nebo kdy je Kupující měl či mohl zjistit, nebo kdy je zjistil.</w:t>
      </w:r>
    </w:p>
    <w:p w14:paraId="42C304AE" w14:textId="12076572" w:rsidR="005340E0" w:rsidRPr="00311D32" w:rsidRDefault="005340E0">
      <w:pPr>
        <w:pStyle w:val="Psmeno"/>
      </w:pPr>
      <w:r w:rsidRPr="00311D32">
        <w:t xml:space="preserve">Prodávající poskytuje záruku za jakost do uplynutí </w:t>
      </w:r>
      <w:r w:rsidR="00884819">
        <w:rPr>
          <w:b/>
          <w:bCs w:val="0"/>
        </w:rPr>
        <w:t>24</w:t>
      </w:r>
      <w:r w:rsidRPr="00311D32">
        <w:rPr>
          <w:b/>
          <w:bCs w:val="0"/>
        </w:rPr>
        <w:t xml:space="preserve"> měsíců</w:t>
      </w:r>
      <w:r w:rsidRPr="00311D32">
        <w:t xml:space="preserve"> od</w:t>
      </w:r>
    </w:p>
    <w:p w14:paraId="4E97506A" w14:textId="620C503D" w:rsidR="005340E0" w:rsidRPr="00311D32" w:rsidRDefault="005340E0">
      <w:pPr>
        <w:pStyle w:val="Bod"/>
      </w:pPr>
      <w:r w:rsidRPr="00311D32">
        <w:t xml:space="preserve">převzetí </w:t>
      </w:r>
      <w:r w:rsidR="00C16A3B" w:rsidRPr="00311D32">
        <w:t>Věc</w:t>
      </w:r>
      <w:r w:rsidRPr="00311D32">
        <w:t xml:space="preserve">i, byla-li </w:t>
      </w:r>
      <w:r w:rsidR="00C16A3B" w:rsidRPr="00311D32">
        <w:t>Věc</w:t>
      </w:r>
      <w:r w:rsidRPr="00311D32">
        <w:t xml:space="preserve"> Kupujícím převzata bez vad,</w:t>
      </w:r>
    </w:p>
    <w:p w14:paraId="1DF4DE1B" w14:textId="657C87DA" w:rsidR="005340E0" w:rsidRPr="00311D32" w:rsidRDefault="005340E0">
      <w:pPr>
        <w:pStyle w:val="Bod"/>
      </w:pPr>
      <w:r w:rsidRPr="00311D32">
        <w:t xml:space="preserve">dne odstranění poslední vady uvedené v Dodacím listu, byla-li </w:t>
      </w:r>
      <w:r w:rsidR="00C16A3B" w:rsidRPr="00311D32">
        <w:t>Věc</w:t>
      </w:r>
      <w:r w:rsidRPr="00311D32">
        <w:t xml:space="preserve"> Kupujícím převzata s ales</w:t>
      </w:r>
      <w:r w:rsidR="00323515" w:rsidRPr="00311D32">
        <w:t xml:space="preserve">poň jednou vadou, příp. dne odevzdání chybějící </w:t>
      </w:r>
      <w:r w:rsidR="00C16A3B" w:rsidRPr="00311D32">
        <w:t>Věc</w:t>
      </w:r>
      <w:r w:rsidR="00323515" w:rsidRPr="00311D32">
        <w:t xml:space="preserve">i, byla-li </w:t>
      </w:r>
      <w:r w:rsidR="00C16A3B" w:rsidRPr="00311D32">
        <w:t>Věc</w:t>
      </w:r>
      <w:r w:rsidR="00323515" w:rsidRPr="00311D32">
        <w:t xml:space="preserve"> Kupujícím převzata i přes to, že Prodávající neodevzdal některou z </w:t>
      </w:r>
      <w:r w:rsidR="00C16A3B" w:rsidRPr="00311D32">
        <w:t>Věc</w:t>
      </w:r>
      <w:r w:rsidR="00323515" w:rsidRPr="00311D32">
        <w:t>í ve smluvené lhůtě,</w:t>
      </w:r>
    </w:p>
    <w:p w14:paraId="6AA31673" w14:textId="7EC5C313" w:rsidR="00827392" w:rsidRPr="00311D32" w:rsidRDefault="005340E0" w:rsidP="003762E6">
      <w:pPr>
        <w:pStyle w:val="Psmeno"/>
        <w:numPr>
          <w:ilvl w:val="0"/>
          <w:numId w:val="0"/>
        </w:numPr>
        <w:ind w:left="1418"/>
      </w:pPr>
      <w:r w:rsidRPr="00311D32">
        <w:t xml:space="preserve">podle toho, co nastalo později, s výjimkou částí </w:t>
      </w:r>
      <w:r w:rsidR="00C16A3B" w:rsidRPr="00311D32">
        <w:t>Věc</w:t>
      </w:r>
      <w:r w:rsidRPr="00311D32">
        <w:t>i, které mají vlastní záruční listy se záruční dobou delší; v takovém případě platí tato delší záruční doba.</w:t>
      </w:r>
      <w:r w:rsidR="00323515" w:rsidRPr="00311D32">
        <w:t xml:space="preserve"> P</w:t>
      </w:r>
      <w:r w:rsidR="00827392" w:rsidRPr="00311D32">
        <w:rPr>
          <w:rFonts w:eastAsia="Times New Roman"/>
        </w:rPr>
        <w:t xml:space="preserve">rodávající má povinnosti z vad nejméně v takovém rozsahu, v jakém trvají povinnosti z vad výrobce </w:t>
      </w:r>
      <w:r w:rsidR="00C16A3B" w:rsidRPr="00311D32">
        <w:rPr>
          <w:rFonts w:eastAsia="Times New Roman"/>
        </w:rPr>
        <w:t>Věc</w:t>
      </w:r>
      <w:r w:rsidR="00827392" w:rsidRPr="00311D32">
        <w:rPr>
          <w:rFonts w:eastAsia="Times New Roman"/>
        </w:rPr>
        <w:t>i.</w:t>
      </w:r>
    </w:p>
    <w:p w14:paraId="1A1B8CAC" w14:textId="78E2156F" w:rsidR="00323515" w:rsidRPr="00311D32" w:rsidRDefault="00323515">
      <w:pPr>
        <w:pStyle w:val="Psmeno"/>
        <w:rPr>
          <w:b/>
        </w:rPr>
      </w:pPr>
      <w:r w:rsidRPr="00311D32">
        <w:t xml:space="preserve">Byla-li </w:t>
      </w:r>
      <w:r w:rsidR="00C16A3B" w:rsidRPr="00311D32">
        <w:t>Věc</w:t>
      </w:r>
      <w:r w:rsidRPr="00311D32">
        <w:t xml:space="preserve"> Kupujícím převzata s alespoň jednou vadou a do začátku běhu záruční doby na </w:t>
      </w:r>
      <w:r w:rsidR="00C16A3B" w:rsidRPr="00311D32">
        <w:t>Věc</w:t>
      </w:r>
      <w:r w:rsidRPr="00311D3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1E2C0A59" w:rsidR="001E0719" w:rsidRPr="00311D32" w:rsidRDefault="003957BA">
      <w:pPr>
        <w:pStyle w:val="Psmeno"/>
      </w:pPr>
      <w:r w:rsidRPr="00311D32">
        <w:t>Práva z vad</w:t>
      </w:r>
      <w:r w:rsidR="009E38DA" w:rsidRPr="00311D32">
        <w:t xml:space="preserve"> </w:t>
      </w:r>
      <w:r w:rsidR="00323515" w:rsidRPr="00311D32">
        <w:t>Kupující</w:t>
      </w:r>
      <w:r w:rsidR="004B6F21" w:rsidRPr="00311D32">
        <w:t xml:space="preserve"> </w:t>
      </w:r>
      <w:r w:rsidR="00C61820" w:rsidRPr="00311D32">
        <w:t>uplatní</w:t>
      </w:r>
      <w:r w:rsidR="009E38DA" w:rsidRPr="00311D32">
        <w:t xml:space="preserve"> </w:t>
      </w:r>
      <w:r w:rsidR="00C61820" w:rsidRPr="00311D32">
        <w:t xml:space="preserve">u </w:t>
      </w:r>
      <w:r w:rsidR="00323515" w:rsidRPr="00311D32">
        <w:t>P</w:t>
      </w:r>
      <w:r w:rsidR="00C61820" w:rsidRPr="00311D32">
        <w:t>rodávajícího</w:t>
      </w:r>
      <w:r w:rsidR="00356C2A" w:rsidRPr="00311D32">
        <w:t xml:space="preserve"> kdykoli po zjištění vady, a to</w:t>
      </w:r>
      <w:r w:rsidR="009E38DA" w:rsidRPr="00311D32">
        <w:t xml:space="preserve"> </w:t>
      </w:r>
      <w:r w:rsidR="00C61820" w:rsidRPr="00311D32">
        <w:t xml:space="preserve">oznámením </w:t>
      </w:r>
      <w:r w:rsidR="00C61820" w:rsidRPr="00311D32">
        <w:rPr>
          <w:i/>
        </w:rPr>
        <w:t>(dále také jen „</w:t>
      </w:r>
      <w:r w:rsidR="00323515" w:rsidRPr="00311D32">
        <w:rPr>
          <w:b/>
          <w:i/>
        </w:rPr>
        <w:t>R</w:t>
      </w:r>
      <w:r w:rsidR="00C61820" w:rsidRPr="00311D32">
        <w:rPr>
          <w:b/>
          <w:i/>
        </w:rPr>
        <w:t>eklamace</w:t>
      </w:r>
      <w:r w:rsidR="00C61820" w:rsidRPr="00311D32">
        <w:rPr>
          <w:i/>
        </w:rPr>
        <w:t>“)</w:t>
      </w:r>
      <w:r w:rsidR="00C61820" w:rsidRPr="00311D32">
        <w:t xml:space="preserve"> </w:t>
      </w:r>
      <w:r w:rsidR="00323515" w:rsidRPr="00311D32">
        <w:t xml:space="preserve">u kontaktní osoby Prodávajícího uvedené v záhlaví Smlouvy nebo jiného vhodného zástupce Prodávajícího. </w:t>
      </w:r>
      <w:r w:rsidR="00C61820" w:rsidRPr="00311D32">
        <w:t xml:space="preserve">I </w:t>
      </w:r>
      <w:r w:rsidR="00323515" w:rsidRPr="00311D32">
        <w:t>R</w:t>
      </w:r>
      <w:r w:rsidR="00C61820" w:rsidRPr="00311D32">
        <w:t xml:space="preserve">eklamace odeslaná </w:t>
      </w:r>
      <w:r w:rsidR="00323515" w:rsidRPr="00311D32">
        <w:t>K</w:t>
      </w:r>
      <w:r w:rsidR="00B86EB9" w:rsidRPr="00311D32">
        <w:t>upujícím</w:t>
      </w:r>
      <w:r w:rsidR="00C61820" w:rsidRPr="00311D32">
        <w:t xml:space="preserve"> poslední den záruční doby </w:t>
      </w:r>
      <w:r w:rsidR="00B86EB9" w:rsidRPr="00311D32">
        <w:t>se považuje za včas uplatněnou.</w:t>
      </w:r>
      <w:r w:rsidR="00F94D79" w:rsidRPr="00311D32">
        <w:t xml:space="preserve"> </w:t>
      </w:r>
      <w:r w:rsidR="00915D24" w:rsidRPr="0082644B">
        <w:t>Smluvní strany výslovně utvrzují, že ustanovení § 1921 odst. 2 OZ, § 2111 OZ ani § 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lastRenderedPageBreak/>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63794A8"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r w:rsidR="003F54F6">
        <w:t xml:space="preserve"> </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0C82F7AB" w:rsidR="00CE1F6F" w:rsidRPr="007D6302" w:rsidRDefault="00CE1F6F">
      <w:pPr>
        <w:pStyle w:val="Psmeno"/>
        <w:rPr>
          <w:b/>
        </w:rPr>
      </w:pPr>
      <w:r w:rsidRPr="007D6302">
        <w:t xml:space="preserve">Prodávající se zavazuje prověřit </w:t>
      </w:r>
      <w:r w:rsidR="00364497" w:rsidRPr="007D6302">
        <w:t>R</w:t>
      </w:r>
      <w:r w:rsidRPr="007D6302">
        <w:t xml:space="preserve">eklamaci a </w:t>
      </w:r>
      <w:r w:rsidRPr="00F76B44">
        <w:rPr>
          <w:b/>
          <w:bCs w:val="0"/>
        </w:rPr>
        <w:t xml:space="preserve">do </w:t>
      </w:r>
      <w:r w:rsidR="003F54F6">
        <w:rPr>
          <w:b/>
          <w:bCs w:val="0"/>
        </w:rPr>
        <w:t>5 pracovních dnů</w:t>
      </w:r>
      <w:r w:rsidR="00F76B44">
        <w:t xml:space="preserve"> </w:t>
      </w:r>
      <w:r w:rsidRPr="007D6302">
        <w:t>od</w:t>
      </w:r>
      <w:r w:rsidR="00F76B44">
        <w:t xml:space="preserve"> okamžiku </w:t>
      </w:r>
      <w:r w:rsidRPr="007D6302">
        <w:t xml:space="preserve">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v případě odstranění vady dodáním nové Věci dodat novou Věc na tutéž adresu, kde byla Kupujícímu odevzdána nahrazovaná Věc, a</w:t>
      </w:r>
    </w:p>
    <w:p w14:paraId="5483DA35" w14:textId="77777777" w:rsidR="006B4385" w:rsidRPr="007D6302" w:rsidRDefault="006B4385" w:rsidP="006B4385">
      <w:pPr>
        <w:pStyle w:val="Bod"/>
      </w:pPr>
      <w:r w:rsidRPr="007D6302">
        <w:t xml:space="preserve">Věc, jejíž vada má být odstraněna opravou, převzít k opravě v místě, kde byla Kupujícímu </w:t>
      </w:r>
      <w:r w:rsidRPr="007D6302">
        <w:lastRenderedPageBreak/>
        <w:t>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66A779B5" w14:textId="5CBD9C52" w:rsidR="002E3B5E" w:rsidRDefault="002F047C" w:rsidP="002831C0">
      <w:pPr>
        <w:pStyle w:val="Psmeno"/>
      </w:pPr>
      <w:r w:rsidRPr="003452A8">
        <w:t xml:space="preserve">Prodávající je povinen minimálně po dobu 5 let ode dne uplynutí posledního dne záruční doby zabezpečit na písemnou výzvu Kupujícího za úplatu </w:t>
      </w:r>
      <w:r w:rsidR="009D0C20" w:rsidRPr="00B031E0">
        <w:t xml:space="preserve">v místě a čase obvyklou </w:t>
      </w:r>
      <w:r w:rsidRPr="003452A8">
        <w:t xml:space="preserve">pozáruční servis. </w:t>
      </w:r>
      <w:r w:rsidRPr="007D6302">
        <w:t>Prodávající se zavazuje poskytovat pozáruční servis za stejných podmínek, jaké jsou Smlouvou sjednány pro záruční servis</w:t>
      </w:r>
      <w:r w:rsidR="00D502D8" w:rsidRPr="007D6302">
        <w:t>.</w:t>
      </w:r>
      <w:r w:rsidR="004A584B" w:rsidRPr="007D6302">
        <w:t xml:space="preserve">   </w:t>
      </w:r>
    </w:p>
    <w:p w14:paraId="131C7E2B" w14:textId="77777777" w:rsidR="002831C0" w:rsidRDefault="002831C0" w:rsidP="002831C0">
      <w:pPr>
        <w:pStyle w:val="Psmeno"/>
      </w:pPr>
      <w:r w:rsidRPr="000F4EAF">
        <w:t xml:space="preserve">Prodávající garantuje dostupnost náhradních dílů do 30 dnů ode dne doručení výzvy Kupujícího </w:t>
      </w:r>
      <w:r w:rsidRPr="000F4EAF">
        <w:lastRenderedPageBreak/>
        <w:t>pro všechny části věcí po dobu minimálně 5 let ode dne uplynutí posledního dne záruční doby.</w:t>
      </w:r>
    </w:p>
    <w:p w14:paraId="41F50AFE" w14:textId="3A236BF7" w:rsidR="004A584B"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nejméně však 50.000,- Kč. Ta</w:t>
      </w:r>
      <w:r w:rsidR="00622213" w:rsidRPr="00CD51AC">
        <w:t>to</w:t>
      </w:r>
      <w:r w:rsidRPr="00CD51AC">
        <w:t xml:space="preserve"> smluvní pokuta je splatná až tehdy, pokud z důvodu takového 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nejvíce však 5.000,-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nejvíce však 1.000,-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D06B8F3"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d</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1" w:name="_Hlk57391980"/>
      <w:r w:rsidRPr="00CD51AC">
        <w:rPr>
          <w:color w:val="auto"/>
        </w:rPr>
        <w:t>Existenci Vyšší moci prokazuje Prodávající a potvrzuje Kupující. Bez potvrzení Kupujícího není možné se na Vyšší moc odkazovat</w:t>
      </w:r>
      <w:bookmarkEnd w:id="1"/>
      <w:r w:rsidRPr="00CD51AC">
        <w:rPr>
          <w:color w:val="auto"/>
        </w:rPr>
        <w:t>.</w:t>
      </w:r>
    </w:p>
    <w:p w14:paraId="1124C371" w14:textId="77777777" w:rsidR="00C05C2A" w:rsidRPr="009F13F0" w:rsidRDefault="00C05C2A" w:rsidP="00C05C2A">
      <w:pPr>
        <w:pStyle w:val="OdstavecII"/>
        <w:rPr>
          <w:color w:val="auto"/>
        </w:rPr>
      </w:pPr>
      <w:r w:rsidRPr="009F13F0">
        <w:rPr>
          <w:color w:val="auto"/>
        </w:rPr>
        <w:lastRenderedPageBreak/>
        <w:t xml:space="preserve">Prodávající bere na vědomí, že za porušení povinností Prodávajícího z této Smlouvy 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škody Kupujícímu, </w:t>
      </w:r>
      <w:proofErr w:type="gramStart"/>
      <w:r w:rsidRPr="009F13F0">
        <w:rPr>
          <w:color w:val="auto"/>
        </w:rPr>
        <w:t>jež</w:t>
      </w:r>
      <w:proofErr w:type="gramEnd"/>
      <w:r w:rsidRPr="009F13F0">
        <w:rPr>
          <w:color w:val="auto"/>
        </w:rPr>
        <w:t xml:space="preserve"> může převýšit kupní cenu.</w:t>
      </w:r>
    </w:p>
    <w:p w14:paraId="4680DC6D" w14:textId="5DDB4137" w:rsidR="00631C0C" w:rsidRPr="00CD51AC" w:rsidRDefault="00943D0E">
      <w:pPr>
        <w:pStyle w:val="lnek"/>
      </w:pPr>
      <w:r w:rsidRPr="00CD51AC">
        <w:t>Zrušení závazků ze Smlouvy</w:t>
      </w:r>
    </w:p>
    <w:p w14:paraId="47382221" w14:textId="77777777" w:rsidR="00E45659" w:rsidRPr="009F13F0" w:rsidRDefault="00E45659" w:rsidP="00E45659">
      <w:pPr>
        <w:pStyle w:val="OdstavecII"/>
      </w:pPr>
      <w:r w:rsidRPr="009F13F0">
        <w:t>Závazky, u kterých ze Smlouvy nebo z příslušného právního předpisu vyplývá, že by měly trvat i po zrušení závazků ze Smlouvy dle tohoto ustanovení, se zrušení závazků nedotýká. To platí zejména pro nárok Kupujícího na zaplacení smluvních pokut, nárok na uspokojení práv z jakýchkoli vad, povinnosti Prodávajícího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p>
    <w:p w14:paraId="4F82198A" w14:textId="77777777" w:rsidR="00E45659" w:rsidRPr="009F13F0" w:rsidRDefault="00E45659" w:rsidP="00E45659">
      <w:pPr>
        <w:pStyle w:val="OdstavecII"/>
        <w:rPr>
          <w:lang w:eastAsia="cs-CZ"/>
        </w:rPr>
      </w:pPr>
      <w:r w:rsidRPr="009F13F0">
        <w:rPr>
          <w:lang w:eastAsia="cs-CZ"/>
        </w:rPr>
        <w:t>Prodávající je oprávněn od Smlouvy odstoupit v případě podstatného porušení Smlouvy Kupujícím.</w:t>
      </w:r>
    </w:p>
    <w:p w14:paraId="4D1A9CE5" w14:textId="77777777" w:rsidR="00E45659" w:rsidRPr="009F13F0" w:rsidRDefault="00E45659" w:rsidP="00E45659">
      <w:pPr>
        <w:pStyle w:val="OdstavecII"/>
        <w:rPr>
          <w:lang w:eastAsia="cs-CZ"/>
        </w:rPr>
      </w:pPr>
      <w:r w:rsidRPr="009F13F0">
        <w:rPr>
          <w:lang w:eastAsia="cs-CZ"/>
        </w:rPr>
        <w:t>Kupující je oprávněn od Smlouvy odstoupit</w:t>
      </w:r>
    </w:p>
    <w:p w14:paraId="1101EE43" w14:textId="77777777" w:rsidR="00E45659" w:rsidRPr="009F13F0" w:rsidRDefault="00E45659" w:rsidP="00E45659">
      <w:pPr>
        <w:pStyle w:val="Bod"/>
      </w:pPr>
      <w:r w:rsidRPr="009F13F0">
        <w:t>v případě podstatného porušení Smlouvy Prodávajícím,</w:t>
      </w:r>
    </w:p>
    <w:p w14:paraId="121E377D" w14:textId="77777777" w:rsidR="00E45659" w:rsidRPr="009F13F0" w:rsidRDefault="00E45659" w:rsidP="00E45659">
      <w:pPr>
        <w:pStyle w:val="Bod"/>
      </w:pPr>
      <w:r w:rsidRPr="009F13F0">
        <w:t>bez zbytečného odkladu poté, co z chování Prodávajícího nepochybně vyplyne, že poruší Smlouvu podstatným způsobem, a nedá-li na výzvu Kupujícího přiměřenou jistotu,</w:t>
      </w:r>
    </w:p>
    <w:p w14:paraId="2C438443" w14:textId="77777777" w:rsidR="00E45659" w:rsidRPr="009F13F0" w:rsidRDefault="00E45659" w:rsidP="00E45659">
      <w:pPr>
        <w:pStyle w:val="Bod"/>
      </w:pPr>
      <w:r w:rsidRPr="009F13F0">
        <w:t xml:space="preserve">v případě </w:t>
      </w:r>
      <w:r w:rsidRPr="009F13F0">
        <w:rPr>
          <w:rFonts w:eastAsia="Calibri"/>
        </w:rPr>
        <w:t>zahájení insolvenčního řízení s</w:t>
      </w:r>
      <w:r w:rsidRPr="009F13F0">
        <w:t xml:space="preserve"> Prodávajícím,</w:t>
      </w:r>
    </w:p>
    <w:p w14:paraId="3535CD9D" w14:textId="77777777" w:rsidR="00E45659" w:rsidRPr="009F13F0" w:rsidRDefault="00E45659" w:rsidP="00E45659">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6C1DE09E" w14:textId="77777777" w:rsidR="00E45659" w:rsidRPr="009F13F0" w:rsidRDefault="00E45659" w:rsidP="00E45659">
      <w:pPr>
        <w:pStyle w:val="Bod"/>
        <w:numPr>
          <w:ilvl w:val="4"/>
          <w:numId w:val="9"/>
        </w:numPr>
      </w:pPr>
      <w:r w:rsidRPr="009F13F0">
        <w:t>v případě zapojení Prodávajícího do jednání, které Kupující důvodně považuje za škodlivé pro zájmy a dobré jméno Kupujícího,</w:t>
      </w:r>
    </w:p>
    <w:p w14:paraId="513EEC68" w14:textId="77777777" w:rsidR="00E45659" w:rsidRPr="009F13F0" w:rsidRDefault="00E45659" w:rsidP="00E45659">
      <w:pPr>
        <w:pStyle w:val="Bod"/>
        <w:numPr>
          <w:ilvl w:val="4"/>
          <w:numId w:val="9"/>
        </w:numPr>
      </w:pPr>
      <w:r w:rsidRPr="009F13F0">
        <w:t xml:space="preserve">v případě, že výdaje, které by mu na základě Smlouvy měly vzniknout, budou poskytovatelem dotace, případně jiným oprávněným správním orgánem označeny za nezpůsobilé k proplacení z dotace, </w:t>
      </w:r>
    </w:p>
    <w:p w14:paraId="760037E8" w14:textId="77777777" w:rsidR="00E45659" w:rsidRPr="009F13F0" w:rsidRDefault="00E45659" w:rsidP="00E45659">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016DAF3A" w14:textId="77777777" w:rsidR="00E45659" w:rsidRPr="009F13F0" w:rsidRDefault="00E45659" w:rsidP="00E45659">
      <w:pPr>
        <w:pStyle w:val="OdstavecII"/>
      </w:pPr>
      <w:r w:rsidRPr="009F13F0">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67E805EE" w14:textId="77777777" w:rsidR="00E45659" w:rsidRPr="009F13F0" w:rsidRDefault="00E45659" w:rsidP="00E45659">
      <w:pPr>
        <w:pStyle w:val="OdstavecII"/>
      </w:pPr>
      <w:r w:rsidRPr="009F13F0">
        <w:t>Odstoupení od Smlouvy musí být provedeno písemně, jinak je neplatné. Odstoupení od Smlouvy je účinné doručením písemného oznámení o odstoupení od Smlouvy druhé Smluvní straně.</w:t>
      </w:r>
    </w:p>
    <w:p w14:paraId="4B386EB4" w14:textId="77777777" w:rsidR="00E45659" w:rsidRPr="009F13F0" w:rsidRDefault="00E45659" w:rsidP="00E45659">
      <w:pPr>
        <w:pStyle w:val="OdstavecII"/>
        <w:rPr>
          <w:rStyle w:val="Nadpis2CharChar"/>
        </w:rPr>
      </w:pPr>
      <w:r w:rsidRPr="009F13F0">
        <w:t>Zůstane-li po zrušení závazků ze Smlouvy Věc či její část ve vlastnictví Kupujícího, dohodly se Smluvní strany, že při určení její ceny pro potřeby konečného vypořádání vzájemných práv a povinností vyjdou z kupní ceny. Přitom přihlédnou k míře, s jakou byly závazky ze Smlouvy splněny.</w:t>
      </w:r>
    </w:p>
    <w:p w14:paraId="46337221" w14:textId="43CE51BB" w:rsidR="00470442" w:rsidRPr="00A82BB0" w:rsidRDefault="00BA2569">
      <w:pPr>
        <w:pStyle w:val="lnek"/>
      </w:pPr>
      <w:r w:rsidRPr="00A82BB0">
        <w:lastRenderedPageBreak/>
        <w:t>Komunikace Smluvních stran</w:t>
      </w:r>
    </w:p>
    <w:p w14:paraId="727697BC" w14:textId="77777777" w:rsidR="00734D92" w:rsidRPr="009F13F0" w:rsidRDefault="00734D92" w:rsidP="00734D92">
      <w:pPr>
        <w:pStyle w:val="OdstavecII"/>
        <w:rPr>
          <w:b/>
        </w:rPr>
      </w:pPr>
      <w:r w:rsidRPr="009F13F0">
        <w:rPr>
          <w:b/>
        </w:rPr>
        <w:t>Kontaktní osoby Smluvních stran</w:t>
      </w:r>
    </w:p>
    <w:p w14:paraId="4AA80926" w14:textId="77777777" w:rsidR="00734D92" w:rsidRPr="009F13F0" w:rsidRDefault="00734D92" w:rsidP="00734D92">
      <w:pPr>
        <w:widowControl w:val="0"/>
        <w:spacing w:before="0"/>
        <w:ind w:left="851"/>
      </w:pPr>
      <w:r w:rsidRPr="009F13F0">
        <w:t>Kontaktní osoby Smluvních stran uvedené ve Smlouvě jsou oprávněny</w:t>
      </w:r>
    </w:p>
    <w:p w14:paraId="2B73C867" w14:textId="77777777" w:rsidR="00734D92" w:rsidRPr="009F13F0" w:rsidRDefault="00734D92" w:rsidP="00734D92">
      <w:pPr>
        <w:pStyle w:val="Bod"/>
      </w:pPr>
      <w:r w:rsidRPr="009F13F0">
        <w:t>vést vzájemnou komunikaci Smluvních stran, zejména odesílat a přijímat oznámení a jiná sdělení na základě Smlouvy, a</w:t>
      </w:r>
    </w:p>
    <w:p w14:paraId="13DBE9D8" w14:textId="77777777" w:rsidR="00734D92" w:rsidRPr="009F13F0" w:rsidRDefault="00734D92" w:rsidP="00734D92">
      <w:pPr>
        <w:pStyle w:val="Bod"/>
      </w:pPr>
      <w:r w:rsidRPr="009F13F0">
        <w:t xml:space="preserve">jednat za Smluvní strany v záležitostech, které jsou jim Smlouvou výslovně svěřeny. </w:t>
      </w:r>
    </w:p>
    <w:p w14:paraId="76A6AF73" w14:textId="77777777" w:rsidR="00734D92" w:rsidRPr="009F13F0" w:rsidRDefault="00734D92" w:rsidP="00734D92">
      <w:pPr>
        <w:widowControl w:val="0"/>
        <w:spacing w:before="0"/>
        <w:ind w:left="851"/>
      </w:pPr>
      <w:r w:rsidRPr="009F13F0">
        <w:t>Jako kontaktní osoba může za Smluvní stranu v rozsahu tohoto ustanovení jednat i jiná či další osoba, bude-li druhé Smluvní straně oznámena.</w:t>
      </w:r>
    </w:p>
    <w:p w14:paraId="73A5C084" w14:textId="77777777" w:rsidR="00734D92" w:rsidRPr="009F13F0" w:rsidRDefault="00734D92" w:rsidP="00734D92">
      <w:pPr>
        <w:pStyle w:val="OdstavecII"/>
        <w:rPr>
          <w:b/>
        </w:rPr>
      </w:pPr>
      <w:r w:rsidRPr="009F13F0">
        <w:rPr>
          <w:b/>
        </w:rPr>
        <w:t>Písemná forma komunikace</w:t>
      </w:r>
    </w:p>
    <w:p w14:paraId="38D77DF7" w14:textId="77777777" w:rsidR="00734D92" w:rsidRPr="009F13F0" w:rsidRDefault="00734D92" w:rsidP="00734D92">
      <w:pPr>
        <w:pStyle w:val="Psmeno"/>
      </w:pPr>
      <w:r w:rsidRPr="009F13F0">
        <w:t>Za písemnou formu komunikace se považuje rovněž komunikace doručená na e-mailové adresy uvedené ve Smlouvě, příp. používané v souladu se Smlouvou, a to i tehdy, kdy jednotlivé zprávy nejsou opatřeny elektronickými podpisy.</w:t>
      </w:r>
    </w:p>
    <w:p w14:paraId="3E0849DE" w14:textId="77777777" w:rsidR="00734D92" w:rsidRPr="009F13F0" w:rsidRDefault="00734D92" w:rsidP="00734D92">
      <w:pPr>
        <w:pStyle w:val="Psmeno"/>
      </w:pPr>
      <w:r w:rsidRPr="009F13F0">
        <w:t xml:space="preserve">Formu komunikace dle </w:t>
      </w:r>
      <w:proofErr w:type="spellStart"/>
      <w:r w:rsidRPr="009F13F0">
        <w:t>ust</w:t>
      </w:r>
      <w:proofErr w:type="spellEnd"/>
      <w:r w:rsidRPr="009F13F0">
        <w:t xml:space="preserve">. X. 2) a) Smlouvy však nelze použít pro </w:t>
      </w:r>
    </w:p>
    <w:p w14:paraId="5F069B05" w14:textId="77777777" w:rsidR="00734D92" w:rsidRPr="009F13F0" w:rsidRDefault="00734D92" w:rsidP="00734D92">
      <w:pPr>
        <w:pStyle w:val="Bod"/>
      </w:pPr>
      <w:r w:rsidRPr="009F13F0">
        <w:t xml:space="preserve">uzavření Smlouvy, </w:t>
      </w:r>
    </w:p>
    <w:p w14:paraId="1B75F2B3" w14:textId="77777777" w:rsidR="00734D92" w:rsidRPr="009F13F0" w:rsidRDefault="00734D92" w:rsidP="00734D92">
      <w:pPr>
        <w:pStyle w:val="Bod"/>
      </w:pPr>
      <w:r w:rsidRPr="009F13F0">
        <w:t>uzavření dodatku ke Smlouvě,</w:t>
      </w:r>
    </w:p>
    <w:p w14:paraId="16EC7560" w14:textId="77777777" w:rsidR="00734D92" w:rsidRPr="009F13F0" w:rsidRDefault="00734D92" w:rsidP="00734D92">
      <w:pPr>
        <w:pStyle w:val="Bod"/>
      </w:pPr>
      <w:r w:rsidRPr="009F13F0">
        <w:t>odstoupení od Smlouvy ani pro</w:t>
      </w:r>
    </w:p>
    <w:p w14:paraId="085FAE22" w14:textId="77777777" w:rsidR="00734D92" w:rsidRPr="009F13F0" w:rsidRDefault="00734D92" w:rsidP="00734D92">
      <w:pPr>
        <w:pStyle w:val="Bod"/>
      </w:pPr>
      <w:r w:rsidRPr="009F13F0">
        <w:t>ustanovení Smlouvy, z jejichž úpravy to vyplývá.</w:t>
      </w:r>
    </w:p>
    <w:p w14:paraId="59A8020D" w14:textId="77777777" w:rsidR="00734D92" w:rsidRPr="009F13F0" w:rsidRDefault="00734D92" w:rsidP="00734D92">
      <w:pPr>
        <w:pStyle w:val="Psmeno"/>
        <w:numPr>
          <w:ilvl w:val="0"/>
          <w:numId w:val="0"/>
        </w:numPr>
        <w:ind w:left="1134"/>
      </w:pPr>
      <w:r w:rsidRPr="009F13F0">
        <w:t>V případech uvedených v tomto ustanovení se Smluvní strany dohodly na písemné komunikaci výhradně v listinné podobě předávané osobně či zasílané doporučeně poštou, příp. v elektronické podobě datovou schránkou, zprávami opatřenými elektronickým podpisem</w:t>
      </w:r>
      <w:r w:rsidRPr="009F13F0">
        <w:rPr>
          <w:rFonts w:eastAsia="Times New Roman" w:cs="Times New Roman"/>
          <w:bCs w:val="0"/>
          <w:kern w:val="0"/>
          <w:szCs w:val="20"/>
        </w:rPr>
        <w:t xml:space="preserve"> </w:t>
      </w:r>
      <w:r w:rsidRPr="009F13F0">
        <w:t xml:space="preserve">nebo prostřednictvím elektronického nástroje E-ZAK.   </w:t>
      </w:r>
    </w:p>
    <w:p w14:paraId="1D63934D" w14:textId="77777777" w:rsidR="00734D92" w:rsidRPr="009F13F0" w:rsidRDefault="00734D92" w:rsidP="00734D92">
      <w:pPr>
        <w:pStyle w:val="OdstavecII"/>
        <w:rPr>
          <w:b/>
        </w:rPr>
      </w:pPr>
      <w:r w:rsidRPr="009F13F0">
        <w:rPr>
          <w:b/>
        </w:rPr>
        <w:t>Dodatky ke Smlouvě</w:t>
      </w:r>
    </w:p>
    <w:p w14:paraId="1016BE01" w14:textId="77777777" w:rsidR="00734D92" w:rsidRPr="009F13F0" w:rsidRDefault="00734D92" w:rsidP="00734D92">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5383D559" w14:textId="77777777" w:rsidR="00734D92" w:rsidRPr="009F13F0" w:rsidRDefault="00734D92" w:rsidP="00734D92">
      <w:pPr>
        <w:pStyle w:val="Psmeno"/>
      </w:pPr>
      <w:r w:rsidRPr="009F13F0">
        <w:t>Smluvní strany mohou namítnout neplatnost změny Smlouvy z důvodu nedodržení formy kdykoliv, i poté, co bylo započato s plněním.</w:t>
      </w:r>
    </w:p>
    <w:p w14:paraId="039C9EE3" w14:textId="77777777" w:rsidR="00734D92" w:rsidRPr="009F13F0" w:rsidRDefault="00734D92" w:rsidP="00734D92">
      <w:pPr>
        <w:pStyle w:val="OdstavecII"/>
        <w:rPr>
          <w:bCs/>
        </w:rPr>
      </w:pPr>
      <w:r w:rsidRPr="009F13F0">
        <w:rPr>
          <w:bCs/>
        </w:rPr>
        <w:t>Ustanovení, která se uvozují nebo k nimž se dodává „</w:t>
      </w:r>
      <w:r w:rsidRPr="009F13F0">
        <w:t xml:space="preserve">nebude-li mezi Kupujícím a Prodávající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A881EFE" w14:textId="77777777" w:rsidR="00734D92" w:rsidRPr="009F13F0" w:rsidRDefault="00734D92" w:rsidP="00734D92">
      <w:pPr>
        <w:pStyle w:val="lnek"/>
      </w:pPr>
      <w:r w:rsidRPr="009F13F0">
        <w:t>Důvěrné informace</w:t>
      </w:r>
    </w:p>
    <w:p w14:paraId="4319B66A" w14:textId="77777777" w:rsidR="00734D92" w:rsidRPr="009F13F0" w:rsidRDefault="00734D92" w:rsidP="00734D92">
      <w:pPr>
        <w:pStyle w:val="OdstavecII"/>
        <w:rPr>
          <w:rStyle w:val="Nadpis2CharChar"/>
          <w:rFonts w:cs="Arial Narrow"/>
          <w:b/>
          <w:bCs/>
          <w:color w:val="000000" w:themeColor="text1"/>
          <w:sz w:val="22"/>
        </w:rPr>
      </w:pPr>
      <w:r w:rsidRPr="009F13F0">
        <w:rPr>
          <w:rStyle w:val="Nadpis2CharChar"/>
          <w:sz w:val="22"/>
        </w:rPr>
        <w:t>Pro účely Smlouvy se za důvěrné informace považují:</w:t>
      </w:r>
    </w:p>
    <w:p w14:paraId="4C77C691" w14:textId="77777777" w:rsidR="00734D92" w:rsidRPr="009F13F0" w:rsidRDefault="00734D92" w:rsidP="00734D92">
      <w:pPr>
        <w:pStyle w:val="Bod"/>
      </w:pPr>
      <w:r w:rsidRPr="009F13F0">
        <w:t>informace označené Kupujícím za důvěrné,</w:t>
      </w:r>
    </w:p>
    <w:p w14:paraId="2A097C26" w14:textId="77777777" w:rsidR="00734D92" w:rsidRPr="009F13F0" w:rsidRDefault="00734D92" w:rsidP="00734D92">
      <w:pPr>
        <w:pStyle w:val="Bod"/>
      </w:pPr>
      <w:r w:rsidRPr="009F13F0">
        <w:t xml:space="preserve">informace podstatného a rozhodujícího charakteru o stavu plnění závazků ze Smlouvy a </w:t>
      </w:r>
    </w:p>
    <w:p w14:paraId="48EC7E9E" w14:textId="77777777" w:rsidR="00734D92" w:rsidRPr="009F13F0" w:rsidRDefault="00734D92" w:rsidP="00734D92">
      <w:pPr>
        <w:pStyle w:val="Bod"/>
      </w:pPr>
      <w:r w:rsidRPr="009F13F0">
        <w:lastRenderedPageBreak/>
        <w:t>informace o sporech vzniklých zejména mezi Kupujícím a Prodávajícím v souvislosti se Smlouvou.</w:t>
      </w:r>
    </w:p>
    <w:p w14:paraId="33C251CF" w14:textId="77777777" w:rsidR="00734D92" w:rsidRPr="009F13F0" w:rsidRDefault="00734D92" w:rsidP="00734D92">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40C946F2" w14:textId="77777777" w:rsidR="00734D92" w:rsidRPr="009F13F0" w:rsidRDefault="00734D92" w:rsidP="00734D92">
      <w:pPr>
        <w:pStyle w:val="OdstavecII"/>
      </w:pPr>
      <w:r w:rsidRPr="009F13F0">
        <w:t>Prodávající se zavazuje, že bez předchozího písemného souhlasu Kupujícího</w:t>
      </w:r>
    </w:p>
    <w:p w14:paraId="04B3761A" w14:textId="77777777" w:rsidR="00734D92" w:rsidRPr="009F13F0" w:rsidRDefault="00734D92" w:rsidP="00734D92">
      <w:pPr>
        <w:pStyle w:val="Bod"/>
      </w:pPr>
      <w:r w:rsidRPr="009F13F0">
        <w:t>neužije důvěrné informace pro jiné účely, než pro účely plnění závazků ze Smlouvy a</w:t>
      </w:r>
    </w:p>
    <w:p w14:paraId="73C68228" w14:textId="77777777" w:rsidR="00734D92" w:rsidRPr="009F13F0" w:rsidRDefault="00734D92" w:rsidP="00734D92">
      <w:pPr>
        <w:pStyle w:val="Bod"/>
      </w:pPr>
      <w:r w:rsidRPr="009F13F0">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217C3A02" w14:textId="77777777" w:rsidR="00734D92" w:rsidRPr="009F13F0" w:rsidRDefault="00734D92" w:rsidP="00734D92">
      <w:pPr>
        <w:pStyle w:val="lnek"/>
      </w:pPr>
      <w:r w:rsidRPr="009F13F0">
        <w:t>Závěrečná ujednání</w:t>
      </w:r>
    </w:p>
    <w:p w14:paraId="35CA33C5" w14:textId="77777777" w:rsidR="00734D92" w:rsidRPr="009F13F0" w:rsidRDefault="00734D92" w:rsidP="00734D92">
      <w:pPr>
        <w:pStyle w:val="OdstavecII"/>
        <w:numPr>
          <w:ilvl w:val="1"/>
          <w:numId w:val="9"/>
        </w:numPr>
        <w:rPr>
          <w:b/>
        </w:rPr>
      </w:pPr>
      <w:r w:rsidRPr="009F13F0">
        <w:rPr>
          <w:b/>
        </w:rPr>
        <w:t>Uzavření, uveřejnění a účinnost Smlouvy</w:t>
      </w:r>
    </w:p>
    <w:p w14:paraId="2930ECA0" w14:textId="77777777" w:rsidR="00734D92" w:rsidRPr="009F13F0" w:rsidRDefault="00734D92" w:rsidP="00734D92">
      <w:pPr>
        <w:pStyle w:val="Psmeno"/>
        <w:numPr>
          <w:ilvl w:val="3"/>
          <w:numId w:val="9"/>
        </w:numPr>
        <w:ind w:left="1135" w:hanging="851"/>
      </w:pPr>
      <w:r w:rsidRPr="009F13F0">
        <w:rPr>
          <w:lang w:eastAsia="en-US"/>
        </w:rPr>
        <w:t>Smlouva je uzavřena dnem posledního podpisu zástupců Smluvních stran.</w:t>
      </w:r>
    </w:p>
    <w:p w14:paraId="54F28AB8" w14:textId="77777777" w:rsidR="00734D92" w:rsidRPr="009F13F0" w:rsidRDefault="00734D92" w:rsidP="00734D92">
      <w:pPr>
        <w:pStyle w:val="Psmeno"/>
        <w:numPr>
          <w:ilvl w:val="3"/>
          <w:numId w:val="9"/>
        </w:numPr>
        <w:ind w:left="1134"/>
        <w:outlineLvl w:val="0"/>
      </w:pPr>
      <w:r w:rsidRPr="009F13F0">
        <w:t>Prodávající se zavazuje strpět uveřejnění kopie Smlouvy ve znění, v jakém byla uzavřena, a to včetně případných dodatků.</w:t>
      </w:r>
    </w:p>
    <w:p w14:paraId="77C09174" w14:textId="77777777" w:rsidR="00734D92" w:rsidRPr="009F13F0" w:rsidRDefault="00734D92" w:rsidP="00734D92">
      <w:pPr>
        <w:pStyle w:val="Psmeno"/>
        <w:numPr>
          <w:ilvl w:val="3"/>
          <w:numId w:val="9"/>
        </w:numPr>
        <w:ind w:left="1134"/>
        <w:outlineLvl w:val="0"/>
      </w:pPr>
      <w:r w:rsidRPr="009F13F0">
        <w:rPr>
          <w:lang w:eastAsia="en-US"/>
        </w:rPr>
        <w:t>Smlouva nabývá účinnosti dnem uveřejnění v registru smluv.</w:t>
      </w:r>
    </w:p>
    <w:p w14:paraId="3198FC76" w14:textId="77777777" w:rsidR="00734D92" w:rsidRPr="009F13F0" w:rsidRDefault="00734D92" w:rsidP="00734D92">
      <w:pPr>
        <w:pStyle w:val="Psmeno"/>
        <w:numPr>
          <w:ilvl w:val="3"/>
          <w:numId w:val="9"/>
        </w:numPr>
        <w:ind w:left="1134"/>
        <w:outlineLvl w:val="0"/>
      </w:pPr>
      <w:r w:rsidRPr="009F13F0">
        <w:t>Smluvní strany souhlasí se zveřejněním této smlouvy v registru smluv. Smlouvu uveřejní Kupující, za řádné zveřejnění však odpovídají obě smluvní strany. Prodávající uveřejnění zkontroluje a Kupujícího upozorní na případné nedostatky, jinak mu Kupující neodpovídá za ne/uveřejnění smlouvy.</w:t>
      </w:r>
    </w:p>
    <w:p w14:paraId="551A154E" w14:textId="77777777" w:rsidR="00734D92" w:rsidRPr="009F13F0" w:rsidRDefault="00734D92" w:rsidP="00734D92">
      <w:pPr>
        <w:pStyle w:val="OdstavecII"/>
      </w:pPr>
      <w:r w:rsidRPr="009F13F0">
        <w:t>Není-li ve Smlouvě dohodnuto jinak, řídí se práva a povinnosti Smluvních stran, zejména práva a povinnosti Smlouvou neupravené či výslovně nevyloučené, příslušnými ustanoveními OZ a dalšími právními předpisy účinnými ke dni uzavření Smlouvy. Smluvní strany se dohodly, že na práva a povinnosti založené Smlouvou nebo v souvislosti s ní se nepoužije Úmluva OSN o smlouvách o mezinárodní koupi zboží ze dne 11. 4. 1980.</w:t>
      </w:r>
    </w:p>
    <w:p w14:paraId="64B03464" w14:textId="77777777" w:rsidR="00734D92" w:rsidRPr="009F13F0" w:rsidRDefault="00734D92" w:rsidP="00734D92">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56D6BF1D" w14:textId="77777777" w:rsidR="00734D92" w:rsidRPr="009F13F0" w:rsidRDefault="00734D92" w:rsidP="00734D92">
      <w:pPr>
        <w:pStyle w:val="OdstavecII"/>
        <w:numPr>
          <w:ilvl w:val="1"/>
          <w:numId w:val="9"/>
        </w:numPr>
        <w:rPr>
          <w:b/>
        </w:rPr>
      </w:pPr>
      <w:r w:rsidRPr="009F13F0">
        <w:rPr>
          <w:b/>
        </w:rPr>
        <w:t xml:space="preserve">Další povinnosti Prodávajícího v souvislosti s Projektem </w:t>
      </w:r>
    </w:p>
    <w:p w14:paraId="076E8CC3" w14:textId="77777777" w:rsidR="00734D92" w:rsidRPr="009F13F0" w:rsidRDefault="00734D92" w:rsidP="00734D92">
      <w:pPr>
        <w:pStyle w:val="OdstavecII"/>
        <w:numPr>
          <w:ilvl w:val="0"/>
          <w:numId w:val="0"/>
        </w:numPr>
        <w:ind w:left="856"/>
      </w:pPr>
      <w:r w:rsidRPr="009F13F0">
        <w:t>Prodávající se za podmínek stanovených Smlouvou v souladu s pokyny Kupujícího a při vynaložení veškeré potřebné péče zavazuje:</w:t>
      </w:r>
    </w:p>
    <w:p w14:paraId="371AC46C" w14:textId="77777777" w:rsidR="00734D92" w:rsidRPr="009F13F0" w:rsidRDefault="00734D92" w:rsidP="00734D92">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8EE23D3" w14:textId="77777777" w:rsidR="00734D92" w:rsidRPr="009F13F0" w:rsidRDefault="00734D92" w:rsidP="00734D92">
      <w:pPr>
        <w:pStyle w:val="Bod"/>
        <w:widowControl/>
        <w:numPr>
          <w:ilvl w:val="4"/>
          <w:numId w:val="9"/>
        </w:numPr>
        <w:rPr>
          <w:szCs w:val="24"/>
        </w:rPr>
      </w:pPr>
      <w:r w:rsidRPr="009F13F0">
        <w:t>jako osoba povinná dle § 2 písm. e) zákona č. 320/2001 Sb., o finanční kontrole ve veřejné správě, ve znění pozdějších předpisů, spolupůsobit při výkonu finanční kontroly; obdobně je Prodávající povinen zavázat i svoje subdodavatele.</w:t>
      </w:r>
    </w:p>
    <w:p w14:paraId="02E11F29" w14:textId="77777777" w:rsidR="00734D92" w:rsidRPr="009F13F0" w:rsidRDefault="00734D92" w:rsidP="00734D92">
      <w:pPr>
        <w:pStyle w:val="OdstavecII"/>
      </w:pPr>
      <w:r w:rsidRPr="009F13F0">
        <w:t xml:space="preserve">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w:t>
      </w:r>
      <w:r w:rsidRPr="009F13F0">
        <w:lastRenderedPageBreak/>
        <w:t>odpovídá původně zamýšlenému účelu ustanovení neplatného nebo neúčinného.</w:t>
      </w:r>
    </w:p>
    <w:p w14:paraId="117522A4" w14:textId="77777777" w:rsidR="00734D92" w:rsidRPr="009F13F0" w:rsidRDefault="00734D92" w:rsidP="00734D92">
      <w:pPr>
        <w:pStyle w:val="OdstavecII"/>
      </w:pPr>
      <w:r w:rsidRPr="009F13F0">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55BEB0A4" w14:textId="77777777" w:rsidR="00734D92" w:rsidRPr="009F13F0" w:rsidRDefault="00734D92" w:rsidP="00734D92">
      <w:pPr>
        <w:pStyle w:val="OdstavecII"/>
        <w:rPr>
          <w:color w:val="000000" w:themeColor="text1"/>
        </w:rPr>
      </w:pPr>
      <w:r w:rsidRPr="009F13F0">
        <w:t>Smlouva obsahuje úplné ujednání o jejím předmětu a všech náležitostech, které Smluvní strany měly a chtěly ve Smlouvě ujednat a které považují za důležité pro závaznost Smlouvy. Žádný projev Smluvních stran učiněný při jednání o Smlouvě ani projev učiněný po uzavření Smlouvy nesmí být vykládán v rozporu s výslovnými ustanoveními Smlouvy a nezakládá žádný závazek žádné ze Smluvních stran.</w:t>
      </w:r>
    </w:p>
    <w:p w14:paraId="0F8B63DD" w14:textId="77777777" w:rsidR="00734D92" w:rsidRPr="009F13F0" w:rsidRDefault="00734D92" w:rsidP="00734D92">
      <w:pPr>
        <w:pStyle w:val="OdstavecII"/>
        <w:rPr>
          <w:color w:val="auto"/>
        </w:rPr>
      </w:pPr>
      <w:r w:rsidRPr="009F13F0">
        <w:t xml:space="preserve">Smluvní strany potvrzují, že si Smlouvu před jejím podpisem přečetly a s jejím obsahem souhlasí. Na </w:t>
      </w:r>
      <w:r w:rsidRPr="009F13F0">
        <w:rPr>
          <w:color w:val="auto"/>
        </w:rPr>
        <w:t>důkaz toho připojují své elektronické podpisy.</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r w:rsidRPr="007F7479">
        <w:rPr>
          <w:b/>
          <w:bCs/>
          <w:color w:val="000000" w:themeColor="text1"/>
        </w:rPr>
        <w:lastRenderedPageBreak/>
        <w:t>Příloha č. 2 – Dodací list</w:t>
      </w:r>
    </w:p>
    <w:p w14:paraId="55EB6E6D" w14:textId="77777777" w:rsidR="00A922F4" w:rsidRPr="007F7479" w:rsidRDefault="00A922F4" w:rsidP="00A922F4">
      <w:pPr>
        <w:jc w:val="center"/>
        <w:rPr>
          <w:bCs/>
          <w:color w:val="000000" w:themeColor="text1"/>
        </w:rPr>
      </w:pPr>
    </w:p>
    <w:p w14:paraId="43F82F07" w14:textId="7C765CF9"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End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s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End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EndPr/>
        <w:sdtContent>
          <w:r w:rsidR="007F7479" w:rsidRPr="007F7479">
            <w:rPr>
              <w:color w:val="000000" w:themeColor="text1"/>
              <w:sz w:val="20"/>
              <w:szCs w:val="20"/>
            </w:rPr>
            <w:t>prof. PharmDr. Mgr. Davidem Vetchým, Ph.D., děkanem</w:t>
          </w:r>
        </w:sdtContent>
      </w:sdt>
    </w:p>
    <w:p w14:paraId="6C293BAC" w14:textId="77777777" w:rsidR="002C36C6" w:rsidRDefault="00B029F1" w:rsidP="007E2D4E">
      <w:pPr>
        <w:tabs>
          <w:tab w:val="left" w:pos="2977"/>
        </w:tabs>
        <w:spacing w:before="0" w:after="0"/>
        <w:ind w:left="426"/>
        <w:rPr>
          <w:color w:val="000000" w:themeColor="text1"/>
          <w:sz w:val="20"/>
          <w:szCs w:val="20"/>
        </w:rPr>
      </w:pPr>
      <w:r w:rsidRPr="007F7479">
        <w:rPr>
          <w:color w:val="000000" w:themeColor="text1"/>
          <w:sz w:val="20"/>
          <w:szCs w:val="20"/>
        </w:rPr>
        <w:t>Kontaktní osoby:</w:t>
      </w:r>
      <w:r w:rsidRPr="007F7479">
        <w:rPr>
          <w:color w:val="000000" w:themeColor="text1"/>
          <w:sz w:val="20"/>
          <w:szCs w:val="20"/>
        </w:rPr>
        <w:tab/>
      </w:r>
      <w:r w:rsidR="00115DB3" w:rsidRPr="00115DB3">
        <w:rPr>
          <w:color w:val="000000" w:themeColor="text1"/>
          <w:sz w:val="20"/>
          <w:szCs w:val="20"/>
        </w:rPr>
        <w:t>Mgr. Markéta Kandrnálová, Ph.D., manažerka veřejných zakázek, e-mail:</w:t>
      </w:r>
      <w:r w:rsidR="002C36C6">
        <w:rPr>
          <w:color w:val="000000" w:themeColor="text1"/>
          <w:sz w:val="20"/>
          <w:szCs w:val="20"/>
        </w:rPr>
        <w:t xml:space="preserve"> </w:t>
      </w:r>
    </w:p>
    <w:p w14:paraId="2D207690" w14:textId="79CE9A08" w:rsidR="00B029F1" w:rsidRDefault="00B45285" w:rsidP="002C36C6">
      <w:pPr>
        <w:tabs>
          <w:tab w:val="left" w:pos="2977"/>
        </w:tabs>
        <w:spacing w:before="0" w:after="0"/>
        <w:ind w:left="2977"/>
        <w:rPr>
          <w:color w:val="000000" w:themeColor="text1"/>
          <w:sz w:val="20"/>
          <w:szCs w:val="20"/>
        </w:rPr>
      </w:pPr>
      <w:hyperlink r:id="rId13" w:history="1">
        <w:r w:rsidRPr="0023279D">
          <w:rPr>
            <w:rStyle w:val="Hypertextovodkaz"/>
            <w:sz w:val="20"/>
            <w:szCs w:val="20"/>
          </w:rPr>
          <w:t>kandrnalovam@pharm.muni.cz</w:t>
        </w:r>
      </w:hyperlink>
      <w:r>
        <w:rPr>
          <w:color w:val="000000" w:themeColor="text1"/>
          <w:sz w:val="20"/>
          <w:szCs w:val="20"/>
        </w:rPr>
        <w:t xml:space="preserve"> </w:t>
      </w:r>
    </w:p>
    <w:p w14:paraId="1B34B239" w14:textId="6967B7E2" w:rsidR="00416748" w:rsidRPr="00B46E14" w:rsidRDefault="00416748" w:rsidP="00416748">
      <w:pPr>
        <w:widowControl w:val="0"/>
        <w:tabs>
          <w:tab w:val="left" w:pos="2977"/>
        </w:tabs>
        <w:spacing w:before="0"/>
        <w:ind w:left="2977" w:hanging="2552"/>
        <w:rPr>
          <w:color w:val="000000" w:themeColor="text1"/>
          <w:sz w:val="20"/>
          <w:szCs w:val="20"/>
        </w:rPr>
      </w:pPr>
      <w:r w:rsidRPr="00B46E14">
        <w:rPr>
          <w:color w:val="000000" w:themeColor="text1"/>
          <w:sz w:val="20"/>
          <w:szCs w:val="20"/>
        </w:rPr>
        <w:tab/>
      </w:r>
      <w:r w:rsidR="00B47396" w:rsidRPr="00B46E14">
        <w:rPr>
          <w:color w:val="000000" w:themeColor="text1"/>
          <w:sz w:val="20"/>
          <w:szCs w:val="20"/>
        </w:rPr>
        <w:t>prof. PharmDr. Karel Šmejkal, Ph.D.</w:t>
      </w:r>
      <w:r w:rsidRPr="00B46E14">
        <w:rPr>
          <w:color w:val="000000" w:themeColor="text1"/>
          <w:sz w:val="20"/>
          <w:szCs w:val="20"/>
        </w:rPr>
        <w:t xml:space="preserve">, </w:t>
      </w:r>
      <w:r w:rsidRPr="00711A83">
        <w:rPr>
          <w:color w:val="000000" w:themeColor="text1"/>
          <w:sz w:val="20"/>
          <w:szCs w:val="20"/>
        </w:rPr>
        <w:t>tel. č.</w:t>
      </w:r>
      <w:r w:rsidR="009B1FDA" w:rsidRPr="009B1FDA">
        <w:t xml:space="preserve"> </w:t>
      </w:r>
      <w:r w:rsidR="009B1FDA" w:rsidRPr="009B1FDA">
        <w:rPr>
          <w:color w:val="000000" w:themeColor="text1"/>
          <w:sz w:val="20"/>
          <w:szCs w:val="20"/>
        </w:rPr>
        <w:t>+420</w:t>
      </w:r>
      <w:r w:rsidR="009B1FDA">
        <w:rPr>
          <w:color w:val="000000" w:themeColor="text1"/>
          <w:sz w:val="20"/>
          <w:szCs w:val="20"/>
        </w:rPr>
        <w:t xml:space="preserve"> </w:t>
      </w:r>
      <w:r w:rsidR="009B1FDA" w:rsidRPr="009B1FDA">
        <w:rPr>
          <w:color w:val="000000" w:themeColor="text1"/>
          <w:sz w:val="20"/>
          <w:szCs w:val="20"/>
        </w:rPr>
        <w:t>724 243 643</w:t>
      </w:r>
      <w:r w:rsidRPr="00B46E14">
        <w:rPr>
          <w:color w:val="000000" w:themeColor="text1"/>
          <w:sz w:val="20"/>
          <w:szCs w:val="20"/>
        </w:rPr>
        <w:t>, e-mai</w:t>
      </w:r>
      <w:r w:rsidR="00711A83">
        <w:rPr>
          <w:color w:val="000000" w:themeColor="text1"/>
          <w:sz w:val="20"/>
          <w:szCs w:val="20"/>
        </w:rPr>
        <w:t xml:space="preserve">l: </w:t>
      </w:r>
      <w:r w:rsidR="00711A83">
        <w:rPr>
          <w:color w:val="000000" w:themeColor="text1"/>
          <w:sz w:val="20"/>
          <w:szCs w:val="20"/>
        </w:rPr>
        <w:br/>
      </w:r>
      <w:hyperlink r:id="rId14" w:history="1">
        <w:r w:rsidR="00711A83" w:rsidRPr="001D4209">
          <w:rPr>
            <w:rStyle w:val="Hypertextovodkaz"/>
            <w:sz w:val="20"/>
            <w:szCs w:val="20"/>
          </w:rPr>
          <w:t>smejkalk@pharm.muni.cz</w:t>
        </w:r>
      </w:hyperlink>
      <w:r w:rsidR="00B46E14">
        <w:rPr>
          <w:color w:val="000000" w:themeColor="text1"/>
          <w:sz w:val="20"/>
          <w:szCs w:val="20"/>
        </w:rPr>
        <w:t xml:space="preserve"> </w:t>
      </w:r>
      <w:r w:rsidR="00B46E14" w:rsidRPr="00B46E14">
        <w:rPr>
          <w:color w:val="000000" w:themeColor="text1"/>
          <w:sz w:val="20"/>
          <w:szCs w:val="20"/>
        </w:rPr>
        <w:t xml:space="preserve"> </w:t>
      </w:r>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osoby:  </w:t>
      </w:r>
      <w:r w:rsidRPr="007F7479">
        <w:rPr>
          <w:rFonts w:cs="Arial"/>
          <w:color w:val="000000" w:themeColor="text1"/>
          <w:sz w:val="20"/>
          <w:szCs w:val="20"/>
        </w:rPr>
        <w:tab/>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77777777"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Pr="007F7479">
        <w:rPr>
          <w:rFonts w:cs="Arial"/>
          <w:color w:val="000000" w:themeColor="text1"/>
          <w:sz w:val="20"/>
          <w:szCs w:val="20"/>
        </w:rPr>
        <w:t>d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16C2A419"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5DFBA63C"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lastRenderedPageBreak/>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s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d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w:t>
      </w:r>
      <w:r w:rsidR="00416748">
        <w:rPr>
          <w:rFonts w:ascii="Arial Narrow" w:hAnsi="Arial Narrow" w:cs="Arial"/>
          <w:color w:val="000000" w:themeColor="text1"/>
          <w:sz w:val="20"/>
          <w:szCs w:val="20"/>
        </w:rPr>
        <w:t>-</w:t>
      </w:r>
      <w:r w:rsidRPr="007F7479">
        <w:rPr>
          <w:rFonts w:ascii="Arial Narrow" w:hAnsi="Arial Narrow" w:cs="Arial"/>
          <w:color w:val="000000" w:themeColor="text1"/>
          <w:sz w:val="20"/>
          <w:szCs w:val="20"/>
        </w:rPr>
        <w:t xml:space="preserve">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5"/>
      <w:headerReference w:type="first" r:id="rId16"/>
      <w:footerReference w:type="first" r:id="rId17"/>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90779" w14:textId="77777777" w:rsidR="000640AC" w:rsidRDefault="000640AC">
      <w:r>
        <w:separator/>
      </w:r>
    </w:p>
  </w:endnote>
  <w:endnote w:type="continuationSeparator" w:id="0">
    <w:p w14:paraId="157A66EC" w14:textId="77777777" w:rsidR="000640AC" w:rsidRDefault="00064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5DD62" w14:textId="77777777" w:rsidR="000640AC" w:rsidRDefault="000640AC">
      <w:r>
        <w:separator/>
      </w:r>
    </w:p>
  </w:footnote>
  <w:footnote w:type="continuationSeparator" w:id="0">
    <w:p w14:paraId="2B8F1A3E" w14:textId="77777777" w:rsidR="000640AC" w:rsidRDefault="000640AC">
      <w:r>
        <w:continuationSeparator/>
      </w:r>
    </w:p>
  </w:footnote>
  <w:footnote w:id="1">
    <w:p w14:paraId="37847683" w14:textId="77777777" w:rsidR="00AA3861" w:rsidRDefault="00AA3861" w:rsidP="00AA3861">
      <w:pPr>
        <w:pStyle w:val="Textpoznpodarou"/>
      </w:pPr>
      <w:r>
        <w:rPr>
          <w:rStyle w:val="Znakapoznpodarou"/>
        </w:rPr>
        <w:t>[3]</w:t>
      </w:r>
      <w:r>
        <w:t xml:space="preserve"> </w:t>
      </w:r>
      <w:r>
        <w:rPr>
          <w:sz w:val="16"/>
          <w:szCs w:val="16"/>
        </w:rPr>
        <w:t xml:space="preserve">Pro účely převodu částky se použije měsíční kurz Evropské komise platný v den uzavření smlouvy mezi dodavatelem a poddodavatelem o poskytnutí poddodávky na plnění veřejné zakázky. </w:t>
      </w:r>
      <w: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0AC"/>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5A97"/>
    <w:rsid w:val="00096B07"/>
    <w:rsid w:val="00097088"/>
    <w:rsid w:val="00097AE4"/>
    <w:rsid w:val="000A04C5"/>
    <w:rsid w:val="000A20EA"/>
    <w:rsid w:val="000A227F"/>
    <w:rsid w:val="000A3229"/>
    <w:rsid w:val="000A573F"/>
    <w:rsid w:val="000A57C7"/>
    <w:rsid w:val="000A7074"/>
    <w:rsid w:val="000A721B"/>
    <w:rsid w:val="000A7CB3"/>
    <w:rsid w:val="000B0A1E"/>
    <w:rsid w:val="000B0EF6"/>
    <w:rsid w:val="000B2889"/>
    <w:rsid w:val="000B3A34"/>
    <w:rsid w:val="000B464B"/>
    <w:rsid w:val="000B4A3C"/>
    <w:rsid w:val="000B55D1"/>
    <w:rsid w:val="000B5DB7"/>
    <w:rsid w:val="000B6EE4"/>
    <w:rsid w:val="000B7402"/>
    <w:rsid w:val="000B75BA"/>
    <w:rsid w:val="000C005D"/>
    <w:rsid w:val="000C048F"/>
    <w:rsid w:val="000C0C6E"/>
    <w:rsid w:val="000C10F0"/>
    <w:rsid w:val="000C15CC"/>
    <w:rsid w:val="000C1BF6"/>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10AD"/>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10EFB"/>
    <w:rsid w:val="001117FC"/>
    <w:rsid w:val="00112C3C"/>
    <w:rsid w:val="00113475"/>
    <w:rsid w:val="00113D3D"/>
    <w:rsid w:val="00115C6B"/>
    <w:rsid w:val="00115DB3"/>
    <w:rsid w:val="00116C0D"/>
    <w:rsid w:val="001171AB"/>
    <w:rsid w:val="0012409A"/>
    <w:rsid w:val="001242A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9E2"/>
    <w:rsid w:val="00167A07"/>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901"/>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5967"/>
    <w:rsid w:val="001E63C3"/>
    <w:rsid w:val="001E6F1E"/>
    <w:rsid w:val="001E7127"/>
    <w:rsid w:val="001E759E"/>
    <w:rsid w:val="001E7F67"/>
    <w:rsid w:val="001F2735"/>
    <w:rsid w:val="001F3568"/>
    <w:rsid w:val="001F46A3"/>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0FC8"/>
    <w:rsid w:val="0025162C"/>
    <w:rsid w:val="00252380"/>
    <w:rsid w:val="00257CFC"/>
    <w:rsid w:val="00260240"/>
    <w:rsid w:val="0026055B"/>
    <w:rsid w:val="0026076C"/>
    <w:rsid w:val="00260A89"/>
    <w:rsid w:val="00260B93"/>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1C0"/>
    <w:rsid w:val="00283BC5"/>
    <w:rsid w:val="00283FE3"/>
    <w:rsid w:val="0028656A"/>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4830"/>
    <w:rsid w:val="002B4C9F"/>
    <w:rsid w:val="002B4D11"/>
    <w:rsid w:val="002B67C3"/>
    <w:rsid w:val="002B6B49"/>
    <w:rsid w:val="002B7076"/>
    <w:rsid w:val="002B72B0"/>
    <w:rsid w:val="002B755A"/>
    <w:rsid w:val="002B7813"/>
    <w:rsid w:val="002C08AC"/>
    <w:rsid w:val="002C1275"/>
    <w:rsid w:val="002C2ECB"/>
    <w:rsid w:val="002C36C6"/>
    <w:rsid w:val="002C3818"/>
    <w:rsid w:val="002C453D"/>
    <w:rsid w:val="002C6C2B"/>
    <w:rsid w:val="002C7BE0"/>
    <w:rsid w:val="002C7DDB"/>
    <w:rsid w:val="002D011A"/>
    <w:rsid w:val="002D0D7A"/>
    <w:rsid w:val="002D1E46"/>
    <w:rsid w:val="002D34D7"/>
    <w:rsid w:val="002D384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53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4A3"/>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04B"/>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D5F"/>
    <w:rsid w:val="00391D87"/>
    <w:rsid w:val="003957BA"/>
    <w:rsid w:val="003958E0"/>
    <w:rsid w:val="00396DC3"/>
    <w:rsid w:val="003A0678"/>
    <w:rsid w:val="003A0CD3"/>
    <w:rsid w:val="003A1558"/>
    <w:rsid w:val="003A215C"/>
    <w:rsid w:val="003A2A61"/>
    <w:rsid w:val="003A4148"/>
    <w:rsid w:val="003A4F2C"/>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4F6"/>
    <w:rsid w:val="003F5963"/>
    <w:rsid w:val="003F6F59"/>
    <w:rsid w:val="003F7F1A"/>
    <w:rsid w:val="00402539"/>
    <w:rsid w:val="004026C7"/>
    <w:rsid w:val="00402709"/>
    <w:rsid w:val="004033B7"/>
    <w:rsid w:val="00403CAC"/>
    <w:rsid w:val="00404DF5"/>
    <w:rsid w:val="004058BD"/>
    <w:rsid w:val="0040646F"/>
    <w:rsid w:val="0040683C"/>
    <w:rsid w:val="00406AF7"/>
    <w:rsid w:val="00407290"/>
    <w:rsid w:val="004074C4"/>
    <w:rsid w:val="00407B88"/>
    <w:rsid w:val="00407E64"/>
    <w:rsid w:val="00410171"/>
    <w:rsid w:val="00410730"/>
    <w:rsid w:val="00411951"/>
    <w:rsid w:val="004120F0"/>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093E"/>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48EA"/>
    <w:rsid w:val="00455118"/>
    <w:rsid w:val="00455E33"/>
    <w:rsid w:val="00456281"/>
    <w:rsid w:val="004563FA"/>
    <w:rsid w:val="00456A21"/>
    <w:rsid w:val="004578B3"/>
    <w:rsid w:val="00461599"/>
    <w:rsid w:val="0046229A"/>
    <w:rsid w:val="00462A6B"/>
    <w:rsid w:val="00463BF0"/>
    <w:rsid w:val="00463CE8"/>
    <w:rsid w:val="00465156"/>
    <w:rsid w:val="004658A8"/>
    <w:rsid w:val="00465955"/>
    <w:rsid w:val="00466070"/>
    <w:rsid w:val="00467EED"/>
    <w:rsid w:val="00470442"/>
    <w:rsid w:val="00471977"/>
    <w:rsid w:val="00472B97"/>
    <w:rsid w:val="00473816"/>
    <w:rsid w:val="0047586D"/>
    <w:rsid w:val="0047593C"/>
    <w:rsid w:val="00476784"/>
    <w:rsid w:val="00477F37"/>
    <w:rsid w:val="00481271"/>
    <w:rsid w:val="00481420"/>
    <w:rsid w:val="0048158D"/>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51DA"/>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1D9"/>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30C8"/>
    <w:rsid w:val="004D3120"/>
    <w:rsid w:val="004D50BD"/>
    <w:rsid w:val="004D5170"/>
    <w:rsid w:val="004D5DE3"/>
    <w:rsid w:val="004D646D"/>
    <w:rsid w:val="004D64FF"/>
    <w:rsid w:val="004D6BBC"/>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A2C"/>
    <w:rsid w:val="00507EB1"/>
    <w:rsid w:val="00510493"/>
    <w:rsid w:val="00512087"/>
    <w:rsid w:val="00512B04"/>
    <w:rsid w:val="005139F8"/>
    <w:rsid w:val="00513A29"/>
    <w:rsid w:val="005142C7"/>
    <w:rsid w:val="00514679"/>
    <w:rsid w:val="005149B6"/>
    <w:rsid w:val="00514D4E"/>
    <w:rsid w:val="0051535A"/>
    <w:rsid w:val="005155AB"/>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300"/>
    <w:rsid w:val="00541454"/>
    <w:rsid w:val="005420E5"/>
    <w:rsid w:val="00542CC1"/>
    <w:rsid w:val="00543EF0"/>
    <w:rsid w:val="005444A3"/>
    <w:rsid w:val="005446BF"/>
    <w:rsid w:val="00544E8B"/>
    <w:rsid w:val="00544FDF"/>
    <w:rsid w:val="00546076"/>
    <w:rsid w:val="00546260"/>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A0786"/>
    <w:rsid w:val="005A092C"/>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B6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06"/>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9CA"/>
    <w:rsid w:val="00642B81"/>
    <w:rsid w:val="0064401A"/>
    <w:rsid w:val="00645030"/>
    <w:rsid w:val="006462D5"/>
    <w:rsid w:val="006500D2"/>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70"/>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68E"/>
    <w:rsid w:val="006C5749"/>
    <w:rsid w:val="006C5A37"/>
    <w:rsid w:val="006C7920"/>
    <w:rsid w:val="006C7BC1"/>
    <w:rsid w:val="006D12C3"/>
    <w:rsid w:val="006D1F66"/>
    <w:rsid w:val="006D2B18"/>
    <w:rsid w:val="006D379E"/>
    <w:rsid w:val="006D4B87"/>
    <w:rsid w:val="006D54C0"/>
    <w:rsid w:val="006D574A"/>
    <w:rsid w:val="006D5D16"/>
    <w:rsid w:val="006D6445"/>
    <w:rsid w:val="006D73B7"/>
    <w:rsid w:val="006E0265"/>
    <w:rsid w:val="006E2B80"/>
    <w:rsid w:val="006E41E2"/>
    <w:rsid w:val="006E4B9A"/>
    <w:rsid w:val="006E58CB"/>
    <w:rsid w:val="006E67BE"/>
    <w:rsid w:val="006F0AA7"/>
    <w:rsid w:val="006F1F1B"/>
    <w:rsid w:val="006F2FFA"/>
    <w:rsid w:val="006F4587"/>
    <w:rsid w:val="006F4C0E"/>
    <w:rsid w:val="006F580A"/>
    <w:rsid w:val="006F5B3E"/>
    <w:rsid w:val="006F699F"/>
    <w:rsid w:val="006F6CFE"/>
    <w:rsid w:val="00701233"/>
    <w:rsid w:val="0070265E"/>
    <w:rsid w:val="00703EA3"/>
    <w:rsid w:val="00704018"/>
    <w:rsid w:val="00704829"/>
    <w:rsid w:val="00705A0D"/>
    <w:rsid w:val="00705AD4"/>
    <w:rsid w:val="00706181"/>
    <w:rsid w:val="00706672"/>
    <w:rsid w:val="007103D4"/>
    <w:rsid w:val="00711A83"/>
    <w:rsid w:val="0071201D"/>
    <w:rsid w:val="00712507"/>
    <w:rsid w:val="007142CB"/>
    <w:rsid w:val="00715B08"/>
    <w:rsid w:val="00720E97"/>
    <w:rsid w:val="007215C5"/>
    <w:rsid w:val="00721DE2"/>
    <w:rsid w:val="00721EBA"/>
    <w:rsid w:val="00722CC5"/>
    <w:rsid w:val="00723E51"/>
    <w:rsid w:val="00725B35"/>
    <w:rsid w:val="00726A6F"/>
    <w:rsid w:val="00726C75"/>
    <w:rsid w:val="00730113"/>
    <w:rsid w:val="007314DA"/>
    <w:rsid w:val="00732EC3"/>
    <w:rsid w:val="0073353A"/>
    <w:rsid w:val="00733984"/>
    <w:rsid w:val="007343D2"/>
    <w:rsid w:val="00734C65"/>
    <w:rsid w:val="00734D92"/>
    <w:rsid w:val="00735486"/>
    <w:rsid w:val="00737027"/>
    <w:rsid w:val="00740EEF"/>
    <w:rsid w:val="0074165D"/>
    <w:rsid w:val="00742056"/>
    <w:rsid w:val="00742AD3"/>
    <w:rsid w:val="0074309E"/>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14A2"/>
    <w:rsid w:val="0079167D"/>
    <w:rsid w:val="007919E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A7756"/>
    <w:rsid w:val="007B04E3"/>
    <w:rsid w:val="007B1368"/>
    <w:rsid w:val="007B2B95"/>
    <w:rsid w:val="007B31BA"/>
    <w:rsid w:val="007B3B9D"/>
    <w:rsid w:val="007B46A9"/>
    <w:rsid w:val="007B480E"/>
    <w:rsid w:val="007B48C2"/>
    <w:rsid w:val="007B48DE"/>
    <w:rsid w:val="007B5ABF"/>
    <w:rsid w:val="007B69CC"/>
    <w:rsid w:val="007B74B6"/>
    <w:rsid w:val="007B770A"/>
    <w:rsid w:val="007C44AD"/>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2D4E"/>
    <w:rsid w:val="007E3FC3"/>
    <w:rsid w:val="007E4C82"/>
    <w:rsid w:val="007E4D98"/>
    <w:rsid w:val="007E54C0"/>
    <w:rsid w:val="007F0807"/>
    <w:rsid w:val="007F3A76"/>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819"/>
    <w:rsid w:val="00884AD2"/>
    <w:rsid w:val="00884BAB"/>
    <w:rsid w:val="00884D39"/>
    <w:rsid w:val="00887308"/>
    <w:rsid w:val="00887790"/>
    <w:rsid w:val="00890A0C"/>
    <w:rsid w:val="00892AEA"/>
    <w:rsid w:val="00893FC8"/>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5D24"/>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182"/>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268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0C1A"/>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1FDA"/>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2DB8"/>
    <w:rsid w:val="00A33744"/>
    <w:rsid w:val="00A338D2"/>
    <w:rsid w:val="00A33C5F"/>
    <w:rsid w:val="00A342CF"/>
    <w:rsid w:val="00A406A1"/>
    <w:rsid w:val="00A41C9D"/>
    <w:rsid w:val="00A41F45"/>
    <w:rsid w:val="00A4212A"/>
    <w:rsid w:val="00A431DA"/>
    <w:rsid w:val="00A43203"/>
    <w:rsid w:val="00A44D97"/>
    <w:rsid w:val="00A46596"/>
    <w:rsid w:val="00A46622"/>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4293"/>
    <w:rsid w:val="00A64C15"/>
    <w:rsid w:val="00A655DE"/>
    <w:rsid w:val="00A66B5D"/>
    <w:rsid w:val="00A66E36"/>
    <w:rsid w:val="00A70329"/>
    <w:rsid w:val="00A7109D"/>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66E"/>
    <w:rsid w:val="00A92E69"/>
    <w:rsid w:val="00A9550B"/>
    <w:rsid w:val="00A95C6B"/>
    <w:rsid w:val="00A96229"/>
    <w:rsid w:val="00AA01F5"/>
    <w:rsid w:val="00AA0207"/>
    <w:rsid w:val="00AA322A"/>
    <w:rsid w:val="00AA3861"/>
    <w:rsid w:val="00AA391A"/>
    <w:rsid w:val="00AA3B1F"/>
    <w:rsid w:val="00AA480E"/>
    <w:rsid w:val="00AA48D3"/>
    <w:rsid w:val="00AA4C66"/>
    <w:rsid w:val="00AA52AB"/>
    <w:rsid w:val="00AA6F55"/>
    <w:rsid w:val="00AB26FE"/>
    <w:rsid w:val="00AB47D0"/>
    <w:rsid w:val="00AB791A"/>
    <w:rsid w:val="00AC0ACE"/>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9F5"/>
    <w:rsid w:val="00AE5A39"/>
    <w:rsid w:val="00AE5A66"/>
    <w:rsid w:val="00AE79AE"/>
    <w:rsid w:val="00AF279D"/>
    <w:rsid w:val="00AF2E4F"/>
    <w:rsid w:val="00AF4583"/>
    <w:rsid w:val="00B001C1"/>
    <w:rsid w:val="00B00878"/>
    <w:rsid w:val="00B00C18"/>
    <w:rsid w:val="00B0105F"/>
    <w:rsid w:val="00B025AE"/>
    <w:rsid w:val="00B02626"/>
    <w:rsid w:val="00B029F1"/>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2D3F"/>
    <w:rsid w:val="00B42DAD"/>
    <w:rsid w:val="00B43574"/>
    <w:rsid w:val="00B443A0"/>
    <w:rsid w:val="00B4485A"/>
    <w:rsid w:val="00B45285"/>
    <w:rsid w:val="00B460BE"/>
    <w:rsid w:val="00B464AF"/>
    <w:rsid w:val="00B46E14"/>
    <w:rsid w:val="00B46E86"/>
    <w:rsid w:val="00B46FAB"/>
    <w:rsid w:val="00B47349"/>
    <w:rsid w:val="00B47396"/>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1E0"/>
    <w:rsid w:val="00B67380"/>
    <w:rsid w:val="00B67539"/>
    <w:rsid w:val="00B701DD"/>
    <w:rsid w:val="00B70B17"/>
    <w:rsid w:val="00B70DCD"/>
    <w:rsid w:val="00B7173E"/>
    <w:rsid w:val="00B729D1"/>
    <w:rsid w:val="00B7376A"/>
    <w:rsid w:val="00B74C65"/>
    <w:rsid w:val="00B75B2A"/>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6AF7"/>
    <w:rsid w:val="00BA7302"/>
    <w:rsid w:val="00BA751E"/>
    <w:rsid w:val="00BA7835"/>
    <w:rsid w:val="00BB054A"/>
    <w:rsid w:val="00BB0C6E"/>
    <w:rsid w:val="00BB0EB7"/>
    <w:rsid w:val="00BB2693"/>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C2A"/>
    <w:rsid w:val="00C05E3C"/>
    <w:rsid w:val="00C07002"/>
    <w:rsid w:val="00C07708"/>
    <w:rsid w:val="00C07F19"/>
    <w:rsid w:val="00C10154"/>
    <w:rsid w:val="00C10D35"/>
    <w:rsid w:val="00C110CC"/>
    <w:rsid w:val="00C149E3"/>
    <w:rsid w:val="00C15F00"/>
    <w:rsid w:val="00C1658A"/>
    <w:rsid w:val="00C167BF"/>
    <w:rsid w:val="00C16A3B"/>
    <w:rsid w:val="00C17846"/>
    <w:rsid w:val="00C17FB9"/>
    <w:rsid w:val="00C21EC2"/>
    <w:rsid w:val="00C22A8C"/>
    <w:rsid w:val="00C23919"/>
    <w:rsid w:val="00C23E78"/>
    <w:rsid w:val="00C2426D"/>
    <w:rsid w:val="00C2531C"/>
    <w:rsid w:val="00C2551F"/>
    <w:rsid w:val="00C273FF"/>
    <w:rsid w:val="00C3027E"/>
    <w:rsid w:val="00C32B39"/>
    <w:rsid w:val="00C33873"/>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3C0"/>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E03D8"/>
    <w:rsid w:val="00CE16E3"/>
    <w:rsid w:val="00CE1F6F"/>
    <w:rsid w:val="00CE209C"/>
    <w:rsid w:val="00CE245C"/>
    <w:rsid w:val="00CE262A"/>
    <w:rsid w:val="00CE28F0"/>
    <w:rsid w:val="00CE4902"/>
    <w:rsid w:val="00CE59E4"/>
    <w:rsid w:val="00CE5B7B"/>
    <w:rsid w:val="00CE5DC4"/>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470"/>
    <w:rsid w:val="00D12601"/>
    <w:rsid w:val="00D12D0E"/>
    <w:rsid w:val="00D12DBD"/>
    <w:rsid w:val="00D13E95"/>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47A7"/>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5641"/>
    <w:rsid w:val="00DD6117"/>
    <w:rsid w:val="00DE101F"/>
    <w:rsid w:val="00DE1179"/>
    <w:rsid w:val="00DE1522"/>
    <w:rsid w:val="00DE1A23"/>
    <w:rsid w:val="00DE23C7"/>
    <w:rsid w:val="00DE3E50"/>
    <w:rsid w:val="00DE44ED"/>
    <w:rsid w:val="00DE4870"/>
    <w:rsid w:val="00DE6299"/>
    <w:rsid w:val="00DE7F01"/>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5AE"/>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10D1"/>
    <w:rsid w:val="00E43C3F"/>
    <w:rsid w:val="00E44319"/>
    <w:rsid w:val="00E44897"/>
    <w:rsid w:val="00E45659"/>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1FD6"/>
    <w:rsid w:val="00EB32CF"/>
    <w:rsid w:val="00EB397E"/>
    <w:rsid w:val="00EB4993"/>
    <w:rsid w:val="00EB4B1E"/>
    <w:rsid w:val="00EB567A"/>
    <w:rsid w:val="00EB59C3"/>
    <w:rsid w:val="00EB5AF8"/>
    <w:rsid w:val="00EB62FA"/>
    <w:rsid w:val="00EB7C91"/>
    <w:rsid w:val="00EB7EC4"/>
    <w:rsid w:val="00EC204E"/>
    <w:rsid w:val="00EC3AB0"/>
    <w:rsid w:val="00EC7B70"/>
    <w:rsid w:val="00ED0029"/>
    <w:rsid w:val="00ED0918"/>
    <w:rsid w:val="00ED106A"/>
    <w:rsid w:val="00ED1576"/>
    <w:rsid w:val="00ED2272"/>
    <w:rsid w:val="00ED41C9"/>
    <w:rsid w:val="00ED49EE"/>
    <w:rsid w:val="00ED5EFE"/>
    <w:rsid w:val="00ED5FD1"/>
    <w:rsid w:val="00ED7094"/>
    <w:rsid w:val="00EE00F4"/>
    <w:rsid w:val="00EE08C1"/>
    <w:rsid w:val="00EE0BD1"/>
    <w:rsid w:val="00EE0DBD"/>
    <w:rsid w:val="00EE1B0B"/>
    <w:rsid w:val="00EE423E"/>
    <w:rsid w:val="00EE4DCF"/>
    <w:rsid w:val="00EE4E1C"/>
    <w:rsid w:val="00EE5083"/>
    <w:rsid w:val="00EE5DAA"/>
    <w:rsid w:val="00EE69DE"/>
    <w:rsid w:val="00EE7120"/>
    <w:rsid w:val="00EF077A"/>
    <w:rsid w:val="00EF09B4"/>
    <w:rsid w:val="00EF10B3"/>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555"/>
    <w:rsid w:val="00F456BC"/>
    <w:rsid w:val="00F47FC9"/>
    <w:rsid w:val="00F5020E"/>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09D7"/>
    <w:rsid w:val="00FE1EAD"/>
    <w:rsid w:val="00FE222D"/>
    <w:rsid w:val="00FE2C70"/>
    <w:rsid w:val="00FE3377"/>
    <w:rsid w:val="00FE395A"/>
    <w:rsid w:val="00FE4175"/>
    <w:rsid w:val="00FE4D01"/>
    <w:rsid w:val="00FE71D2"/>
    <w:rsid w:val="00FE7281"/>
    <w:rsid w:val="00FF0651"/>
    <w:rsid w:val="00FF1BF6"/>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andrnalovam@pharm.muni.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andrnalovam@pharm.muni.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ndrnalovam@pahrm.muni.cz"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zakazky.muni.cz/vz00007867"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mejkalk@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B30623BABF814CF38282A85D57702A04"/>
        <w:category>
          <w:name w:val="Obecné"/>
          <w:gallery w:val="placeholder"/>
        </w:category>
        <w:types>
          <w:type w:val="bbPlcHdr"/>
        </w:types>
        <w:behaviors>
          <w:behavior w:val="content"/>
        </w:behaviors>
        <w:guid w:val="{E7F0ADAD-C5D6-4834-A0BD-C98FB28980AA}"/>
      </w:docPartPr>
      <w:docPartBody>
        <w:p w:rsidR="002E0717" w:rsidRDefault="002E0717" w:rsidP="002E0717">
          <w:pPr>
            <w:pStyle w:val="B30623BABF814CF38282A85D57702A04"/>
          </w:pPr>
          <w:r w:rsidRPr="007B3B9D">
            <w:rPr>
              <w:rStyle w:val="Zstupntext"/>
              <w:highlight w:val="yellow"/>
            </w:rPr>
            <w:t>vepiš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50CC9"/>
    <w:rsid w:val="00073B80"/>
    <w:rsid w:val="00080BC6"/>
    <w:rsid w:val="0009622A"/>
    <w:rsid w:val="000D095C"/>
    <w:rsid w:val="00105BCE"/>
    <w:rsid w:val="00105E5D"/>
    <w:rsid w:val="001127DC"/>
    <w:rsid w:val="00116C0D"/>
    <w:rsid w:val="00164F3E"/>
    <w:rsid w:val="001C1F9D"/>
    <w:rsid w:val="002A608E"/>
    <w:rsid w:val="002D34D7"/>
    <w:rsid w:val="002E0717"/>
    <w:rsid w:val="002E0858"/>
    <w:rsid w:val="00305977"/>
    <w:rsid w:val="00371BE4"/>
    <w:rsid w:val="00423437"/>
    <w:rsid w:val="00455E33"/>
    <w:rsid w:val="004619A6"/>
    <w:rsid w:val="0046295F"/>
    <w:rsid w:val="00467117"/>
    <w:rsid w:val="00494B12"/>
    <w:rsid w:val="00495C08"/>
    <w:rsid w:val="00496FBF"/>
    <w:rsid w:val="00511EB1"/>
    <w:rsid w:val="005155AB"/>
    <w:rsid w:val="00561AB5"/>
    <w:rsid w:val="00563032"/>
    <w:rsid w:val="005944D6"/>
    <w:rsid w:val="005C12A6"/>
    <w:rsid w:val="006170C2"/>
    <w:rsid w:val="006448E8"/>
    <w:rsid w:val="006500D2"/>
    <w:rsid w:val="00652000"/>
    <w:rsid w:val="00674F70"/>
    <w:rsid w:val="00676BE9"/>
    <w:rsid w:val="0068038E"/>
    <w:rsid w:val="00694FB1"/>
    <w:rsid w:val="006968EA"/>
    <w:rsid w:val="006A6B7E"/>
    <w:rsid w:val="006B7692"/>
    <w:rsid w:val="006C568E"/>
    <w:rsid w:val="006D6AB4"/>
    <w:rsid w:val="006E2B80"/>
    <w:rsid w:val="006F4587"/>
    <w:rsid w:val="0071790B"/>
    <w:rsid w:val="00726EBF"/>
    <w:rsid w:val="007321A4"/>
    <w:rsid w:val="00771731"/>
    <w:rsid w:val="007C0434"/>
    <w:rsid w:val="007E0DFB"/>
    <w:rsid w:val="00806722"/>
    <w:rsid w:val="00822699"/>
    <w:rsid w:val="008D2A88"/>
    <w:rsid w:val="008D2D72"/>
    <w:rsid w:val="008D3093"/>
    <w:rsid w:val="008F4474"/>
    <w:rsid w:val="00902F51"/>
    <w:rsid w:val="00961C4F"/>
    <w:rsid w:val="00977D26"/>
    <w:rsid w:val="0098634F"/>
    <w:rsid w:val="009E4EF0"/>
    <w:rsid w:val="009F2699"/>
    <w:rsid w:val="00A03768"/>
    <w:rsid w:val="00A03A7F"/>
    <w:rsid w:val="00A13A52"/>
    <w:rsid w:val="00A37EC0"/>
    <w:rsid w:val="00A406A1"/>
    <w:rsid w:val="00A64C15"/>
    <w:rsid w:val="00AA6F55"/>
    <w:rsid w:val="00AD7744"/>
    <w:rsid w:val="00B068E1"/>
    <w:rsid w:val="00B26BB5"/>
    <w:rsid w:val="00B52EEB"/>
    <w:rsid w:val="00B5301E"/>
    <w:rsid w:val="00B82CDD"/>
    <w:rsid w:val="00BB27CA"/>
    <w:rsid w:val="00BB4F1B"/>
    <w:rsid w:val="00C644F4"/>
    <w:rsid w:val="00C744A0"/>
    <w:rsid w:val="00C90EEB"/>
    <w:rsid w:val="00D259D1"/>
    <w:rsid w:val="00D61152"/>
    <w:rsid w:val="00D86C2B"/>
    <w:rsid w:val="00D964F7"/>
    <w:rsid w:val="00DE7AF4"/>
    <w:rsid w:val="00E06364"/>
    <w:rsid w:val="00E2566A"/>
    <w:rsid w:val="00E81C2E"/>
    <w:rsid w:val="00E829F6"/>
    <w:rsid w:val="00E90C30"/>
    <w:rsid w:val="00EA35FC"/>
    <w:rsid w:val="00EB4993"/>
    <w:rsid w:val="00ED5FD1"/>
    <w:rsid w:val="00F13E3C"/>
    <w:rsid w:val="00F21B31"/>
    <w:rsid w:val="00F260DA"/>
    <w:rsid w:val="00FC0679"/>
    <w:rsid w:val="00FE09D7"/>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E0717"/>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B30623BABF814CF38282A85D57702A04">
    <w:name w:val="B30623BABF814CF38282A85D57702A04"/>
    <w:rsid w:val="002E0717"/>
    <w:pPr>
      <w:spacing w:line="278" w:lineRule="auto"/>
    </w:pPr>
    <w:rPr>
      <w:kern w:val="2"/>
      <w:sz w:val="24"/>
      <w:szCs w:val="24"/>
      <w14:ligatures w14:val="standardContextual"/>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customXml/itemProps2.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C23A6-C9F9-4F1A-B91D-E9ED2A4795A2}">
  <ds:schemaRefs>
    <ds:schemaRef ds:uri="http://schemas.microsoft.com/sharepoint/v3/contenttype/forms"/>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5</TotalTime>
  <Pages>22</Pages>
  <Words>8009</Words>
  <Characters>45386</Characters>
  <Application>Microsoft Office Word</Application>
  <DocSecurity>0</DocSecurity>
  <Lines>378</Lines>
  <Paragraphs>106</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3289</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Lucie Pavelková</cp:lastModifiedBy>
  <cp:revision>5</cp:revision>
  <cp:lastPrinted>2025-08-05T12:37:00Z</cp:lastPrinted>
  <dcterms:created xsi:type="dcterms:W3CDTF">2025-09-24T07:58:00Z</dcterms:created>
  <dcterms:modified xsi:type="dcterms:W3CDTF">2025-09-24T08:03:00Z</dcterms:modified>
</cp:coreProperties>
</file>